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4E4F884" w14:textId="77777777" w:rsidR="00B43E4A" w:rsidRDefault="00B43E4A" w:rsidP="00B43E4A">
      <w:pPr>
        <w:spacing w:after="0" w:line="240" w:lineRule="auto"/>
        <w:jc w:val="center"/>
        <w:rPr>
          <w:b/>
          <w:bCs/>
          <w:sz w:val="52"/>
          <w:szCs w:val="52"/>
        </w:rPr>
      </w:pPr>
      <w:r>
        <w:rPr>
          <w:b/>
          <w:bCs/>
          <w:sz w:val="52"/>
          <w:szCs w:val="52"/>
        </w:rPr>
        <w:t>ACM High School Programming Contest</w:t>
      </w:r>
    </w:p>
    <w:p w14:paraId="3F1ECE2C" w14:textId="77777777" w:rsidR="00B43E4A" w:rsidRDefault="00B43E4A" w:rsidP="00B43E4A">
      <w:pPr>
        <w:spacing w:after="0" w:line="240" w:lineRule="auto"/>
        <w:jc w:val="center"/>
        <w:rPr>
          <w:b/>
          <w:bCs/>
          <w:sz w:val="40"/>
          <w:szCs w:val="40"/>
        </w:rPr>
      </w:pPr>
    </w:p>
    <w:p w14:paraId="1BD84F3E" w14:textId="77777777" w:rsidR="00B43E4A" w:rsidRDefault="00B43E4A" w:rsidP="00B43E4A">
      <w:pPr>
        <w:spacing w:after="0" w:line="240" w:lineRule="auto"/>
        <w:jc w:val="center"/>
        <w:rPr>
          <w:b/>
          <w:bCs/>
          <w:sz w:val="40"/>
          <w:szCs w:val="40"/>
        </w:rPr>
      </w:pPr>
      <w:r>
        <w:rPr>
          <w:b/>
          <w:bCs/>
          <w:sz w:val="40"/>
          <w:szCs w:val="40"/>
        </w:rPr>
        <w:t>2020 Programming Problem Set</w:t>
      </w:r>
    </w:p>
    <w:p w14:paraId="5464CE85" w14:textId="77777777" w:rsidR="00B43E4A" w:rsidRDefault="00B43E4A" w:rsidP="00B43E4A">
      <w:pPr>
        <w:spacing w:after="0" w:line="240" w:lineRule="auto"/>
        <w:jc w:val="center"/>
        <w:rPr>
          <w:sz w:val="32"/>
          <w:szCs w:val="32"/>
        </w:rPr>
      </w:pPr>
    </w:p>
    <w:p w14:paraId="3A53ABB8" w14:textId="77777777" w:rsidR="00B43E4A" w:rsidRDefault="00B43E4A" w:rsidP="00B43E4A">
      <w:pPr>
        <w:spacing w:after="0" w:line="240" w:lineRule="auto"/>
        <w:jc w:val="center"/>
        <w:rPr>
          <w:b/>
          <w:bCs/>
          <w:sz w:val="32"/>
          <w:szCs w:val="32"/>
          <w:u w:val="single"/>
        </w:rPr>
      </w:pPr>
      <w:r>
        <w:rPr>
          <w:b/>
          <w:bCs/>
          <w:sz w:val="32"/>
          <w:szCs w:val="32"/>
          <w:u w:val="single"/>
        </w:rPr>
        <w:t>DO NOT OPEN THIS PACKET UNTIL INSTRUCTED TO BEGIN!</w:t>
      </w:r>
    </w:p>
    <w:p w14:paraId="36EF7ECC" w14:textId="77777777" w:rsidR="00B43E4A" w:rsidRDefault="00B43E4A" w:rsidP="00B43E4A">
      <w:pPr>
        <w:spacing w:after="0" w:line="240" w:lineRule="auto"/>
        <w:jc w:val="center"/>
        <w:rPr>
          <w:b/>
          <w:bCs/>
          <w:sz w:val="32"/>
          <w:szCs w:val="32"/>
          <w:u w:val="single"/>
        </w:rPr>
      </w:pPr>
    </w:p>
    <w:p w14:paraId="1CE0207E" w14:textId="77777777" w:rsidR="00B43E4A" w:rsidRDefault="00B43E4A" w:rsidP="00B43E4A">
      <w:pPr>
        <w:pStyle w:val="ListParagraph"/>
        <w:numPr>
          <w:ilvl w:val="0"/>
          <w:numId w:val="12"/>
        </w:numPr>
        <w:spacing w:after="0" w:line="240" w:lineRule="auto"/>
        <w:rPr>
          <w:b/>
          <w:bCs/>
          <w:sz w:val="28"/>
          <w:szCs w:val="28"/>
        </w:rPr>
      </w:pPr>
      <w:r>
        <w:rPr>
          <w:b/>
          <w:bCs/>
          <w:sz w:val="28"/>
          <w:szCs w:val="28"/>
        </w:rPr>
        <w:t>General Notes</w:t>
      </w:r>
    </w:p>
    <w:p w14:paraId="5D4B4715" w14:textId="77777777" w:rsidR="00B43E4A" w:rsidRDefault="00B43E4A" w:rsidP="00B43E4A">
      <w:pPr>
        <w:spacing w:after="0" w:line="240" w:lineRule="auto"/>
        <w:rPr>
          <w:b/>
          <w:bCs/>
          <w:sz w:val="28"/>
          <w:szCs w:val="28"/>
        </w:rPr>
      </w:pPr>
    </w:p>
    <w:p w14:paraId="2BF2CB25" w14:textId="77777777" w:rsidR="00B43E4A" w:rsidRDefault="00B43E4A" w:rsidP="00B43E4A">
      <w:pPr>
        <w:pStyle w:val="ListParagraph"/>
        <w:numPr>
          <w:ilvl w:val="1"/>
          <w:numId w:val="12"/>
        </w:numPr>
        <w:spacing w:after="0" w:line="240" w:lineRule="auto"/>
        <w:rPr>
          <w:sz w:val="24"/>
          <w:szCs w:val="24"/>
        </w:rPr>
      </w:pPr>
      <w:r>
        <w:rPr>
          <w:sz w:val="24"/>
          <w:szCs w:val="24"/>
        </w:rPr>
        <w:t>Do the problems in any order you like. They do not have to be done in order from 1 to 12.</w:t>
      </w:r>
    </w:p>
    <w:p w14:paraId="1C680E1B" w14:textId="77777777" w:rsidR="00B43E4A" w:rsidRDefault="00B43E4A" w:rsidP="00B43E4A">
      <w:pPr>
        <w:pStyle w:val="ListParagraph"/>
        <w:spacing w:after="0" w:line="240" w:lineRule="auto"/>
        <w:ind w:left="1440"/>
        <w:rPr>
          <w:sz w:val="24"/>
          <w:szCs w:val="24"/>
        </w:rPr>
      </w:pPr>
    </w:p>
    <w:p w14:paraId="5EF1D61B" w14:textId="77777777" w:rsidR="00B43E4A" w:rsidRDefault="00B43E4A" w:rsidP="00B43E4A">
      <w:pPr>
        <w:pStyle w:val="ListParagraph"/>
        <w:numPr>
          <w:ilvl w:val="1"/>
          <w:numId w:val="12"/>
        </w:numPr>
        <w:spacing w:after="0" w:line="240" w:lineRule="auto"/>
        <w:rPr>
          <w:sz w:val="24"/>
          <w:szCs w:val="24"/>
        </w:rPr>
      </w:pPr>
      <w:r>
        <w:rPr>
          <w:sz w:val="24"/>
          <w:szCs w:val="24"/>
        </w:rPr>
        <w:t>All problems have a value of 60 points. Incorrect submissions receive a deduction of 5 points but may be reworked and resubmitted. Deductions are only included in the team score for problems that are ultimately solved correctly.</w:t>
      </w:r>
    </w:p>
    <w:p w14:paraId="7EAFC1C4" w14:textId="77777777" w:rsidR="00B43E4A" w:rsidRDefault="00B43E4A" w:rsidP="00B43E4A">
      <w:pPr>
        <w:spacing w:after="0" w:line="240" w:lineRule="auto"/>
        <w:rPr>
          <w:sz w:val="24"/>
          <w:szCs w:val="24"/>
        </w:rPr>
      </w:pPr>
    </w:p>
    <w:p w14:paraId="37A974FD" w14:textId="77777777" w:rsidR="00B43E4A" w:rsidRDefault="00B43E4A" w:rsidP="00B43E4A">
      <w:pPr>
        <w:pStyle w:val="ListParagraph"/>
        <w:numPr>
          <w:ilvl w:val="1"/>
          <w:numId w:val="12"/>
        </w:numPr>
        <w:spacing w:after="0" w:line="240" w:lineRule="auto"/>
        <w:rPr>
          <w:sz w:val="24"/>
          <w:szCs w:val="24"/>
        </w:rPr>
      </w:pPr>
      <w:r>
        <w:rPr>
          <w:sz w:val="24"/>
          <w:szCs w:val="24"/>
        </w:rPr>
        <w:t>There is no extraneous input. All input is exactly as specified in the problem. Unless specified by the problem, integer inputs will not have leading zeros. Unless otherwise specified, your program should read to the end of file.</w:t>
      </w:r>
    </w:p>
    <w:p w14:paraId="7AF9E041" w14:textId="77777777" w:rsidR="00B43E4A" w:rsidRDefault="00B43E4A" w:rsidP="00B43E4A">
      <w:pPr>
        <w:spacing w:after="0" w:line="240" w:lineRule="auto"/>
        <w:rPr>
          <w:sz w:val="24"/>
          <w:szCs w:val="24"/>
        </w:rPr>
      </w:pPr>
    </w:p>
    <w:p w14:paraId="5F1D0F5A" w14:textId="77777777" w:rsidR="00B43E4A" w:rsidRDefault="00B43E4A" w:rsidP="00B43E4A">
      <w:pPr>
        <w:pStyle w:val="ListParagraph"/>
        <w:numPr>
          <w:ilvl w:val="1"/>
          <w:numId w:val="12"/>
        </w:numPr>
        <w:spacing w:after="0" w:line="240" w:lineRule="auto"/>
        <w:rPr>
          <w:sz w:val="24"/>
          <w:szCs w:val="24"/>
        </w:rPr>
      </w:pPr>
      <w:r>
        <w:rPr>
          <w:sz w:val="24"/>
          <w:szCs w:val="24"/>
        </w:rPr>
        <w:t>Your program should not print extraneous output. Follow the form exactly as given in the problem.</w:t>
      </w:r>
    </w:p>
    <w:p w14:paraId="78E2E5B4" w14:textId="77777777" w:rsidR="00B43E4A" w:rsidRDefault="00B43E4A" w:rsidP="00B43E4A">
      <w:pPr>
        <w:pStyle w:val="ListParagraph"/>
        <w:spacing w:after="0" w:line="240" w:lineRule="auto"/>
        <w:ind w:left="1440"/>
        <w:rPr>
          <w:sz w:val="24"/>
          <w:szCs w:val="24"/>
        </w:rPr>
      </w:pPr>
    </w:p>
    <w:p w14:paraId="33932DD1" w14:textId="77777777" w:rsidR="00B43E4A" w:rsidRDefault="00B43E4A" w:rsidP="00B43E4A">
      <w:pPr>
        <w:pStyle w:val="ListParagraph"/>
        <w:numPr>
          <w:ilvl w:val="0"/>
          <w:numId w:val="12"/>
        </w:numPr>
        <w:spacing w:after="0" w:line="240" w:lineRule="auto"/>
        <w:rPr>
          <w:b/>
          <w:bCs/>
          <w:sz w:val="28"/>
          <w:szCs w:val="28"/>
        </w:rPr>
      </w:pPr>
      <w:r>
        <w:rPr>
          <w:b/>
          <w:bCs/>
          <w:sz w:val="28"/>
          <w:szCs w:val="28"/>
        </w:rPr>
        <w:t>Names of Problems</w:t>
      </w:r>
    </w:p>
    <w:p w14:paraId="3051757B" w14:textId="77777777" w:rsidR="00B43E4A" w:rsidRDefault="00B43E4A" w:rsidP="00B43E4A">
      <w:pPr>
        <w:spacing w:after="0" w:line="240" w:lineRule="auto"/>
        <w:ind w:left="720"/>
        <w:rPr>
          <w:b/>
          <w:bCs/>
          <w:sz w:val="28"/>
          <w:szCs w:val="28"/>
        </w:rPr>
      </w:pPr>
    </w:p>
    <w:tbl>
      <w:tblPr>
        <w:tblStyle w:val="TableGrid"/>
        <w:tblW w:w="0" w:type="auto"/>
        <w:tblInd w:w="2201" w:type="dxa"/>
        <w:tblLook w:val="04A0" w:firstRow="1" w:lastRow="0" w:firstColumn="1" w:lastColumn="0" w:noHBand="0" w:noVBand="1"/>
      </w:tblPr>
      <w:tblGrid>
        <w:gridCol w:w="1345"/>
        <w:gridCol w:w="3600"/>
      </w:tblGrid>
      <w:tr w:rsidR="00B43E4A" w14:paraId="743A0A10" w14:textId="77777777" w:rsidTr="006E180B">
        <w:tc>
          <w:tcPr>
            <w:tcW w:w="1345" w:type="dxa"/>
            <w:tcBorders>
              <w:top w:val="single" w:sz="4" w:space="0" w:color="auto"/>
              <w:left w:val="single" w:sz="4" w:space="0" w:color="auto"/>
              <w:bottom w:val="single" w:sz="4" w:space="0" w:color="auto"/>
              <w:right w:val="single" w:sz="4" w:space="0" w:color="auto"/>
            </w:tcBorders>
            <w:hideMark/>
          </w:tcPr>
          <w:p w14:paraId="4014BF42" w14:textId="77777777" w:rsidR="00B43E4A" w:rsidRDefault="00B43E4A" w:rsidP="006E180B">
            <w:pPr>
              <w:spacing w:line="240" w:lineRule="auto"/>
              <w:jc w:val="right"/>
              <w:rPr>
                <w:b/>
                <w:bCs/>
                <w:sz w:val="24"/>
                <w:szCs w:val="24"/>
              </w:rPr>
            </w:pPr>
            <w:r>
              <w:rPr>
                <w:b/>
                <w:bCs/>
                <w:sz w:val="24"/>
                <w:szCs w:val="24"/>
              </w:rPr>
              <w:t>Number</w:t>
            </w:r>
          </w:p>
        </w:tc>
        <w:tc>
          <w:tcPr>
            <w:tcW w:w="3600" w:type="dxa"/>
            <w:tcBorders>
              <w:top w:val="single" w:sz="4" w:space="0" w:color="auto"/>
              <w:left w:val="single" w:sz="4" w:space="0" w:color="auto"/>
              <w:bottom w:val="single" w:sz="4" w:space="0" w:color="auto"/>
              <w:right w:val="single" w:sz="4" w:space="0" w:color="auto"/>
            </w:tcBorders>
            <w:hideMark/>
          </w:tcPr>
          <w:p w14:paraId="76FA1D11" w14:textId="77777777" w:rsidR="00B43E4A" w:rsidRDefault="00B43E4A" w:rsidP="006E180B">
            <w:pPr>
              <w:spacing w:line="240" w:lineRule="auto"/>
              <w:rPr>
                <w:b/>
                <w:bCs/>
                <w:sz w:val="24"/>
                <w:szCs w:val="24"/>
              </w:rPr>
            </w:pPr>
            <w:r>
              <w:rPr>
                <w:b/>
                <w:bCs/>
                <w:sz w:val="24"/>
                <w:szCs w:val="24"/>
              </w:rPr>
              <w:t>Name</w:t>
            </w:r>
          </w:p>
        </w:tc>
      </w:tr>
      <w:tr w:rsidR="00B43E4A" w14:paraId="34F5FFD3" w14:textId="77777777" w:rsidTr="006E180B">
        <w:tc>
          <w:tcPr>
            <w:tcW w:w="1345" w:type="dxa"/>
            <w:tcBorders>
              <w:top w:val="single" w:sz="4" w:space="0" w:color="auto"/>
              <w:left w:val="single" w:sz="4" w:space="0" w:color="auto"/>
              <w:bottom w:val="single" w:sz="4" w:space="0" w:color="auto"/>
              <w:right w:val="single" w:sz="4" w:space="0" w:color="auto"/>
            </w:tcBorders>
            <w:hideMark/>
          </w:tcPr>
          <w:p w14:paraId="71A0EF70" w14:textId="77777777" w:rsidR="00B43E4A" w:rsidRDefault="00B43E4A" w:rsidP="006E180B">
            <w:pPr>
              <w:spacing w:line="240" w:lineRule="auto"/>
              <w:jc w:val="right"/>
              <w:rPr>
                <w:sz w:val="24"/>
                <w:szCs w:val="24"/>
              </w:rPr>
            </w:pPr>
            <w:r>
              <w:rPr>
                <w:sz w:val="24"/>
                <w:szCs w:val="24"/>
              </w:rPr>
              <w:t>Problem 1</w:t>
            </w:r>
          </w:p>
        </w:tc>
        <w:tc>
          <w:tcPr>
            <w:tcW w:w="3600" w:type="dxa"/>
            <w:tcBorders>
              <w:top w:val="single" w:sz="4" w:space="0" w:color="auto"/>
              <w:left w:val="single" w:sz="4" w:space="0" w:color="auto"/>
              <w:bottom w:val="single" w:sz="4" w:space="0" w:color="auto"/>
              <w:right w:val="single" w:sz="4" w:space="0" w:color="auto"/>
            </w:tcBorders>
            <w:hideMark/>
          </w:tcPr>
          <w:p w14:paraId="460E7D9E" w14:textId="77777777" w:rsidR="00B43E4A" w:rsidRDefault="00B43E4A" w:rsidP="006E180B">
            <w:pPr>
              <w:spacing w:line="240" w:lineRule="auto"/>
              <w:rPr>
                <w:sz w:val="24"/>
                <w:szCs w:val="24"/>
              </w:rPr>
            </w:pPr>
            <w:r>
              <w:rPr>
                <w:sz w:val="24"/>
                <w:szCs w:val="24"/>
              </w:rPr>
              <w:t>Isabelle</w:t>
            </w:r>
          </w:p>
        </w:tc>
      </w:tr>
      <w:tr w:rsidR="00B43E4A" w14:paraId="0EF2BEF8" w14:textId="77777777" w:rsidTr="006E180B">
        <w:tc>
          <w:tcPr>
            <w:tcW w:w="1345" w:type="dxa"/>
            <w:tcBorders>
              <w:top w:val="single" w:sz="4" w:space="0" w:color="auto"/>
              <w:left w:val="single" w:sz="4" w:space="0" w:color="auto"/>
              <w:bottom w:val="single" w:sz="4" w:space="0" w:color="auto"/>
              <w:right w:val="single" w:sz="4" w:space="0" w:color="auto"/>
            </w:tcBorders>
            <w:hideMark/>
          </w:tcPr>
          <w:p w14:paraId="5C640AEE" w14:textId="77777777" w:rsidR="00B43E4A" w:rsidRDefault="00B43E4A" w:rsidP="006E180B">
            <w:pPr>
              <w:spacing w:line="240" w:lineRule="auto"/>
              <w:jc w:val="right"/>
              <w:rPr>
                <w:sz w:val="24"/>
                <w:szCs w:val="24"/>
              </w:rPr>
            </w:pPr>
            <w:r>
              <w:rPr>
                <w:sz w:val="24"/>
                <w:szCs w:val="24"/>
              </w:rPr>
              <w:t>Problem 2</w:t>
            </w:r>
          </w:p>
        </w:tc>
        <w:tc>
          <w:tcPr>
            <w:tcW w:w="3600" w:type="dxa"/>
            <w:tcBorders>
              <w:top w:val="single" w:sz="4" w:space="0" w:color="auto"/>
              <w:left w:val="single" w:sz="4" w:space="0" w:color="auto"/>
              <w:bottom w:val="single" w:sz="4" w:space="0" w:color="auto"/>
              <w:right w:val="single" w:sz="4" w:space="0" w:color="auto"/>
            </w:tcBorders>
            <w:hideMark/>
          </w:tcPr>
          <w:p w14:paraId="05043F08" w14:textId="77777777" w:rsidR="00B43E4A" w:rsidRDefault="00B43E4A" w:rsidP="006E180B">
            <w:pPr>
              <w:spacing w:line="240" w:lineRule="auto"/>
              <w:rPr>
                <w:sz w:val="24"/>
                <w:szCs w:val="24"/>
              </w:rPr>
            </w:pPr>
            <w:r>
              <w:rPr>
                <w:sz w:val="24"/>
                <w:szCs w:val="24"/>
              </w:rPr>
              <w:t>Frustrating Frustums</w:t>
            </w:r>
          </w:p>
        </w:tc>
      </w:tr>
      <w:tr w:rsidR="00B43E4A" w14:paraId="17962E55" w14:textId="77777777" w:rsidTr="006E180B">
        <w:tc>
          <w:tcPr>
            <w:tcW w:w="1345" w:type="dxa"/>
            <w:tcBorders>
              <w:top w:val="single" w:sz="4" w:space="0" w:color="auto"/>
              <w:left w:val="single" w:sz="4" w:space="0" w:color="auto"/>
              <w:bottom w:val="single" w:sz="4" w:space="0" w:color="auto"/>
              <w:right w:val="single" w:sz="4" w:space="0" w:color="auto"/>
            </w:tcBorders>
            <w:hideMark/>
          </w:tcPr>
          <w:p w14:paraId="1194F841" w14:textId="77777777" w:rsidR="00B43E4A" w:rsidRDefault="00B43E4A" w:rsidP="006E180B">
            <w:pPr>
              <w:spacing w:line="240" w:lineRule="auto"/>
              <w:jc w:val="right"/>
              <w:rPr>
                <w:sz w:val="24"/>
                <w:szCs w:val="24"/>
              </w:rPr>
            </w:pPr>
            <w:r>
              <w:rPr>
                <w:sz w:val="24"/>
                <w:szCs w:val="24"/>
              </w:rPr>
              <w:t>Problem 3</w:t>
            </w:r>
          </w:p>
        </w:tc>
        <w:tc>
          <w:tcPr>
            <w:tcW w:w="3600" w:type="dxa"/>
            <w:tcBorders>
              <w:top w:val="single" w:sz="4" w:space="0" w:color="auto"/>
              <w:left w:val="single" w:sz="4" w:space="0" w:color="auto"/>
              <w:bottom w:val="single" w:sz="4" w:space="0" w:color="auto"/>
              <w:right w:val="single" w:sz="4" w:space="0" w:color="auto"/>
            </w:tcBorders>
            <w:hideMark/>
          </w:tcPr>
          <w:p w14:paraId="1B048605" w14:textId="77777777" w:rsidR="00B43E4A" w:rsidRDefault="00B43E4A" w:rsidP="006E180B">
            <w:pPr>
              <w:spacing w:line="240" w:lineRule="auto"/>
              <w:rPr>
                <w:sz w:val="24"/>
                <w:szCs w:val="24"/>
              </w:rPr>
            </w:pPr>
            <w:r>
              <w:rPr>
                <w:sz w:val="24"/>
                <w:szCs w:val="24"/>
              </w:rPr>
              <w:t>Feeding Bevo</w:t>
            </w:r>
          </w:p>
        </w:tc>
      </w:tr>
      <w:tr w:rsidR="00B43E4A" w14:paraId="48CDFD6C" w14:textId="77777777" w:rsidTr="006E180B">
        <w:tc>
          <w:tcPr>
            <w:tcW w:w="1345" w:type="dxa"/>
            <w:tcBorders>
              <w:top w:val="single" w:sz="4" w:space="0" w:color="auto"/>
              <w:left w:val="single" w:sz="4" w:space="0" w:color="auto"/>
              <w:bottom w:val="single" w:sz="4" w:space="0" w:color="auto"/>
              <w:right w:val="single" w:sz="4" w:space="0" w:color="auto"/>
            </w:tcBorders>
            <w:hideMark/>
          </w:tcPr>
          <w:p w14:paraId="777C356A" w14:textId="77777777" w:rsidR="00B43E4A" w:rsidRDefault="00B43E4A" w:rsidP="006E180B">
            <w:pPr>
              <w:spacing w:line="240" w:lineRule="auto"/>
              <w:jc w:val="right"/>
              <w:rPr>
                <w:sz w:val="24"/>
                <w:szCs w:val="24"/>
              </w:rPr>
            </w:pPr>
            <w:r>
              <w:rPr>
                <w:sz w:val="24"/>
                <w:szCs w:val="24"/>
              </w:rPr>
              <w:t>Problem 4</w:t>
            </w:r>
          </w:p>
        </w:tc>
        <w:tc>
          <w:tcPr>
            <w:tcW w:w="3600" w:type="dxa"/>
            <w:tcBorders>
              <w:top w:val="single" w:sz="4" w:space="0" w:color="auto"/>
              <w:left w:val="single" w:sz="4" w:space="0" w:color="auto"/>
              <w:bottom w:val="single" w:sz="4" w:space="0" w:color="auto"/>
              <w:right w:val="single" w:sz="4" w:space="0" w:color="auto"/>
            </w:tcBorders>
            <w:hideMark/>
          </w:tcPr>
          <w:p w14:paraId="731A08BC" w14:textId="77777777" w:rsidR="00B43E4A" w:rsidRDefault="00B43E4A" w:rsidP="006E180B">
            <w:pPr>
              <w:spacing w:line="240" w:lineRule="auto"/>
              <w:rPr>
                <w:sz w:val="24"/>
                <w:szCs w:val="24"/>
              </w:rPr>
            </w:pPr>
            <w:r>
              <w:rPr>
                <w:sz w:val="24"/>
                <w:szCs w:val="24"/>
              </w:rPr>
              <w:t>Bone Apple Tea</w:t>
            </w:r>
          </w:p>
        </w:tc>
      </w:tr>
      <w:tr w:rsidR="00B43E4A" w14:paraId="1E2D8D8B" w14:textId="77777777" w:rsidTr="006E180B">
        <w:tc>
          <w:tcPr>
            <w:tcW w:w="1345" w:type="dxa"/>
            <w:tcBorders>
              <w:top w:val="single" w:sz="4" w:space="0" w:color="auto"/>
              <w:left w:val="single" w:sz="4" w:space="0" w:color="auto"/>
              <w:bottom w:val="single" w:sz="4" w:space="0" w:color="auto"/>
              <w:right w:val="single" w:sz="4" w:space="0" w:color="auto"/>
            </w:tcBorders>
            <w:hideMark/>
          </w:tcPr>
          <w:p w14:paraId="217FEC15" w14:textId="77777777" w:rsidR="00B43E4A" w:rsidRDefault="00B43E4A" w:rsidP="006E180B">
            <w:pPr>
              <w:spacing w:line="240" w:lineRule="auto"/>
              <w:jc w:val="right"/>
              <w:rPr>
                <w:sz w:val="24"/>
                <w:szCs w:val="24"/>
              </w:rPr>
            </w:pPr>
            <w:r>
              <w:rPr>
                <w:sz w:val="24"/>
                <w:szCs w:val="24"/>
              </w:rPr>
              <w:t>Problem 5</w:t>
            </w:r>
          </w:p>
        </w:tc>
        <w:tc>
          <w:tcPr>
            <w:tcW w:w="3600" w:type="dxa"/>
            <w:tcBorders>
              <w:top w:val="single" w:sz="4" w:space="0" w:color="auto"/>
              <w:left w:val="single" w:sz="4" w:space="0" w:color="auto"/>
              <w:bottom w:val="single" w:sz="4" w:space="0" w:color="auto"/>
              <w:right w:val="single" w:sz="4" w:space="0" w:color="auto"/>
            </w:tcBorders>
            <w:hideMark/>
          </w:tcPr>
          <w:p w14:paraId="43909EEC" w14:textId="77777777" w:rsidR="00B43E4A" w:rsidRDefault="00B43E4A" w:rsidP="006E180B">
            <w:pPr>
              <w:spacing w:line="240" w:lineRule="auto"/>
              <w:rPr>
                <w:sz w:val="24"/>
                <w:szCs w:val="24"/>
              </w:rPr>
            </w:pPr>
            <w:r>
              <w:rPr>
                <w:sz w:val="24"/>
                <w:szCs w:val="24"/>
              </w:rPr>
              <w:t>CS Cat of Good Grades</w:t>
            </w:r>
          </w:p>
        </w:tc>
      </w:tr>
      <w:tr w:rsidR="00B43E4A" w14:paraId="128A1C15" w14:textId="77777777" w:rsidTr="006E180B">
        <w:tc>
          <w:tcPr>
            <w:tcW w:w="1345" w:type="dxa"/>
            <w:tcBorders>
              <w:top w:val="single" w:sz="4" w:space="0" w:color="auto"/>
              <w:left w:val="single" w:sz="4" w:space="0" w:color="auto"/>
              <w:bottom w:val="single" w:sz="4" w:space="0" w:color="auto"/>
              <w:right w:val="single" w:sz="4" w:space="0" w:color="auto"/>
            </w:tcBorders>
            <w:hideMark/>
          </w:tcPr>
          <w:p w14:paraId="549BBDC0" w14:textId="77777777" w:rsidR="00B43E4A" w:rsidRDefault="00B43E4A" w:rsidP="006E180B">
            <w:pPr>
              <w:spacing w:line="240" w:lineRule="auto"/>
              <w:jc w:val="right"/>
              <w:rPr>
                <w:sz w:val="24"/>
                <w:szCs w:val="24"/>
              </w:rPr>
            </w:pPr>
            <w:r>
              <w:rPr>
                <w:sz w:val="24"/>
                <w:szCs w:val="24"/>
              </w:rPr>
              <w:t>Problem 6</w:t>
            </w:r>
          </w:p>
        </w:tc>
        <w:tc>
          <w:tcPr>
            <w:tcW w:w="3600" w:type="dxa"/>
            <w:tcBorders>
              <w:top w:val="single" w:sz="4" w:space="0" w:color="auto"/>
              <w:left w:val="single" w:sz="4" w:space="0" w:color="auto"/>
              <w:bottom w:val="single" w:sz="4" w:space="0" w:color="auto"/>
              <w:right w:val="single" w:sz="4" w:space="0" w:color="auto"/>
            </w:tcBorders>
            <w:hideMark/>
          </w:tcPr>
          <w:p w14:paraId="75CB47B0" w14:textId="77777777" w:rsidR="00B43E4A" w:rsidRDefault="00B43E4A" w:rsidP="006E180B">
            <w:pPr>
              <w:spacing w:line="240" w:lineRule="auto"/>
              <w:rPr>
                <w:sz w:val="24"/>
                <w:szCs w:val="24"/>
              </w:rPr>
            </w:pPr>
            <w:r>
              <w:rPr>
                <w:sz w:val="24"/>
                <w:szCs w:val="24"/>
              </w:rPr>
              <w:t>The High-Lays Man</w:t>
            </w:r>
          </w:p>
        </w:tc>
      </w:tr>
      <w:tr w:rsidR="00B43E4A" w14:paraId="28E20E55" w14:textId="77777777" w:rsidTr="006E180B">
        <w:tc>
          <w:tcPr>
            <w:tcW w:w="1345" w:type="dxa"/>
            <w:tcBorders>
              <w:top w:val="single" w:sz="4" w:space="0" w:color="auto"/>
              <w:left w:val="single" w:sz="4" w:space="0" w:color="auto"/>
              <w:bottom w:val="single" w:sz="4" w:space="0" w:color="auto"/>
              <w:right w:val="single" w:sz="4" w:space="0" w:color="auto"/>
            </w:tcBorders>
            <w:hideMark/>
          </w:tcPr>
          <w:p w14:paraId="57640FE5" w14:textId="77777777" w:rsidR="00B43E4A" w:rsidRDefault="00B43E4A" w:rsidP="006E180B">
            <w:pPr>
              <w:spacing w:line="240" w:lineRule="auto"/>
              <w:jc w:val="right"/>
              <w:rPr>
                <w:sz w:val="24"/>
                <w:szCs w:val="24"/>
              </w:rPr>
            </w:pPr>
            <w:r>
              <w:rPr>
                <w:sz w:val="24"/>
                <w:szCs w:val="24"/>
              </w:rPr>
              <w:t>Problem 7</w:t>
            </w:r>
          </w:p>
        </w:tc>
        <w:tc>
          <w:tcPr>
            <w:tcW w:w="3600" w:type="dxa"/>
            <w:tcBorders>
              <w:top w:val="single" w:sz="4" w:space="0" w:color="auto"/>
              <w:left w:val="single" w:sz="4" w:space="0" w:color="auto"/>
              <w:bottom w:val="single" w:sz="4" w:space="0" w:color="auto"/>
              <w:right w:val="single" w:sz="4" w:space="0" w:color="auto"/>
            </w:tcBorders>
            <w:hideMark/>
          </w:tcPr>
          <w:p w14:paraId="34C29BDC" w14:textId="77777777" w:rsidR="00B43E4A" w:rsidRDefault="00B43E4A" w:rsidP="006E180B">
            <w:pPr>
              <w:spacing w:line="240" w:lineRule="auto"/>
              <w:rPr>
                <w:sz w:val="24"/>
                <w:szCs w:val="24"/>
              </w:rPr>
            </w:pPr>
            <w:r>
              <w:rPr>
                <w:sz w:val="24"/>
                <w:szCs w:val="24"/>
              </w:rPr>
              <w:t>Roadside Assistance</w:t>
            </w:r>
          </w:p>
        </w:tc>
      </w:tr>
      <w:tr w:rsidR="00B43E4A" w14:paraId="45942588" w14:textId="77777777" w:rsidTr="006E180B">
        <w:tc>
          <w:tcPr>
            <w:tcW w:w="1345" w:type="dxa"/>
            <w:tcBorders>
              <w:top w:val="single" w:sz="4" w:space="0" w:color="auto"/>
              <w:left w:val="single" w:sz="4" w:space="0" w:color="auto"/>
              <w:bottom w:val="single" w:sz="4" w:space="0" w:color="auto"/>
              <w:right w:val="single" w:sz="4" w:space="0" w:color="auto"/>
            </w:tcBorders>
            <w:hideMark/>
          </w:tcPr>
          <w:p w14:paraId="034C8A54" w14:textId="77777777" w:rsidR="00B43E4A" w:rsidRDefault="00B43E4A" w:rsidP="006E180B">
            <w:pPr>
              <w:spacing w:line="240" w:lineRule="auto"/>
              <w:jc w:val="right"/>
              <w:rPr>
                <w:sz w:val="24"/>
                <w:szCs w:val="24"/>
              </w:rPr>
            </w:pPr>
            <w:r>
              <w:rPr>
                <w:sz w:val="24"/>
                <w:szCs w:val="24"/>
              </w:rPr>
              <w:t>Problem 8</w:t>
            </w:r>
          </w:p>
        </w:tc>
        <w:tc>
          <w:tcPr>
            <w:tcW w:w="3600" w:type="dxa"/>
            <w:tcBorders>
              <w:top w:val="single" w:sz="4" w:space="0" w:color="auto"/>
              <w:left w:val="single" w:sz="4" w:space="0" w:color="auto"/>
              <w:bottom w:val="single" w:sz="4" w:space="0" w:color="auto"/>
              <w:right w:val="single" w:sz="4" w:space="0" w:color="auto"/>
            </w:tcBorders>
            <w:hideMark/>
          </w:tcPr>
          <w:p w14:paraId="2A637BE1" w14:textId="77777777" w:rsidR="00B43E4A" w:rsidRDefault="00B43E4A" w:rsidP="006E180B">
            <w:pPr>
              <w:spacing w:line="240" w:lineRule="auto"/>
              <w:rPr>
                <w:sz w:val="24"/>
                <w:szCs w:val="24"/>
              </w:rPr>
            </w:pPr>
            <w:r>
              <w:rPr>
                <w:sz w:val="24"/>
                <w:szCs w:val="24"/>
              </w:rPr>
              <w:t>Pyramint</w:t>
            </w:r>
          </w:p>
        </w:tc>
      </w:tr>
      <w:tr w:rsidR="00B43E4A" w14:paraId="465601BA" w14:textId="77777777" w:rsidTr="006E180B">
        <w:tc>
          <w:tcPr>
            <w:tcW w:w="1345" w:type="dxa"/>
            <w:tcBorders>
              <w:top w:val="single" w:sz="4" w:space="0" w:color="auto"/>
              <w:left w:val="single" w:sz="4" w:space="0" w:color="auto"/>
              <w:bottom w:val="single" w:sz="4" w:space="0" w:color="auto"/>
              <w:right w:val="single" w:sz="4" w:space="0" w:color="auto"/>
            </w:tcBorders>
            <w:hideMark/>
          </w:tcPr>
          <w:p w14:paraId="5F70A520" w14:textId="77777777" w:rsidR="00B43E4A" w:rsidRDefault="00B43E4A" w:rsidP="006E180B">
            <w:pPr>
              <w:spacing w:line="240" w:lineRule="auto"/>
              <w:jc w:val="right"/>
              <w:rPr>
                <w:sz w:val="24"/>
                <w:szCs w:val="24"/>
              </w:rPr>
            </w:pPr>
            <w:r>
              <w:rPr>
                <w:sz w:val="24"/>
                <w:szCs w:val="24"/>
              </w:rPr>
              <w:t>Problem 9</w:t>
            </w:r>
          </w:p>
        </w:tc>
        <w:tc>
          <w:tcPr>
            <w:tcW w:w="3600" w:type="dxa"/>
            <w:tcBorders>
              <w:top w:val="single" w:sz="4" w:space="0" w:color="auto"/>
              <w:left w:val="single" w:sz="4" w:space="0" w:color="auto"/>
              <w:bottom w:val="single" w:sz="4" w:space="0" w:color="auto"/>
              <w:right w:val="single" w:sz="4" w:space="0" w:color="auto"/>
            </w:tcBorders>
            <w:hideMark/>
          </w:tcPr>
          <w:p w14:paraId="7F7BAAD7" w14:textId="77777777" w:rsidR="00B43E4A" w:rsidRDefault="00B43E4A" w:rsidP="006E180B">
            <w:pPr>
              <w:spacing w:line="240" w:lineRule="auto"/>
              <w:rPr>
                <w:sz w:val="24"/>
                <w:szCs w:val="24"/>
              </w:rPr>
            </w:pPr>
            <w:r>
              <w:rPr>
                <w:sz w:val="24"/>
                <w:szCs w:val="24"/>
              </w:rPr>
              <w:t>What’s for Dinner?</w:t>
            </w:r>
          </w:p>
        </w:tc>
      </w:tr>
      <w:tr w:rsidR="00B43E4A" w14:paraId="0795AF27" w14:textId="77777777" w:rsidTr="006E180B">
        <w:tc>
          <w:tcPr>
            <w:tcW w:w="1345" w:type="dxa"/>
            <w:tcBorders>
              <w:top w:val="single" w:sz="4" w:space="0" w:color="auto"/>
              <w:left w:val="single" w:sz="4" w:space="0" w:color="auto"/>
              <w:bottom w:val="single" w:sz="4" w:space="0" w:color="auto"/>
              <w:right w:val="single" w:sz="4" w:space="0" w:color="auto"/>
            </w:tcBorders>
            <w:hideMark/>
          </w:tcPr>
          <w:p w14:paraId="6C8D0DB7" w14:textId="77777777" w:rsidR="00B43E4A" w:rsidRDefault="00B43E4A" w:rsidP="006E180B">
            <w:pPr>
              <w:spacing w:line="240" w:lineRule="auto"/>
              <w:jc w:val="right"/>
              <w:rPr>
                <w:sz w:val="24"/>
                <w:szCs w:val="24"/>
              </w:rPr>
            </w:pPr>
            <w:r>
              <w:rPr>
                <w:sz w:val="24"/>
                <w:szCs w:val="24"/>
              </w:rPr>
              <w:t>Problem 10</w:t>
            </w:r>
          </w:p>
        </w:tc>
        <w:tc>
          <w:tcPr>
            <w:tcW w:w="3600" w:type="dxa"/>
            <w:tcBorders>
              <w:top w:val="single" w:sz="4" w:space="0" w:color="auto"/>
              <w:left w:val="single" w:sz="4" w:space="0" w:color="auto"/>
              <w:bottom w:val="single" w:sz="4" w:space="0" w:color="auto"/>
              <w:right w:val="single" w:sz="4" w:space="0" w:color="auto"/>
            </w:tcBorders>
            <w:hideMark/>
          </w:tcPr>
          <w:p w14:paraId="7A541AD1" w14:textId="77777777" w:rsidR="00B43E4A" w:rsidRDefault="00B43E4A" w:rsidP="006E180B">
            <w:pPr>
              <w:spacing w:line="240" w:lineRule="auto"/>
              <w:rPr>
                <w:sz w:val="24"/>
                <w:szCs w:val="24"/>
              </w:rPr>
            </w:pPr>
            <w:r>
              <w:rPr>
                <w:sz w:val="24"/>
                <w:szCs w:val="24"/>
              </w:rPr>
              <w:t>Base Conversion</w:t>
            </w:r>
          </w:p>
        </w:tc>
      </w:tr>
      <w:tr w:rsidR="00B43E4A" w14:paraId="0355895D" w14:textId="77777777" w:rsidTr="006E180B">
        <w:tc>
          <w:tcPr>
            <w:tcW w:w="1345" w:type="dxa"/>
            <w:tcBorders>
              <w:top w:val="single" w:sz="4" w:space="0" w:color="auto"/>
              <w:left w:val="single" w:sz="4" w:space="0" w:color="auto"/>
              <w:bottom w:val="single" w:sz="4" w:space="0" w:color="auto"/>
              <w:right w:val="single" w:sz="4" w:space="0" w:color="auto"/>
            </w:tcBorders>
            <w:hideMark/>
          </w:tcPr>
          <w:p w14:paraId="146D1BF3" w14:textId="77777777" w:rsidR="00B43E4A" w:rsidRDefault="00B43E4A" w:rsidP="006E180B">
            <w:pPr>
              <w:spacing w:line="240" w:lineRule="auto"/>
              <w:jc w:val="right"/>
              <w:rPr>
                <w:sz w:val="24"/>
                <w:szCs w:val="24"/>
              </w:rPr>
            </w:pPr>
            <w:r>
              <w:rPr>
                <w:sz w:val="24"/>
                <w:szCs w:val="24"/>
              </w:rPr>
              <w:t>Problem 11</w:t>
            </w:r>
          </w:p>
        </w:tc>
        <w:tc>
          <w:tcPr>
            <w:tcW w:w="3600" w:type="dxa"/>
            <w:tcBorders>
              <w:top w:val="single" w:sz="4" w:space="0" w:color="auto"/>
              <w:left w:val="single" w:sz="4" w:space="0" w:color="auto"/>
              <w:bottom w:val="single" w:sz="4" w:space="0" w:color="auto"/>
              <w:right w:val="single" w:sz="4" w:space="0" w:color="auto"/>
            </w:tcBorders>
            <w:hideMark/>
          </w:tcPr>
          <w:p w14:paraId="38D5F645" w14:textId="77777777" w:rsidR="00B43E4A" w:rsidRDefault="00B43E4A" w:rsidP="006E180B">
            <w:pPr>
              <w:spacing w:line="240" w:lineRule="auto"/>
              <w:rPr>
                <w:sz w:val="24"/>
                <w:szCs w:val="24"/>
              </w:rPr>
            </w:pPr>
            <w:r>
              <w:rPr>
                <w:sz w:val="24"/>
                <w:szCs w:val="24"/>
              </w:rPr>
              <w:t>Madison’s Wardrobe</w:t>
            </w:r>
          </w:p>
        </w:tc>
      </w:tr>
      <w:tr w:rsidR="00B43E4A" w14:paraId="73A71720" w14:textId="77777777" w:rsidTr="006E180B">
        <w:tc>
          <w:tcPr>
            <w:tcW w:w="1345" w:type="dxa"/>
            <w:tcBorders>
              <w:top w:val="single" w:sz="4" w:space="0" w:color="auto"/>
              <w:left w:val="single" w:sz="4" w:space="0" w:color="auto"/>
              <w:bottom w:val="single" w:sz="4" w:space="0" w:color="auto"/>
              <w:right w:val="single" w:sz="4" w:space="0" w:color="auto"/>
            </w:tcBorders>
            <w:hideMark/>
          </w:tcPr>
          <w:p w14:paraId="03837587" w14:textId="77777777" w:rsidR="00B43E4A" w:rsidRDefault="00B43E4A" w:rsidP="006E180B">
            <w:pPr>
              <w:spacing w:line="240" w:lineRule="auto"/>
              <w:jc w:val="right"/>
              <w:rPr>
                <w:sz w:val="24"/>
                <w:szCs w:val="24"/>
              </w:rPr>
            </w:pPr>
            <w:r>
              <w:rPr>
                <w:sz w:val="24"/>
                <w:szCs w:val="24"/>
              </w:rPr>
              <w:t>Problem 12</w:t>
            </w:r>
          </w:p>
        </w:tc>
        <w:tc>
          <w:tcPr>
            <w:tcW w:w="3600" w:type="dxa"/>
            <w:tcBorders>
              <w:top w:val="single" w:sz="4" w:space="0" w:color="auto"/>
              <w:left w:val="single" w:sz="4" w:space="0" w:color="auto"/>
              <w:bottom w:val="single" w:sz="4" w:space="0" w:color="auto"/>
              <w:right w:val="single" w:sz="4" w:space="0" w:color="auto"/>
            </w:tcBorders>
            <w:hideMark/>
          </w:tcPr>
          <w:p w14:paraId="65406D1E" w14:textId="77777777" w:rsidR="00B43E4A" w:rsidRDefault="00B43E4A" w:rsidP="006E180B">
            <w:pPr>
              <w:spacing w:line="240" w:lineRule="auto"/>
              <w:rPr>
                <w:sz w:val="24"/>
                <w:szCs w:val="24"/>
              </w:rPr>
            </w:pPr>
            <w:r>
              <w:rPr>
                <w:sz w:val="24"/>
                <w:szCs w:val="24"/>
              </w:rPr>
              <w:t>Passwords</w:t>
            </w:r>
          </w:p>
        </w:tc>
      </w:tr>
    </w:tbl>
    <w:p w14:paraId="6C2F10CC" w14:textId="77777777" w:rsidR="00B43E4A" w:rsidRDefault="00B43E4A" w:rsidP="00B43E4A">
      <w:pPr>
        <w:spacing w:after="0" w:line="240" w:lineRule="auto"/>
        <w:ind w:left="720"/>
        <w:rPr>
          <w:sz w:val="24"/>
          <w:szCs w:val="24"/>
        </w:rPr>
      </w:pPr>
    </w:p>
    <w:p w14:paraId="64A44AC8" w14:textId="77777777" w:rsidR="00B43E4A" w:rsidRDefault="00B43E4A" w:rsidP="00B43E4A">
      <w:pPr>
        <w:spacing w:after="0" w:line="240" w:lineRule="auto"/>
        <w:ind w:left="720"/>
        <w:rPr>
          <w:sz w:val="24"/>
          <w:szCs w:val="24"/>
        </w:rPr>
      </w:pPr>
    </w:p>
    <w:p w14:paraId="0DD5D16C"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lastRenderedPageBreak/>
        <w:t>Isabelle</w:t>
      </w:r>
    </w:p>
    <w:p w14:paraId="5ECFCBE3" w14:textId="77777777" w:rsidR="00B43E4A" w:rsidRDefault="00B43E4A" w:rsidP="00B43E4A">
      <w:pPr>
        <w:pStyle w:val="ListParagraph"/>
        <w:spacing w:after="0" w:line="240" w:lineRule="auto"/>
        <w:rPr>
          <w:b/>
          <w:bCs/>
          <w:sz w:val="24"/>
          <w:szCs w:val="24"/>
        </w:rPr>
      </w:pPr>
    </w:p>
    <w:p w14:paraId="64CDB162" w14:textId="77777777" w:rsidR="00B43E4A" w:rsidRDefault="00B43E4A" w:rsidP="00B43E4A">
      <w:pPr>
        <w:pStyle w:val="ListParagraph"/>
        <w:spacing w:after="0" w:line="240" w:lineRule="auto"/>
        <w:rPr>
          <w:b/>
          <w:bCs/>
          <w:sz w:val="24"/>
          <w:szCs w:val="24"/>
        </w:rPr>
      </w:pPr>
      <w:r>
        <w:rPr>
          <w:b/>
          <w:bCs/>
          <w:sz w:val="24"/>
          <w:szCs w:val="24"/>
        </w:rPr>
        <w:t xml:space="preserve">Program Name: Isabelle.java </w:t>
      </w:r>
      <w:r>
        <w:rPr>
          <w:b/>
          <w:bCs/>
          <w:sz w:val="24"/>
          <w:szCs w:val="24"/>
        </w:rPr>
        <w:tab/>
      </w:r>
      <w:r>
        <w:rPr>
          <w:b/>
          <w:bCs/>
          <w:sz w:val="24"/>
          <w:szCs w:val="24"/>
        </w:rPr>
        <w:tab/>
      </w:r>
      <w:r>
        <w:rPr>
          <w:b/>
          <w:bCs/>
          <w:sz w:val="24"/>
          <w:szCs w:val="24"/>
        </w:rPr>
        <w:tab/>
      </w:r>
    </w:p>
    <w:p w14:paraId="421AE859" w14:textId="77777777" w:rsidR="00B43E4A" w:rsidRDefault="00B43E4A" w:rsidP="00B43E4A">
      <w:pPr>
        <w:pStyle w:val="ListParagraph"/>
        <w:spacing w:after="0" w:line="240" w:lineRule="auto"/>
        <w:rPr>
          <w:b/>
          <w:bCs/>
          <w:sz w:val="24"/>
          <w:szCs w:val="24"/>
        </w:rPr>
      </w:pPr>
    </w:p>
    <w:p w14:paraId="1D507FD1" w14:textId="77777777" w:rsidR="00B43E4A" w:rsidRDefault="00B43E4A" w:rsidP="00B43E4A">
      <w:pPr>
        <w:spacing w:after="0" w:line="240" w:lineRule="auto"/>
      </w:pPr>
      <w:r>
        <w:rPr>
          <w:noProof/>
        </w:rPr>
        <w:drawing>
          <wp:anchor distT="0" distB="0" distL="114300" distR="114300" simplePos="0" relativeHeight="251659264" behindDoc="1" locked="0" layoutInCell="1" allowOverlap="1" wp14:anchorId="7ACB6D36" wp14:editId="6929ADF8">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8">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r>
        <w:t>here</w:t>
      </w:r>
    </w:p>
    <w:p w14:paraId="34443477" w14:textId="77777777" w:rsidR="00B43E4A" w:rsidRDefault="00B43E4A" w:rsidP="00B43E4A">
      <w:pPr>
        <w:spacing w:after="0" w:line="240" w:lineRule="auto"/>
      </w:pPr>
    </w:p>
    <w:p w14:paraId="379D9445" w14:textId="77777777" w:rsidR="00B43E4A" w:rsidRDefault="00B43E4A" w:rsidP="00B43E4A">
      <w:pPr>
        <w:spacing w:after="0" w:line="240" w:lineRule="auto"/>
      </w:pPr>
    </w:p>
    <w:p w14:paraId="334DE925" w14:textId="77777777" w:rsidR="00B43E4A" w:rsidRDefault="00B43E4A" w:rsidP="00B43E4A">
      <w:pPr>
        <w:spacing w:after="0" w:line="240" w:lineRule="auto"/>
        <w:rPr>
          <w:rFonts w:ascii="Courier New" w:hAnsi="Courier New" w:cs="Courier New"/>
        </w:rPr>
      </w:pPr>
      <w:r>
        <w:rPr>
          <w:b/>
        </w:rPr>
        <w:t>Constraints</w:t>
      </w:r>
    </w:p>
    <w:p w14:paraId="4EF5EE42" w14:textId="77777777" w:rsidR="00B43E4A" w:rsidRDefault="00B43E4A" w:rsidP="00B43E4A">
      <w:pPr>
        <w:spacing w:after="0" w:line="240" w:lineRule="auto"/>
      </w:pPr>
    </w:p>
    <w:p w14:paraId="4BC22E32" w14:textId="77777777" w:rsidR="00B43E4A" w:rsidRDefault="00B43E4A" w:rsidP="00B43E4A">
      <w:pPr>
        <w:spacing w:after="0" w:line="240" w:lineRule="auto"/>
        <w:rPr>
          <w:b/>
          <w:bCs/>
        </w:rPr>
      </w:pPr>
      <w:r>
        <w:rPr>
          <w:b/>
          <w:bCs/>
        </w:rPr>
        <w:t>Input</w:t>
      </w:r>
    </w:p>
    <w:p w14:paraId="7373144B" w14:textId="77777777" w:rsidR="00B43E4A" w:rsidRDefault="00B43E4A" w:rsidP="00B43E4A">
      <w:pPr>
        <w:spacing w:after="0" w:line="240" w:lineRule="auto"/>
      </w:pPr>
    </w:p>
    <w:p w14:paraId="20DE832D" w14:textId="77777777" w:rsidR="00B43E4A" w:rsidRDefault="00B43E4A" w:rsidP="00B43E4A">
      <w:pPr>
        <w:spacing w:after="0" w:line="240" w:lineRule="auto"/>
        <w:rPr>
          <w:b/>
          <w:bCs/>
        </w:rPr>
      </w:pPr>
      <w:r>
        <w:rPr>
          <w:b/>
          <w:bCs/>
        </w:rPr>
        <w:t>Output</w:t>
      </w:r>
    </w:p>
    <w:p w14:paraId="135B07A1" w14:textId="77777777" w:rsidR="00B43E4A" w:rsidRDefault="00B43E4A" w:rsidP="00B43E4A">
      <w:pPr>
        <w:spacing w:after="0" w:line="240" w:lineRule="auto"/>
      </w:pPr>
    </w:p>
    <w:p w14:paraId="26405A65" w14:textId="77777777" w:rsidR="00B43E4A" w:rsidRDefault="00B43E4A" w:rsidP="00B43E4A">
      <w:pPr>
        <w:spacing w:after="0" w:line="240" w:lineRule="auto"/>
        <w:rPr>
          <w:b/>
          <w:bCs/>
        </w:rPr>
      </w:pPr>
      <w:r>
        <w:rPr>
          <w:b/>
          <w:bCs/>
        </w:rPr>
        <w:t>Example Input File</w:t>
      </w:r>
    </w:p>
    <w:p w14:paraId="0DD8A34B" w14:textId="77777777" w:rsidR="00B43E4A" w:rsidRDefault="00B43E4A" w:rsidP="00B43E4A">
      <w:pPr>
        <w:spacing w:after="0" w:line="240" w:lineRule="auto"/>
        <w:rPr>
          <w:rFonts w:ascii="Courier New" w:hAnsi="Courier New" w:cs="Courier New"/>
        </w:rPr>
      </w:pPr>
    </w:p>
    <w:p w14:paraId="4AFD3C7A"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7005F20E" w14:textId="77777777" w:rsidR="00B43E4A" w:rsidRDefault="00B43E4A" w:rsidP="00B43E4A">
      <w:pPr>
        <w:spacing w:line="240" w:lineRule="auto"/>
        <w:rPr>
          <w:sz w:val="24"/>
          <w:szCs w:val="24"/>
        </w:rPr>
      </w:pPr>
    </w:p>
    <w:p w14:paraId="2F23E5D8" w14:textId="77777777" w:rsidR="00B43E4A" w:rsidRDefault="00B43E4A" w:rsidP="00B43E4A">
      <w:pPr>
        <w:spacing w:line="240" w:lineRule="auto"/>
        <w:rPr>
          <w:sz w:val="24"/>
          <w:szCs w:val="24"/>
        </w:rPr>
      </w:pPr>
    </w:p>
    <w:p w14:paraId="0F355288" w14:textId="77777777" w:rsidR="00B43E4A" w:rsidRDefault="00B43E4A" w:rsidP="00B43E4A">
      <w:pPr>
        <w:spacing w:line="240" w:lineRule="auto"/>
        <w:rPr>
          <w:sz w:val="24"/>
          <w:szCs w:val="24"/>
        </w:rPr>
      </w:pPr>
    </w:p>
    <w:p w14:paraId="0BABF4B1" w14:textId="77777777" w:rsidR="00B43E4A" w:rsidRDefault="00B43E4A" w:rsidP="00B43E4A">
      <w:pPr>
        <w:spacing w:line="240" w:lineRule="auto"/>
        <w:rPr>
          <w:sz w:val="24"/>
          <w:szCs w:val="24"/>
        </w:rPr>
      </w:pPr>
    </w:p>
    <w:p w14:paraId="5ED6D023" w14:textId="77777777" w:rsidR="00B43E4A" w:rsidRDefault="00B43E4A" w:rsidP="00B43E4A">
      <w:pPr>
        <w:spacing w:line="240" w:lineRule="auto"/>
        <w:rPr>
          <w:sz w:val="24"/>
          <w:szCs w:val="24"/>
        </w:rPr>
      </w:pPr>
    </w:p>
    <w:p w14:paraId="71FBC480" w14:textId="77777777" w:rsidR="00B43E4A" w:rsidRDefault="00B43E4A" w:rsidP="00B43E4A">
      <w:pPr>
        <w:spacing w:line="240" w:lineRule="auto"/>
        <w:rPr>
          <w:sz w:val="24"/>
          <w:szCs w:val="24"/>
        </w:rPr>
      </w:pPr>
    </w:p>
    <w:p w14:paraId="62AE5104" w14:textId="77777777" w:rsidR="00B43E4A" w:rsidRDefault="00B43E4A" w:rsidP="00B43E4A">
      <w:pPr>
        <w:spacing w:after="0" w:line="240" w:lineRule="auto"/>
        <w:rPr>
          <w:b/>
          <w:bCs/>
        </w:rPr>
      </w:pPr>
    </w:p>
    <w:p w14:paraId="546703A8" w14:textId="77777777" w:rsidR="00B43E4A" w:rsidRDefault="00B43E4A" w:rsidP="00B43E4A">
      <w:pPr>
        <w:spacing w:after="0" w:line="240" w:lineRule="auto"/>
        <w:rPr>
          <w:b/>
          <w:bCs/>
        </w:rPr>
      </w:pPr>
    </w:p>
    <w:p w14:paraId="0F0431E1" w14:textId="77777777" w:rsidR="00B43E4A" w:rsidRDefault="00B43E4A" w:rsidP="00B43E4A">
      <w:pPr>
        <w:spacing w:after="0" w:line="240" w:lineRule="auto"/>
        <w:rPr>
          <w:b/>
          <w:bCs/>
        </w:rPr>
      </w:pPr>
    </w:p>
    <w:p w14:paraId="2EFA4328" w14:textId="77777777" w:rsidR="00B43E4A" w:rsidRDefault="00B43E4A" w:rsidP="00B43E4A">
      <w:pPr>
        <w:spacing w:after="0" w:line="240" w:lineRule="auto"/>
        <w:rPr>
          <w:b/>
          <w:bCs/>
        </w:rPr>
      </w:pPr>
    </w:p>
    <w:p w14:paraId="51EF14C5" w14:textId="77777777" w:rsidR="00B43E4A" w:rsidRDefault="00B43E4A" w:rsidP="00B43E4A">
      <w:pPr>
        <w:spacing w:after="0" w:line="240" w:lineRule="auto"/>
        <w:rPr>
          <w:b/>
          <w:bCs/>
        </w:rPr>
      </w:pPr>
    </w:p>
    <w:p w14:paraId="5BFCAF18" w14:textId="77777777" w:rsidR="00B43E4A" w:rsidRDefault="00B43E4A" w:rsidP="00B43E4A">
      <w:pPr>
        <w:spacing w:after="0" w:line="240" w:lineRule="auto"/>
        <w:rPr>
          <w:b/>
          <w:bCs/>
        </w:rPr>
      </w:pPr>
    </w:p>
    <w:p w14:paraId="07D60A48" w14:textId="77777777" w:rsidR="00B43E4A" w:rsidRDefault="00B43E4A" w:rsidP="00B43E4A">
      <w:pPr>
        <w:spacing w:after="0" w:line="240" w:lineRule="auto"/>
        <w:rPr>
          <w:b/>
          <w:bCs/>
        </w:rPr>
      </w:pPr>
    </w:p>
    <w:p w14:paraId="39552879" w14:textId="77777777" w:rsidR="00B43E4A" w:rsidRDefault="00B43E4A" w:rsidP="00B43E4A">
      <w:pPr>
        <w:spacing w:after="0" w:line="240" w:lineRule="auto"/>
        <w:rPr>
          <w:b/>
          <w:bCs/>
        </w:rPr>
      </w:pPr>
    </w:p>
    <w:p w14:paraId="12FE8C44" w14:textId="77777777" w:rsidR="00B43E4A" w:rsidRDefault="00B43E4A" w:rsidP="00B43E4A">
      <w:pPr>
        <w:spacing w:after="0" w:line="240" w:lineRule="auto"/>
        <w:rPr>
          <w:b/>
          <w:bCs/>
        </w:rPr>
      </w:pPr>
    </w:p>
    <w:p w14:paraId="4A57CC2B" w14:textId="77777777" w:rsidR="00B43E4A" w:rsidRDefault="00B43E4A" w:rsidP="00B43E4A">
      <w:pPr>
        <w:spacing w:after="0" w:line="240" w:lineRule="auto"/>
        <w:rPr>
          <w:b/>
          <w:bCs/>
        </w:rPr>
      </w:pPr>
    </w:p>
    <w:p w14:paraId="254061B1" w14:textId="77777777" w:rsidR="00B43E4A" w:rsidRDefault="00B43E4A" w:rsidP="00B43E4A">
      <w:pPr>
        <w:spacing w:after="0" w:line="240" w:lineRule="auto"/>
        <w:rPr>
          <w:b/>
          <w:bCs/>
        </w:rPr>
      </w:pPr>
    </w:p>
    <w:p w14:paraId="31F09580" w14:textId="77777777" w:rsidR="00B43E4A" w:rsidRDefault="00B43E4A" w:rsidP="00B43E4A">
      <w:pPr>
        <w:spacing w:after="0" w:line="240" w:lineRule="auto"/>
        <w:rPr>
          <w:b/>
          <w:bCs/>
        </w:rPr>
      </w:pPr>
    </w:p>
    <w:p w14:paraId="75A40CF0" w14:textId="77777777" w:rsidR="00B43E4A" w:rsidRDefault="00B43E4A" w:rsidP="00B43E4A">
      <w:pPr>
        <w:spacing w:after="0" w:line="240" w:lineRule="auto"/>
        <w:rPr>
          <w:b/>
          <w:bCs/>
        </w:rPr>
      </w:pPr>
    </w:p>
    <w:p w14:paraId="3191514B" w14:textId="77777777" w:rsidR="00B43E4A" w:rsidRDefault="00B43E4A" w:rsidP="00B43E4A">
      <w:pPr>
        <w:spacing w:after="0" w:line="240" w:lineRule="auto"/>
        <w:rPr>
          <w:b/>
          <w:bCs/>
        </w:rPr>
      </w:pPr>
    </w:p>
    <w:p w14:paraId="2EE878B3" w14:textId="77777777" w:rsidR="00B43E4A" w:rsidRDefault="00B43E4A" w:rsidP="00B43E4A">
      <w:pPr>
        <w:spacing w:after="0" w:line="240" w:lineRule="auto"/>
        <w:rPr>
          <w:b/>
          <w:bCs/>
        </w:rPr>
      </w:pPr>
    </w:p>
    <w:p w14:paraId="276B2553" w14:textId="77777777" w:rsidR="00B43E4A" w:rsidRDefault="00B43E4A" w:rsidP="00B43E4A">
      <w:pPr>
        <w:spacing w:after="0" w:line="240" w:lineRule="auto"/>
        <w:rPr>
          <w:b/>
          <w:bCs/>
        </w:rPr>
      </w:pPr>
    </w:p>
    <w:p w14:paraId="5483A0C4" w14:textId="77777777" w:rsidR="00B43E4A" w:rsidRDefault="00B43E4A" w:rsidP="00B43E4A">
      <w:pPr>
        <w:spacing w:after="0" w:line="240" w:lineRule="auto"/>
        <w:rPr>
          <w:b/>
          <w:bCs/>
        </w:rPr>
      </w:pPr>
    </w:p>
    <w:p w14:paraId="58BB6135" w14:textId="77777777" w:rsidR="00B43E4A" w:rsidRDefault="00B43E4A" w:rsidP="00B43E4A">
      <w:pPr>
        <w:spacing w:after="0" w:line="240" w:lineRule="auto"/>
        <w:rPr>
          <w:b/>
          <w:bCs/>
        </w:rPr>
      </w:pPr>
    </w:p>
    <w:p w14:paraId="278D1E93" w14:textId="77777777" w:rsidR="00B43E4A" w:rsidRDefault="00B43E4A" w:rsidP="00B43E4A">
      <w:pPr>
        <w:spacing w:after="0" w:line="240" w:lineRule="auto"/>
        <w:rPr>
          <w:b/>
          <w:bCs/>
        </w:rPr>
      </w:pPr>
    </w:p>
    <w:p w14:paraId="6BDAAB97" w14:textId="77777777" w:rsidR="00B43E4A" w:rsidRDefault="00B43E4A" w:rsidP="00B43E4A">
      <w:pPr>
        <w:spacing w:after="0" w:line="240" w:lineRule="auto"/>
        <w:rPr>
          <w:b/>
          <w:bCs/>
        </w:rPr>
      </w:pPr>
    </w:p>
    <w:p w14:paraId="3EF5B6EB" w14:textId="77777777" w:rsidR="00B43E4A" w:rsidRPr="00F55BEB" w:rsidRDefault="00B43E4A" w:rsidP="00B43E4A">
      <w:pPr>
        <w:spacing w:after="0" w:line="240" w:lineRule="auto"/>
        <w:rPr>
          <w:b/>
          <w:bCs/>
        </w:rPr>
      </w:pPr>
      <w:r>
        <w:rPr>
          <w:b/>
          <w:bCs/>
        </w:rPr>
        <w:fldChar w:fldCharType="begin"/>
      </w:r>
      <w:r>
        <w:rPr>
          <w:b/>
          <w:bCs/>
        </w:rPr>
        <w:instrText xml:space="preserve"> FILLIN   \* MERGEFORMAT </w:instrText>
      </w:r>
      <w:r>
        <w:rPr>
          <w:b/>
          <w:bCs/>
        </w:rPr>
        <w:fldChar w:fldCharType="end"/>
      </w:r>
    </w:p>
    <w:p w14:paraId="737720F9" w14:textId="77777777" w:rsidR="00B43E4A" w:rsidRPr="003A3522" w:rsidRDefault="00B43E4A" w:rsidP="00B43E4A">
      <w:pPr>
        <w:pStyle w:val="ListParagraph"/>
        <w:numPr>
          <w:ilvl w:val="0"/>
          <w:numId w:val="6"/>
        </w:numPr>
        <w:spacing w:after="0" w:line="240" w:lineRule="auto"/>
        <w:ind w:left="360"/>
        <w:jc w:val="center"/>
        <w:rPr>
          <w:b/>
          <w:bCs/>
          <w:sz w:val="32"/>
          <w:szCs w:val="32"/>
        </w:rPr>
      </w:pPr>
      <w:r>
        <w:rPr>
          <w:b/>
          <w:bCs/>
          <w:sz w:val="32"/>
          <w:szCs w:val="32"/>
        </w:rPr>
        <w:lastRenderedPageBreak/>
        <w:t>Frustrating Frustums</w:t>
      </w:r>
    </w:p>
    <w:p w14:paraId="3C38D4DD" w14:textId="77777777" w:rsidR="00B43E4A" w:rsidRDefault="00B43E4A" w:rsidP="00B43E4A">
      <w:pPr>
        <w:pStyle w:val="ListParagraph"/>
        <w:spacing w:after="0" w:line="240" w:lineRule="auto"/>
        <w:rPr>
          <w:b/>
          <w:bCs/>
          <w:sz w:val="24"/>
          <w:szCs w:val="24"/>
        </w:rPr>
      </w:pPr>
    </w:p>
    <w:p w14:paraId="6B4AE50B" w14:textId="77777777" w:rsidR="00B43E4A" w:rsidRDefault="00B43E4A" w:rsidP="00B43E4A">
      <w:pPr>
        <w:pStyle w:val="ListParagraph"/>
        <w:spacing w:after="0" w:line="240" w:lineRule="auto"/>
        <w:rPr>
          <w:b/>
          <w:bCs/>
          <w:sz w:val="24"/>
          <w:szCs w:val="24"/>
        </w:rPr>
      </w:pPr>
      <w:r>
        <w:rPr>
          <w:b/>
          <w:bCs/>
          <w:sz w:val="24"/>
          <w:szCs w:val="24"/>
        </w:rPr>
        <w:t xml:space="preserve">Program Name:  Frustums.java </w:t>
      </w:r>
      <w:r>
        <w:rPr>
          <w:b/>
          <w:bCs/>
          <w:sz w:val="24"/>
          <w:szCs w:val="24"/>
        </w:rPr>
        <w:tab/>
      </w:r>
      <w:r>
        <w:rPr>
          <w:b/>
          <w:bCs/>
          <w:sz w:val="24"/>
          <w:szCs w:val="24"/>
        </w:rPr>
        <w:tab/>
      </w:r>
      <w:r>
        <w:rPr>
          <w:b/>
          <w:bCs/>
          <w:sz w:val="24"/>
          <w:szCs w:val="24"/>
        </w:rPr>
        <w:tab/>
        <w:t>Input File:  frustums.dat</w:t>
      </w:r>
    </w:p>
    <w:p w14:paraId="3341D121" w14:textId="77777777" w:rsidR="00B43E4A" w:rsidRDefault="00B43E4A" w:rsidP="00B43E4A">
      <w:pPr>
        <w:pStyle w:val="ListParagraph"/>
        <w:spacing w:after="0" w:line="240" w:lineRule="auto"/>
        <w:rPr>
          <w:b/>
          <w:bCs/>
          <w:sz w:val="24"/>
          <w:szCs w:val="24"/>
        </w:rPr>
      </w:pPr>
    </w:p>
    <w:p w14:paraId="7F00BBD2" w14:textId="77777777" w:rsidR="00B43E4A" w:rsidRDefault="00B43E4A" w:rsidP="00B43E4A">
      <w:pPr>
        <w:pStyle w:val="ListParagraph"/>
        <w:spacing w:after="0" w:line="240" w:lineRule="auto"/>
      </w:pPr>
      <w:r>
        <w:rPr>
          <w:rFonts w:ascii="Courier New" w:hAnsi="Courier New" w:cs="Courier New"/>
          <w:noProof/>
        </w:rPr>
        <w:drawing>
          <wp:anchor distT="0" distB="0" distL="114300" distR="114300" simplePos="0" relativeHeight="251667456" behindDoc="1" locked="0" layoutInCell="1" allowOverlap="1" wp14:anchorId="7F03FEF2" wp14:editId="575893C8">
            <wp:simplePos x="0" y="0"/>
            <wp:positionH relativeFrom="column">
              <wp:posOffset>3971925</wp:posOffset>
            </wp:positionH>
            <wp:positionV relativeFrom="paragraph">
              <wp:posOffset>92710</wp:posOffset>
            </wp:positionV>
            <wp:extent cx="2269490" cy="2684145"/>
            <wp:effectExtent l="0" t="0" r="0" b="1905"/>
            <wp:wrapTight wrapText="left">
              <wp:wrapPolygon edited="0">
                <wp:start x="0" y="0"/>
                <wp:lineTo x="0" y="21462"/>
                <wp:lineTo x="21395" y="21462"/>
                <wp:lineTo x="21395" y="0"/>
                <wp:lineTo x="0" y="0"/>
              </wp:wrapPolygon>
            </wp:wrapTight>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evo.jpg"/>
                    <pic:cNvPicPr/>
                  </pic:nvPicPr>
                  <pic:blipFill>
                    <a:blip r:embed="rId9">
                      <a:extLst>
                        <a:ext uri="{28A0092B-C50C-407E-A947-70E740481C1C}">
                          <a14:useLocalDpi xmlns:a14="http://schemas.microsoft.com/office/drawing/2010/main" val="0"/>
                        </a:ext>
                      </a:extLst>
                    </a:blip>
                    <a:stretch>
                      <a:fillRect/>
                    </a:stretch>
                  </pic:blipFill>
                  <pic:spPr bwMode="auto">
                    <a:xfrm>
                      <a:off x="0" y="0"/>
                      <a:ext cx="2269490" cy="26841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7546AC">
        <w:t xml:space="preserve"> </w:t>
      </w:r>
      <w:r>
        <w:t>Do you know what a frustum is? It’s basically when you take a cone and cut the top off. Kind of looks like a circular plateau. The cool thing is you can find the volume of a frustum using the following formula</w:t>
      </w:r>
    </w:p>
    <w:p w14:paraId="5A326983" w14:textId="77777777" w:rsidR="00B43E4A" w:rsidRDefault="00B43E4A" w:rsidP="00B43E4A">
      <w:pPr>
        <w:pStyle w:val="ListParagraph"/>
        <w:spacing w:after="0" w:line="240" w:lineRule="auto"/>
      </w:pPr>
    </w:p>
    <w:p w14:paraId="5B06BB1A" w14:textId="77777777" w:rsidR="00B43E4A" w:rsidRPr="00127D2D" w:rsidRDefault="00B43E4A" w:rsidP="00B43E4A">
      <w:pPr>
        <w:pStyle w:val="ListParagraph"/>
        <w:spacing w:after="0" w:line="240" w:lineRule="auto"/>
        <w:rPr>
          <w:b/>
          <w:bCs/>
          <w:i/>
          <w:iCs/>
        </w:rPr>
      </w:pPr>
      <w:r w:rsidRPr="00127D2D">
        <w:rPr>
          <w:b/>
          <w:bCs/>
          <w:i/>
          <w:iCs/>
        </w:rPr>
        <w:t>Volume (V) = 1/3 * pi * h(r2 + R2 + r*R)</w:t>
      </w:r>
    </w:p>
    <w:p w14:paraId="2C44BF98" w14:textId="77777777" w:rsidR="00B43E4A" w:rsidRDefault="00B43E4A" w:rsidP="00B43E4A">
      <w:pPr>
        <w:pStyle w:val="ListParagraph"/>
        <w:spacing w:after="0" w:line="240" w:lineRule="auto"/>
      </w:pPr>
    </w:p>
    <w:p w14:paraId="6476FA51" w14:textId="77777777" w:rsidR="00B43E4A" w:rsidRDefault="00B43E4A" w:rsidP="00B43E4A">
      <w:pPr>
        <w:pStyle w:val="ListParagraph"/>
        <w:spacing w:after="0" w:line="240" w:lineRule="auto"/>
      </w:pPr>
      <w:r>
        <w:t>Where h is the height R is the Radius of the bigger circle of the frustum and r is the radius of the smaller circle. Using this information, you can find the volume of any frustum. But can you find the frustum within the frustum?</w:t>
      </w:r>
    </w:p>
    <w:p w14:paraId="436DD5EF" w14:textId="77777777" w:rsidR="00B43E4A" w:rsidRDefault="00B43E4A" w:rsidP="00B43E4A">
      <w:pPr>
        <w:spacing w:after="0" w:line="240" w:lineRule="auto"/>
      </w:pPr>
      <w:r>
        <w:t>If you cut a frustum into three pieces horizontally , you technically have 3 frustums. So, each frustum you have an H, R, and r. We labeled the frustum in the picture. Given all the information except for r2, r3, and h1 can you find the volume of the middle frustum within the frustum?</w:t>
      </w:r>
    </w:p>
    <w:p w14:paraId="67B509DD" w14:textId="77777777" w:rsidR="00B43E4A" w:rsidRDefault="00B43E4A" w:rsidP="00B43E4A">
      <w:pPr>
        <w:spacing w:after="0" w:line="240" w:lineRule="auto"/>
      </w:pPr>
    </w:p>
    <w:p w14:paraId="27484D89" w14:textId="77777777" w:rsidR="00B43E4A" w:rsidRPr="00127D2D" w:rsidRDefault="00B43E4A" w:rsidP="00B43E4A">
      <w:pPr>
        <w:spacing w:after="0" w:line="240" w:lineRule="auto"/>
        <w:rPr>
          <w:b/>
          <w:bCs/>
        </w:rPr>
      </w:pPr>
      <w:r w:rsidRPr="00127D2D">
        <w:rPr>
          <w:b/>
          <w:bCs/>
        </w:rPr>
        <w:t>For Clarification here is what each variable stands for in the picture</w:t>
      </w:r>
    </w:p>
    <w:p w14:paraId="1BD349FA" w14:textId="77777777" w:rsidR="00B43E4A" w:rsidRDefault="00B43E4A" w:rsidP="00B43E4A">
      <w:pPr>
        <w:spacing w:after="0" w:line="240" w:lineRule="auto"/>
      </w:pPr>
      <w:r>
        <w:t>H – Whole Height of the original frustum</w:t>
      </w:r>
    </w:p>
    <w:p w14:paraId="13C9C10F" w14:textId="77777777" w:rsidR="00B43E4A" w:rsidRDefault="00B43E4A" w:rsidP="00B43E4A">
      <w:pPr>
        <w:spacing w:after="0" w:line="240" w:lineRule="auto"/>
      </w:pPr>
      <w:r>
        <w:t>R – Bottom Radius of whole frustum</w:t>
      </w:r>
    </w:p>
    <w:p w14:paraId="3E0009A2" w14:textId="77777777" w:rsidR="00B43E4A" w:rsidRPr="00127D2D" w:rsidRDefault="00B43E4A" w:rsidP="00B43E4A">
      <w:pPr>
        <w:spacing w:after="0" w:line="240" w:lineRule="auto"/>
      </w:pPr>
      <w:r>
        <w:t>r</w:t>
      </w:r>
      <w:r>
        <w:rPr>
          <w:vertAlign w:val="subscript"/>
        </w:rPr>
        <w:t xml:space="preserve">1 -  </w:t>
      </w:r>
      <w:r>
        <w:t>top radius of the whole frustum, and top radius of the top frustum</w:t>
      </w:r>
    </w:p>
    <w:p w14:paraId="227E53A3" w14:textId="77777777" w:rsidR="00B43E4A" w:rsidRPr="00127D2D" w:rsidRDefault="00B43E4A" w:rsidP="00B43E4A">
      <w:pPr>
        <w:spacing w:after="0" w:line="240" w:lineRule="auto"/>
      </w:pPr>
      <w:r>
        <w:t>r</w:t>
      </w:r>
      <w:r>
        <w:rPr>
          <w:vertAlign w:val="subscript"/>
        </w:rPr>
        <w:t xml:space="preserve">2 – </w:t>
      </w:r>
      <w:r>
        <w:t xml:space="preserve"> top radius of the middle frustum, and bottom radius of the top frustum</w:t>
      </w:r>
    </w:p>
    <w:p w14:paraId="635B4823" w14:textId="77777777" w:rsidR="00B43E4A" w:rsidRPr="00127D2D" w:rsidRDefault="00B43E4A" w:rsidP="00B43E4A">
      <w:pPr>
        <w:spacing w:after="0" w:line="240" w:lineRule="auto"/>
      </w:pPr>
      <w:r>
        <w:t>r</w:t>
      </w:r>
      <w:r>
        <w:rPr>
          <w:vertAlign w:val="subscript"/>
        </w:rPr>
        <w:t xml:space="preserve">3 </w:t>
      </w:r>
      <w:r>
        <w:t>-  top radius of the bottom frustum, and bottom radius of the middle frustum</w:t>
      </w:r>
    </w:p>
    <w:p w14:paraId="3FEB6232" w14:textId="77777777" w:rsidR="00B43E4A" w:rsidRPr="00127D2D" w:rsidRDefault="00B43E4A" w:rsidP="00B43E4A">
      <w:pPr>
        <w:spacing w:after="0" w:line="240" w:lineRule="auto"/>
      </w:pPr>
      <w:r>
        <w:t>h</w:t>
      </w:r>
      <w:r>
        <w:rPr>
          <w:vertAlign w:val="subscript"/>
        </w:rPr>
        <w:t xml:space="preserve">1 -  </w:t>
      </w:r>
      <w:r>
        <w:t>height of top frustum</w:t>
      </w:r>
    </w:p>
    <w:p w14:paraId="4422FF31" w14:textId="77777777" w:rsidR="00B43E4A" w:rsidRPr="00127D2D" w:rsidRDefault="00B43E4A" w:rsidP="00B43E4A">
      <w:pPr>
        <w:spacing w:after="0" w:line="240" w:lineRule="auto"/>
      </w:pPr>
      <w:r>
        <w:t>h</w:t>
      </w:r>
      <w:r>
        <w:rPr>
          <w:vertAlign w:val="subscript"/>
        </w:rPr>
        <w:t xml:space="preserve">2 -  </w:t>
      </w:r>
      <w:r>
        <w:t>height of middle frustum</w:t>
      </w:r>
    </w:p>
    <w:p w14:paraId="0DA4CB47" w14:textId="77777777" w:rsidR="00B43E4A" w:rsidRDefault="00B43E4A" w:rsidP="00B43E4A">
      <w:pPr>
        <w:spacing w:after="0" w:line="240" w:lineRule="auto"/>
      </w:pPr>
      <w:r>
        <w:t>h</w:t>
      </w:r>
      <w:r>
        <w:rPr>
          <w:vertAlign w:val="subscript"/>
        </w:rPr>
        <w:t xml:space="preserve">3 -  </w:t>
      </w:r>
      <w:r>
        <w:t>height of bottom frustum</w:t>
      </w:r>
    </w:p>
    <w:p w14:paraId="0617196B" w14:textId="77777777" w:rsidR="00B43E4A" w:rsidRDefault="00B43E4A" w:rsidP="00B43E4A">
      <w:pPr>
        <w:spacing w:after="0" w:line="240" w:lineRule="auto"/>
      </w:pPr>
    </w:p>
    <w:p w14:paraId="3F36E14F" w14:textId="77777777" w:rsidR="00B43E4A" w:rsidRDefault="00B43E4A" w:rsidP="00B43E4A">
      <w:pPr>
        <w:spacing w:after="0" w:line="240" w:lineRule="auto"/>
        <w:rPr>
          <w:b/>
          <w:bCs/>
        </w:rPr>
      </w:pPr>
      <w:r>
        <w:rPr>
          <w:b/>
          <w:bCs/>
        </w:rPr>
        <w:t>Input</w:t>
      </w:r>
    </w:p>
    <w:p w14:paraId="376E5975" w14:textId="77777777" w:rsidR="00B43E4A" w:rsidRDefault="00B43E4A" w:rsidP="00B43E4A">
      <w:pPr>
        <w:spacing w:after="0" w:line="240" w:lineRule="auto"/>
        <w:rPr>
          <w:vertAlign w:val="subscript"/>
        </w:rPr>
      </w:pPr>
      <w:r>
        <w:t>Inputs will be given in the following order r</w:t>
      </w:r>
      <w:r>
        <w:rPr>
          <w:vertAlign w:val="subscript"/>
        </w:rPr>
        <w:t>1</w:t>
      </w:r>
      <w:r>
        <w:t>, R, H, h</w:t>
      </w:r>
      <w:r>
        <w:rPr>
          <w:vertAlign w:val="subscript"/>
        </w:rPr>
        <w:t>2</w:t>
      </w:r>
      <w:r>
        <w:t>, h</w:t>
      </w:r>
      <w:r>
        <w:rPr>
          <w:vertAlign w:val="subscript"/>
        </w:rPr>
        <w:t>3</w:t>
      </w:r>
    </w:p>
    <w:p w14:paraId="1F6ABB77" w14:textId="77777777" w:rsidR="00B43E4A" w:rsidRPr="007546AC" w:rsidRDefault="00B43E4A" w:rsidP="00B43E4A">
      <w:pPr>
        <w:spacing w:after="0" w:line="240" w:lineRule="auto"/>
        <w:rPr>
          <w:vertAlign w:val="subscript"/>
        </w:rPr>
      </w:pPr>
    </w:p>
    <w:p w14:paraId="5CA69587" w14:textId="77777777" w:rsidR="00B43E4A" w:rsidRDefault="00B43E4A" w:rsidP="00B43E4A">
      <w:pPr>
        <w:spacing w:after="0" w:line="240" w:lineRule="auto"/>
        <w:rPr>
          <w:b/>
          <w:bCs/>
        </w:rPr>
      </w:pPr>
      <w:r>
        <w:rPr>
          <w:b/>
          <w:bCs/>
        </w:rPr>
        <w:t>Output</w:t>
      </w:r>
    </w:p>
    <w:p w14:paraId="7DC338F3" w14:textId="77777777" w:rsidR="00B43E4A" w:rsidRDefault="00B43E4A" w:rsidP="00B43E4A">
      <w:pPr>
        <w:spacing w:after="0" w:line="240" w:lineRule="auto"/>
      </w:pPr>
      <w:r>
        <w:t>Output should be a single decimal number</w:t>
      </w:r>
    </w:p>
    <w:p w14:paraId="456CCB79" w14:textId="77777777" w:rsidR="00B43E4A" w:rsidRDefault="00B43E4A" w:rsidP="00B43E4A">
      <w:pPr>
        <w:spacing w:after="0" w:line="240" w:lineRule="auto"/>
      </w:pPr>
    </w:p>
    <w:p w14:paraId="79C6AAE8" w14:textId="77777777" w:rsidR="00B43E4A" w:rsidRDefault="00B43E4A" w:rsidP="00B43E4A">
      <w:pPr>
        <w:spacing w:after="0" w:line="240" w:lineRule="auto"/>
        <w:rPr>
          <w:b/>
          <w:bCs/>
        </w:rPr>
      </w:pPr>
      <w:r>
        <w:rPr>
          <w:b/>
          <w:bCs/>
        </w:rPr>
        <w:t>Example Input File</w:t>
      </w:r>
    </w:p>
    <w:p w14:paraId="55979133" w14:textId="77777777" w:rsidR="00B43E4A" w:rsidRDefault="00B43E4A" w:rsidP="00B43E4A">
      <w:pPr>
        <w:spacing w:after="0" w:line="240" w:lineRule="auto"/>
        <w:rPr>
          <w:rFonts w:ascii="Courier New" w:hAnsi="Courier New" w:cs="Courier New"/>
        </w:rPr>
      </w:pPr>
      <w:r w:rsidRPr="006E2F31">
        <w:rPr>
          <w:rFonts w:ascii="Courier New" w:hAnsi="Courier New" w:cs="Courier New"/>
        </w:rPr>
        <w:t>2 4 10 3 2</w:t>
      </w:r>
    </w:p>
    <w:p w14:paraId="32AA226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3F59657" w14:textId="77777777" w:rsidR="00B43E4A" w:rsidRDefault="00B43E4A" w:rsidP="00B43E4A">
      <w:pPr>
        <w:spacing w:line="240" w:lineRule="auto"/>
        <w:rPr>
          <w:sz w:val="24"/>
          <w:szCs w:val="24"/>
        </w:rPr>
      </w:pPr>
      <w:r w:rsidRPr="006E2F31">
        <w:t>64.42359334961468</w:t>
      </w:r>
    </w:p>
    <w:p w14:paraId="3F955CCD" w14:textId="77777777" w:rsidR="00B43E4A" w:rsidRDefault="00B43E4A" w:rsidP="00B43E4A">
      <w:pPr>
        <w:spacing w:line="240" w:lineRule="auto"/>
        <w:rPr>
          <w:sz w:val="24"/>
          <w:szCs w:val="24"/>
        </w:rPr>
      </w:pPr>
    </w:p>
    <w:p w14:paraId="6015EC1A" w14:textId="77777777" w:rsidR="00B43E4A" w:rsidRDefault="00B43E4A" w:rsidP="00B43E4A">
      <w:pPr>
        <w:spacing w:line="240" w:lineRule="auto"/>
        <w:rPr>
          <w:sz w:val="24"/>
          <w:szCs w:val="24"/>
        </w:rPr>
      </w:pPr>
    </w:p>
    <w:p w14:paraId="440F9429" w14:textId="77777777" w:rsidR="00B43E4A" w:rsidRDefault="00B43E4A" w:rsidP="00B43E4A">
      <w:pPr>
        <w:spacing w:line="240" w:lineRule="auto"/>
        <w:rPr>
          <w:sz w:val="24"/>
          <w:szCs w:val="24"/>
        </w:rPr>
      </w:pPr>
    </w:p>
    <w:p w14:paraId="24B3C642" w14:textId="77777777" w:rsidR="00B43E4A" w:rsidRDefault="00B43E4A" w:rsidP="00B43E4A">
      <w:pPr>
        <w:spacing w:line="240" w:lineRule="auto"/>
        <w:rPr>
          <w:sz w:val="24"/>
          <w:szCs w:val="24"/>
        </w:rPr>
      </w:pPr>
    </w:p>
    <w:p w14:paraId="1FC991E5" w14:textId="77777777" w:rsidR="00B43E4A" w:rsidRDefault="00B43E4A" w:rsidP="00B43E4A">
      <w:pPr>
        <w:spacing w:line="240" w:lineRule="auto"/>
        <w:rPr>
          <w:sz w:val="24"/>
          <w:szCs w:val="24"/>
        </w:rPr>
      </w:pPr>
    </w:p>
    <w:p w14:paraId="12EEAF59" w14:textId="77777777" w:rsidR="00B43E4A" w:rsidRDefault="00B43E4A" w:rsidP="00B43E4A">
      <w:pPr>
        <w:spacing w:line="240" w:lineRule="auto"/>
        <w:rPr>
          <w:sz w:val="24"/>
          <w:szCs w:val="24"/>
        </w:rPr>
      </w:pPr>
    </w:p>
    <w:p w14:paraId="69C9A2CD" w14:textId="77777777" w:rsidR="00B43E4A" w:rsidRDefault="00B43E4A" w:rsidP="00B43E4A">
      <w:pPr>
        <w:spacing w:line="240" w:lineRule="auto"/>
        <w:rPr>
          <w:sz w:val="24"/>
          <w:szCs w:val="24"/>
        </w:rPr>
      </w:pPr>
    </w:p>
    <w:p w14:paraId="77777886" w14:textId="77777777" w:rsidR="00B43E4A" w:rsidRDefault="00B43E4A" w:rsidP="00B43E4A">
      <w:pPr>
        <w:spacing w:line="240" w:lineRule="auto"/>
        <w:rPr>
          <w:sz w:val="24"/>
          <w:szCs w:val="24"/>
        </w:rPr>
      </w:pPr>
    </w:p>
    <w:p w14:paraId="3D5795A8" w14:textId="77777777" w:rsidR="00B43E4A" w:rsidRDefault="00B43E4A" w:rsidP="00B43E4A">
      <w:pPr>
        <w:spacing w:line="240" w:lineRule="auto"/>
        <w:rPr>
          <w:sz w:val="24"/>
          <w:szCs w:val="24"/>
        </w:rPr>
      </w:pPr>
    </w:p>
    <w:p w14:paraId="641513F0" w14:textId="77777777" w:rsidR="00B43E4A" w:rsidRDefault="00B43E4A" w:rsidP="00B43E4A">
      <w:pPr>
        <w:spacing w:line="240" w:lineRule="auto"/>
        <w:rPr>
          <w:sz w:val="24"/>
          <w:szCs w:val="24"/>
        </w:rPr>
      </w:pPr>
    </w:p>
    <w:p w14:paraId="17AACA16" w14:textId="77777777" w:rsidR="00B43E4A" w:rsidRDefault="00B43E4A" w:rsidP="00B43E4A">
      <w:pPr>
        <w:spacing w:line="240" w:lineRule="auto"/>
        <w:rPr>
          <w:sz w:val="24"/>
          <w:szCs w:val="24"/>
        </w:rPr>
      </w:pPr>
    </w:p>
    <w:p w14:paraId="0E17770D" w14:textId="77777777" w:rsidR="00B43E4A" w:rsidRDefault="00B43E4A" w:rsidP="00B43E4A">
      <w:pPr>
        <w:spacing w:line="240" w:lineRule="auto"/>
        <w:rPr>
          <w:sz w:val="24"/>
          <w:szCs w:val="24"/>
        </w:rPr>
      </w:pPr>
    </w:p>
    <w:p w14:paraId="353EE505" w14:textId="77777777" w:rsidR="00B43E4A" w:rsidRDefault="00B43E4A" w:rsidP="00B43E4A">
      <w:pPr>
        <w:spacing w:line="240" w:lineRule="auto"/>
        <w:rPr>
          <w:sz w:val="24"/>
          <w:szCs w:val="24"/>
        </w:rPr>
      </w:pPr>
    </w:p>
    <w:p w14:paraId="48E4CC9A" w14:textId="77777777" w:rsidR="00B43E4A" w:rsidRDefault="00B43E4A" w:rsidP="00B43E4A">
      <w:pPr>
        <w:spacing w:line="240" w:lineRule="auto"/>
        <w:rPr>
          <w:sz w:val="24"/>
          <w:szCs w:val="24"/>
        </w:rPr>
      </w:pPr>
    </w:p>
    <w:p w14:paraId="0C8A1D58" w14:textId="77777777" w:rsidR="00B43E4A" w:rsidRDefault="00B43E4A" w:rsidP="00B43E4A">
      <w:pPr>
        <w:spacing w:line="240" w:lineRule="auto"/>
        <w:rPr>
          <w:sz w:val="24"/>
          <w:szCs w:val="24"/>
        </w:rPr>
      </w:pPr>
    </w:p>
    <w:p w14:paraId="299473F0" w14:textId="77777777" w:rsidR="00B43E4A" w:rsidRDefault="00B43E4A" w:rsidP="00B43E4A">
      <w:pPr>
        <w:spacing w:line="240" w:lineRule="auto"/>
        <w:rPr>
          <w:sz w:val="24"/>
          <w:szCs w:val="24"/>
        </w:rPr>
      </w:pPr>
    </w:p>
    <w:p w14:paraId="3F309627"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t>Feeding Bevo</w:t>
      </w:r>
    </w:p>
    <w:p w14:paraId="45FD3973" w14:textId="77777777" w:rsidR="00B43E4A" w:rsidRDefault="00B43E4A" w:rsidP="00B43E4A">
      <w:pPr>
        <w:pStyle w:val="ListParagraph"/>
        <w:spacing w:after="0" w:line="240" w:lineRule="auto"/>
        <w:rPr>
          <w:b/>
          <w:bCs/>
          <w:sz w:val="24"/>
          <w:szCs w:val="24"/>
        </w:rPr>
      </w:pPr>
    </w:p>
    <w:p w14:paraId="1E91BE1B" w14:textId="77777777" w:rsidR="00B43E4A" w:rsidRDefault="00B43E4A" w:rsidP="00B43E4A">
      <w:pPr>
        <w:pStyle w:val="ListParagraph"/>
        <w:spacing w:after="0" w:line="240" w:lineRule="auto"/>
        <w:rPr>
          <w:b/>
          <w:bCs/>
          <w:sz w:val="24"/>
          <w:szCs w:val="24"/>
        </w:rPr>
      </w:pPr>
      <w:r>
        <w:rPr>
          <w:b/>
          <w:bCs/>
          <w:sz w:val="24"/>
          <w:szCs w:val="24"/>
        </w:rPr>
        <w:t xml:space="preserve">Program Name: FeedingBevo.java </w:t>
      </w:r>
      <w:r>
        <w:rPr>
          <w:b/>
          <w:bCs/>
          <w:sz w:val="24"/>
          <w:szCs w:val="24"/>
        </w:rPr>
        <w:tab/>
      </w:r>
      <w:r>
        <w:rPr>
          <w:b/>
          <w:bCs/>
          <w:sz w:val="24"/>
          <w:szCs w:val="24"/>
        </w:rPr>
        <w:tab/>
      </w:r>
      <w:r>
        <w:rPr>
          <w:b/>
          <w:bCs/>
          <w:sz w:val="24"/>
          <w:szCs w:val="24"/>
        </w:rPr>
        <w:tab/>
        <w:t>Input File: feedingbevo.dat</w:t>
      </w:r>
    </w:p>
    <w:p w14:paraId="5836D6AB" w14:textId="77777777" w:rsidR="00B43E4A" w:rsidRDefault="00B43E4A" w:rsidP="00B43E4A">
      <w:pPr>
        <w:pStyle w:val="ListParagraph"/>
        <w:spacing w:after="0" w:line="240" w:lineRule="auto"/>
        <w:rPr>
          <w:b/>
          <w:bCs/>
          <w:sz w:val="24"/>
          <w:szCs w:val="24"/>
        </w:rPr>
      </w:pPr>
      <w:r>
        <w:rPr>
          <w:noProof/>
        </w:rPr>
        <w:drawing>
          <wp:anchor distT="0" distB="0" distL="114300" distR="114300" simplePos="0" relativeHeight="251660288" behindDoc="1" locked="0" layoutInCell="1" allowOverlap="1" wp14:anchorId="7C2A41E2" wp14:editId="7C2E8052">
            <wp:simplePos x="0" y="0"/>
            <wp:positionH relativeFrom="column">
              <wp:posOffset>3886200</wp:posOffset>
            </wp:positionH>
            <wp:positionV relativeFrom="paragraph">
              <wp:posOffset>90805</wp:posOffset>
            </wp:positionV>
            <wp:extent cx="1524000" cy="1931035"/>
            <wp:effectExtent l="0" t="0" r="0" b="0"/>
            <wp:wrapTight wrapText="left">
              <wp:wrapPolygon edited="0">
                <wp:start x="0" y="0"/>
                <wp:lineTo x="0" y="21309"/>
                <wp:lineTo x="21330" y="21309"/>
                <wp:lineTo x="21330" y="0"/>
                <wp:lineTo x="0" y="0"/>
              </wp:wrapPolygon>
            </wp:wrapTight>
            <wp:docPr id="37" name="Picture 37" descr="A dog looking at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 dog looking at the camera&#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t="28540"/>
                    <a:stretch>
                      <a:fillRect/>
                    </a:stretch>
                  </pic:blipFill>
                  <pic:spPr bwMode="auto">
                    <a:xfrm>
                      <a:off x="0" y="0"/>
                      <a:ext cx="1524000" cy="1931035"/>
                    </a:xfrm>
                    <a:prstGeom prst="rect">
                      <a:avLst/>
                    </a:prstGeom>
                    <a:noFill/>
                  </pic:spPr>
                </pic:pic>
              </a:graphicData>
            </a:graphic>
            <wp14:sizeRelH relativeFrom="page">
              <wp14:pctWidth>0</wp14:pctWidth>
            </wp14:sizeRelH>
            <wp14:sizeRelV relativeFrom="page">
              <wp14:pctHeight>0</wp14:pctHeight>
            </wp14:sizeRelV>
          </wp:anchor>
        </w:drawing>
      </w:r>
    </w:p>
    <w:p w14:paraId="4AD63530" w14:textId="77777777" w:rsidR="00B43E4A" w:rsidRDefault="00B43E4A" w:rsidP="00B43E4A">
      <w:pPr>
        <w:spacing w:after="0" w:line="240" w:lineRule="auto"/>
      </w:pPr>
      <w:r>
        <w:t xml:space="preserve">Rick and Lillian recently took their dog, Bevo, to the vet and were told that Bevo needs to be on a more regular feeding schedule to lose weight. However, Rick and Lillian are very forgetful and will sometimes feed Bevo more than they should, at the wrong time, or even forget to feed him at all. Rick has put together a button device that Bevo has been trained to press when he wants food. This button will send the date and time to a device that will determine if it is time to feed Bevo. Bevo is only allowed to eat once per day between 4pm and 7 pm. </w:t>
      </w:r>
    </w:p>
    <w:p w14:paraId="16C34ED4" w14:textId="77777777" w:rsidR="00B43E4A" w:rsidRDefault="00B43E4A" w:rsidP="00B43E4A">
      <w:pPr>
        <w:spacing w:after="0" w:line="240" w:lineRule="auto"/>
      </w:pPr>
    </w:p>
    <w:p w14:paraId="5DB3CD11" w14:textId="77777777" w:rsidR="00B43E4A" w:rsidRDefault="00B43E4A" w:rsidP="00B43E4A">
      <w:pPr>
        <w:spacing w:after="0" w:line="240" w:lineRule="auto"/>
        <w:rPr>
          <w:b/>
          <w:bCs/>
        </w:rPr>
      </w:pPr>
      <w:r>
        <w:rPr>
          <w:b/>
          <w:bCs/>
        </w:rPr>
        <w:t>Input</w:t>
      </w:r>
    </w:p>
    <w:p w14:paraId="55CEEBE7"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days of data. The first line of each day will contain a single integer </w:t>
      </w:r>
      <w:r>
        <w:rPr>
          <w:rFonts w:ascii="Courier New" w:hAnsi="Courier New" w:cs="Courier New"/>
        </w:rPr>
        <w:t>n</w:t>
      </w:r>
      <w:r>
        <w:rPr>
          <w:rFonts w:cstheme="minorHAnsi"/>
        </w:rPr>
        <w:t xml:space="preserve"> that denotes the number of times Bevo has pressed the button that day. Each of the following </w:t>
      </w:r>
      <w:r>
        <w:rPr>
          <w:rFonts w:ascii="Courier New" w:hAnsi="Courier New" w:cs="Courier New"/>
        </w:rPr>
        <w:t>n</w:t>
      </w:r>
      <w:r>
        <w:rPr>
          <w:rFonts w:cstheme="minorHAnsi"/>
        </w:rPr>
        <w:t xml:space="preserve"> lines will contain a date and time in the format example </w:t>
      </w:r>
      <w:r>
        <w:rPr>
          <w:rFonts w:ascii="Courier New" w:hAnsi="Courier New" w:cs="Courier New"/>
        </w:rPr>
        <w:t>09/27/1995 13:52</w:t>
      </w:r>
      <w:r>
        <w:rPr>
          <w:rFonts w:cstheme="minorHAnsi"/>
        </w:rPr>
        <w:t>.</w:t>
      </w:r>
    </w:p>
    <w:p w14:paraId="7E3CD7E1" w14:textId="77777777" w:rsidR="00B43E4A" w:rsidRDefault="00B43E4A" w:rsidP="00B43E4A">
      <w:pPr>
        <w:spacing w:after="0" w:line="240" w:lineRule="auto"/>
      </w:pPr>
    </w:p>
    <w:p w14:paraId="7F32C034" w14:textId="77777777" w:rsidR="00B43E4A" w:rsidRDefault="00B43E4A" w:rsidP="00B43E4A">
      <w:pPr>
        <w:spacing w:after="0" w:line="240" w:lineRule="auto"/>
        <w:rPr>
          <w:b/>
          <w:bCs/>
        </w:rPr>
      </w:pPr>
      <w:r>
        <w:rPr>
          <w:b/>
          <w:bCs/>
        </w:rPr>
        <w:t>Output</w:t>
      </w:r>
    </w:p>
    <w:p w14:paraId="590499A1" w14:textId="77777777" w:rsidR="00B43E4A" w:rsidRDefault="00B43E4A" w:rsidP="00B43E4A">
      <w:pPr>
        <w:spacing w:after="0" w:line="240" w:lineRule="auto"/>
      </w:pPr>
      <w:r>
        <w:t>For each time Bevo presses the button:</w:t>
      </w:r>
    </w:p>
    <w:p w14:paraId="20869061"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It is not time to feed Bevo!</w:t>
      </w:r>
      <w:r>
        <w:t xml:space="preserve">” if it outside of Bevo’s feeding time. </w:t>
      </w:r>
    </w:p>
    <w:p w14:paraId="655D9960" w14:textId="77777777" w:rsidR="00B43E4A" w:rsidRDefault="00B43E4A" w:rsidP="00B43E4A">
      <w:pPr>
        <w:pStyle w:val="ListParagraph"/>
        <w:numPr>
          <w:ilvl w:val="0"/>
          <w:numId w:val="14"/>
        </w:numPr>
        <w:spacing w:after="0" w:line="240" w:lineRule="auto"/>
        <w:ind w:left="720"/>
      </w:pPr>
      <w:r>
        <w:t>Print “</w:t>
      </w:r>
      <w:r>
        <w:rPr>
          <w:rFonts w:ascii="Courier New" w:hAnsi="Courier New" w:cs="Courier New"/>
        </w:rPr>
        <w:t>Feeding Bevo at</w:t>
      </w:r>
      <w:r>
        <w:t xml:space="preserve"> [time]</w:t>
      </w:r>
      <w:r>
        <w:rPr>
          <w:rFonts w:ascii="Courier New" w:hAnsi="Courier New" w:cs="Courier New"/>
        </w:rPr>
        <w:t>.</w:t>
      </w:r>
      <w:r>
        <w:t>” if it is within Bevo’s feeding time, where [time] denotes when Bevo pressed the button.</w:t>
      </w:r>
    </w:p>
    <w:p w14:paraId="52D1E44C" w14:textId="77777777" w:rsidR="00B43E4A" w:rsidRDefault="00B43E4A" w:rsidP="00B43E4A">
      <w:pPr>
        <w:pStyle w:val="ListParagraph"/>
        <w:numPr>
          <w:ilvl w:val="0"/>
          <w:numId w:val="14"/>
        </w:numPr>
        <w:spacing w:after="0" w:line="240" w:lineRule="auto"/>
        <w:ind w:left="720"/>
      </w:pPr>
      <w:r>
        <w:lastRenderedPageBreak/>
        <w:t>Print “</w:t>
      </w:r>
      <w:r>
        <w:rPr>
          <w:rFonts w:ascii="Courier New" w:hAnsi="Courier New" w:cs="Courier New"/>
        </w:rPr>
        <w:t>Bevo has already eaten!</w:t>
      </w:r>
      <w:r>
        <w:t>” if Bevo presses the button more than once during his feeding time.</w:t>
      </w:r>
    </w:p>
    <w:p w14:paraId="59300B14" w14:textId="77777777" w:rsidR="00B43E4A" w:rsidRDefault="00B43E4A" w:rsidP="00B43E4A">
      <w:pPr>
        <w:spacing w:after="0" w:line="240" w:lineRule="auto"/>
      </w:pPr>
      <w:r>
        <w:t>At the end of each day, print the date followed by either “</w:t>
      </w:r>
      <w:r>
        <w:rPr>
          <w:rFonts w:ascii="Courier New" w:hAnsi="Courier New" w:cs="Courier New"/>
        </w:rPr>
        <w:t>Bevo ate today.</w:t>
      </w:r>
      <w:r>
        <w:t>” or “</w:t>
      </w:r>
      <w:r>
        <w:rPr>
          <w:rFonts w:ascii="Courier New" w:hAnsi="Courier New" w:cs="Courier New"/>
        </w:rPr>
        <w:t>Bevo did not eat today.</w:t>
      </w:r>
      <w:r>
        <w:t>” Print “</w:t>
      </w:r>
      <w:r>
        <w:rPr>
          <w:rFonts w:ascii="Courier New" w:hAnsi="Courier New" w:cs="Courier New"/>
        </w:rPr>
        <w:t>=====</w:t>
      </w:r>
      <w:r>
        <w:t>” after each day.</w:t>
      </w:r>
    </w:p>
    <w:p w14:paraId="2325E572" w14:textId="77777777" w:rsidR="00B43E4A" w:rsidRDefault="00B43E4A" w:rsidP="00B43E4A">
      <w:pPr>
        <w:spacing w:after="0" w:line="240" w:lineRule="auto"/>
      </w:pPr>
    </w:p>
    <w:p w14:paraId="7FDFFE75" w14:textId="77777777" w:rsidR="00B43E4A" w:rsidRDefault="00B43E4A" w:rsidP="00B43E4A">
      <w:pPr>
        <w:spacing w:after="0" w:line="240" w:lineRule="auto"/>
        <w:rPr>
          <w:b/>
          <w:bCs/>
        </w:rPr>
      </w:pPr>
      <w:r>
        <w:rPr>
          <w:b/>
          <w:bCs/>
        </w:rPr>
        <w:t>Example Input File</w:t>
      </w:r>
    </w:p>
    <w:p w14:paraId="4F31C99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4410504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40E5394B" w14:textId="77777777" w:rsidR="00B43E4A" w:rsidRDefault="00B43E4A" w:rsidP="00B43E4A">
      <w:pPr>
        <w:spacing w:after="0" w:line="240" w:lineRule="auto"/>
        <w:rPr>
          <w:rFonts w:ascii="Courier New" w:hAnsi="Courier New" w:cs="Courier New"/>
        </w:rPr>
      </w:pPr>
      <w:r>
        <w:rPr>
          <w:rFonts w:ascii="Courier New" w:hAnsi="Courier New" w:cs="Courier New"/>
        </w:rPr>
        <w:t>02/26/2020 19:00</w:t>
      </w:r>
    </w:p>
    <w:p w14:paraId="34D3C93D"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3BDBFE94" w14:textId="77777777" w:rsidR="00B43E4A" w:rsidRDefault="00B43E4A" w:rsidP="00B43E4A">
      <w:pPr>
        <w:spacing w:after="0" w:line="240" w:lineRule="auto"/>
        <w:rPr>
          <w:rFonts w:ascii="Courier New" w:hAnsi="Courier New" w:cs="Courier New"/>
        </w:rPr>
      </w:pPr>
      <w:r>
        <w:rPr>
          <w:rFonts w:ascii="Courier New" w:hAnsi="Courier New" w:cs="Courier New"/>
        </w:rPr>
        <w:t>03/18/2019 01:14</w:t>
      </w:r>
    </w:p>
    <w:p w14:paraId="01C2504E" w14:textId="77777777" w:rsidR="00B43E4A" w:rsidRDefault="00B43E4A" w:rsidP="00B43E4A">
      <w:pPr>
        <w:spacing w:after="0" w:line="240" w:lineRule="auto"/>
        <w:rPr>
          <w:rFonts w:ascii="Courier New" w:hAnsi="Courier New" w:cs="Courier New"/>
        </w:rPr>
      </w:pPr>
      <w:r>
        <w:rPr>
          <w:rFonts w:ascii="Courier New" w:hAnsi="Courier New" w:cs="Courier New"/>
        </w:rPr>
        <w:t>03/18/2019 16:00</w:t>
      </w:r>
    </w:p>
    <w:p w14:paraId="168F8054" w14:textId="77777777" w:rsidR="00B43E4A" w:rsidRDefault="00B43E4A" w:rsidP="00B43E4A">
      <w:pPr>
        <w:spacing w:after="0" w:line="240" w:lineRule="auto"/>
        <w:rPr>
          <w:rFonts w:ascii="Courier New" w:hAnsi="Courier New" w:cs="Courier New"/>
        </w:rPr>
      </w:pPr>
      <w:r>
        <w:rPr>
          <w:rFonts w:ascii="Courier New" w:hAnsi="Courier New" w:cs="Courier New"/>
        </w:rPr>
        <w:t>03/18/2019 16:12</w:t>
      </w:r>
    </w:p>
    <w:p w14:paraId="1A3ACEA4" w14:textId="77777777" w:rsidR="00B43E4A" w:rsidRDefault="00B43E4A" w:rsidP="00B43E4A">
      <w:pPr>
        <w:spacing w:after="0" w:line="240" w:lineRule="auto"/>
      </w:pPr>
    </w:p>
    <w:p w14:paraId="5D1635EE" w14:textId="77777777" w:rsidR="00B43E4A" w:rsidRDefault="00B43E4A" w:rsidP="00B43E4A">
      <w:pPr>
        <w:spacing w:after="0" w:line="240" w:lineRule="auto"/>
        <w:rPr>
          <w:b/>
          <w:bCs/>
        </w:rPr>
      </w:pPr>
      <w:r>
        <w:rPr>
          <w:b/>
          <w:bCs/>
        </w:rPr>
        <w:t>Example Output to Screen</w:t>
      </w:r>
    </w:p>
    <w:p w14:paraId="381FC8D3" w14:textId="77777777" w:rsidR="00B43E4A" w:rsidRDefault="00B43E4A" w:rsidP="00B43E4A">
      <w:pPr>
        <w:spacing w:after="0" w:line="240" w:lineRule="auto"/>
        <w:rPr>
          <w:rFonts w:ascii="Courier New" w:hAnsi="Courier New" w:cs="Courier New"/>
        </w:rPr>
      </w:pPr>
      <w:r>
        <w:rPr>
          <w:rFonts w:ascii="Courier New" w:hAnsi="Courier New" w:cs="Courier New"/>
        </w:rPr>
        <w:t>It is not time to feed Bevo!</w:t>
      </w:r>
    </w:p>
    <w:p w14:paraId="36680691" w14:textId="77777777" w:rsidR="00B43E4A" w:rsidRDefault="00B43E4A" w:rsidP="00B43E4A">
      <w:pPr>
        <w:spacing w:after="0" w:line="240" w:lineRule="auto"/>
        <w:rPr>
          <w:rFonts w:ascii="Courier New" w:hAnsi="Courier New" w:cs="Courier New"/>
        </w:rPr>
      </w:pPr>
      <w:r>
        <w:rPr>
          <w:rFonts w:ascii="Courier New" w:hAnsi="Courier New" w:cs="Courier New"/>
        </w:rPr>
        <w:t>02/26/2020 Bevo did not eat today.</w:t>
      </w:r>
    </w:p>
    <w:p w14:paraId="4FD0C031"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1669F7A3" w14:textId="77777777" w:rsidR="00B43E4A" w:rsidRDefault="00B43E4A" w:rsidP="00B43E4A">
      <w:pPr>
        <w:spacing w:after="0" w:line="240" w:lineRule="auto"/>
        <w:rPr>
          <w:rFonts w:ascii="Courier New" w:hAnsi="Courier New" w:cs="Courier New"/>
        </w:rPr>
      </w:pPr>
      <w:r>
        <w:rPr>
          <w:rFonts w:ascii="Courier New" w:hAnsi="Courier New" w:cs="Courier New"/>
        </w:rPr>
        <w:t>It is not time to feed Bevo!</w:t>
      </w:r>
    </w:p>
    <w:p w14:paraId="7A4DE7E7" w14:textId="77777777" w:rsidR="00B43E4A" w:rsidRDefault="00B43E4A" w:rsidP="00B43E4A">
      <w:pPr>
        <w:spacing w:after="0" w:line="240" w:lineRule="auto"/>
        <w:rPr>
          <w:rFonts w:ascii="Courier New" w:hAnsi="Courier New" w:cs="Courier New"/>
        </w:rPr>
      </w:pPr>
      <w:r>
        <w:rPr>
          <w:rFonts w:ascii="Courier New" w:hAnsi="Courier New" w:cs="Courier New"/>
        </w:rPr>
        <w:t>Feeding Bevo at 16:00.</w:t>
      </w:r>
    </w:p>
    <w:p w14:paraId="19C671E5" w14:textId="77777777" w:rsidR="00B43E4A" w:rsidRDefault="00B43E4A" w:rsidP="00B43E4A">
      <w:pPr>
        <w:spacing w:after="0" w:line="240" w:lineRule="auto"/>
        <w:rPr>
          <w:rFonts w:ascii="Courier New" w:hAnsi="Courier New" w:cs="Courier New"/>
        </w:rPr>
      </w:pPr>
      <w:r>
        <w:rPr>
          <w:rFonts w:ascii="Courier New" w:hAnsi="Courier New" w:cs="Courier New"/>
        </w:rPr>
        <w:t>Bevo has already eaten!</w:t>
      </w:r>
    </w:p>
    <w:p w14:paraId="6D0C2419" w14:textId="77777777" w:rsidR="00B43E4A" w:rsidRDefault="00B43E4A" w:rsidP="00B43E4A">
      <w:pPr>
        <w:spacing w:after="0" w:line="240" w:lineRule="auto"/>
        <w:rPr>
          <w:rFonts w:ascii="Courier New" w:hAnsi="Courier New" w:cs="Courier New"/>
        </w:rPr>
      </w:pPr>
      <w:r>
        <w:rPr>
          <w:rFonts w:ascii="Courier New" w:hAnsi="Courier New" w:cs="Courier New"/>
        </w:rPr>
        <w:t>03/18/2019 Bevo ate today.</w:t>
      </w:r>
    </w:p>
    <w:p w14:paraId="05D1BEFC" w14:textId="77777777" w:rsidR="00B43E4A" w:rsidRDefault="00B43E4A" w:rsidP="00B43E4A">
      <w:pPr>
        <w:spacing w:after="0" w:line="240" w:lineRule="auto"/>
        <w:rPr>
          <w:b/>
          <w:bCs/>
        </w:rPr>
      </w:pPr>
      <w:r>
        <w:rPr>
          <w:rFonts w:ascii="Courier New" w:hAnsi="Courier New" w:cs="Courier New"/>
        </w:rPr>
        <w:t>=====</w:t>
      </w:r>
      <w:r>
        <w:rPr>
          <w:b/>
          <w:bCs/>
        </w:rPr>
        <w:fldChar w:fldCharType="begin"/>
      </w:r>
      <w:r>
        <w:rPr>
          <w:b/>
          <w:bCs/>
        </w:rPr>
        <w:instrText xml:space="preserve"> FILLIN   \* MERGEFORMAT </w:instrText>
      </w:r>
      <w:r>
        <w:rPr>
          <w:b/>
          <w:bCs/>
        </w:rPr>
        <w:fldChar w:fldCharType="end"/>
      </w:r>
    </w:p>
    <w:p w14:paraId="5A986C3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t>Bone Apple Tea</w:t>
      </w:r>
    </w:p>
    <w:p w14:paraId="247D3DD3" w14:textId="77777777" w:rsidR="00B43E4A" w:rsidRDefault="00B43E4A" w:rsidP="00B43E4A">
      <w:pPr>
        <w:pStyle w:val="ListParagraph"/>
        <w:spacing w:after="0" w:line="240" w:lineRule="auto"/>
        <w:rPr>
          <w:b/>
          <w:bCs/>
          <w:sz w:val="24"/>
          <w:szCs w:val="24"/>
        </w:rPr>
      </w:pPr>
    </w:p>
    <w:p w14:paraId="73B97D13" w14:textId="77777777" w:rsidR="00B43E4A" w:rsidRDefault="00B43E4A" w:rsidP="00B43E4A">
      <w:pPr>
        <w:pStyle w:val="ListParagraph"/>
        <w:spacing w:after="0" w:line="240" w:lineRule="auto"/>
        <w:rPr>
          <w:b/>
          <w:bCs/>
          <w:sz w:val="24"/>
          <w:szCs w:val="24"/>
        </w:rPr>
      </w:pPr>
      <w:r>
        <w:rPr>
          <w:b/>
          <w:bCs/>
          <w:sz w:val="24"/>
          <w:szCs w:val="24"/>
        </w:rPr>
        <w:t xml:space="preserve">Program Name: BoneAppleTea.java </w:t>
      </w:r>
      <w:r>
        <w:rPr>
          <w:b/>
          <w:bCs/>
          <w:sz w:val="24"/>
          <w:szCs w:val="24"/>
        </w:rPr>
        <w:tab/>
      </w:r>
      <w:r>
        <w:rPr>
          <w:b/>
          <w:bCs/>
          <w:sz w:val="24"/>
          <w:szCs w:val="24"/>
        </w:rPr>
        <w:tab/>
      </w:r>
      <w:r>
        <w:rPr>
          <w:b/>
          <w:bCs/>
          <w:sz w:val="24"/>
          <w:szCs w:val="24"/>
        </w:rPr>
        <w:tab/>
        <w:t>Input File: boneappletea.dat</w:t>
      </w:r>
    </w:p>
    <w:p w14:paraId="2E002F4D" w14:textId="77777777" w:rsidR="00B43E4A" w:rsidRDefault="00B43E4A" w:rsidP="00B43E4A">
      <w:pPr>
        <w:pStyle w:val="ListParagraph"/>
        <w:spacing w:after="0" w:line="240" w:lineRule="auto"/>
        <w:rPr>
          <w:b/>
          <w:bCs/>
          <w:sz w:val="24"/>
          <w:szCs w:val="24"/>
        </w:rPr>
      </w:pPr>
    </w:p>
    <w:p w14:paraId="582357F1" w14:textId="77777777" w:rsidR="00B43E4A" w:rsidRDefault="00B43E4A" w:rsidP="00B43E4A">
      <w:pPr>
        <w:spacing w:after="0"/>
      </w:pPr>
      <w:r>
        <w:t>Your English teacher has just assigned a project to the class. It seems easy enough, however your teacher decrees it a partner project, and as luck would have it, the partner you were assigned is not the sharpest tool in the shed. There are nine phrases in particular that your partner cannot spell: angel, bon appetit, bonjour, close, disgust, fool proof, human being, kindergarten, and synonym. These nine phrases are vital to the project, and no matter how much you try to explain, your partner cannot understand. So you decide to make a program that will translate these phrases into a language they can understand.</w:t>
      </w:r>
    </w:p>
    <w:p w14:paraId="5EF19084" w14:textId="77777777" w:rsidR="00B43E4A" w:rsidRDefault="00B43E4A" w:rsidP="00B43E4A">
      <w:pPr>
        <w:spacing w:after="0"/>
      </w:pPr>
    </w:p>
    <w:p w14:paraId="7441FB3B" w14:textId="77777777" w:rsidR="00B43E4A" w:rsidRDefault="00B43E4A" w:rsidP="00B43E4A">
      <w:pPr>
        <w:spacing w:after="0" w:line="240" w:lineRule="auto"/>
      </w:pPr>
      <w:r>
        <w:t>You will make a library consisting of the nine strings: “angle”, “bone apple tea”, “bone jaw”, “clothes”, “discuss”, “full proof”, “human bean”, “kidney garden”, and “cinnamon”. You will make a program that reads the phrases your partner cannot understand and prints the best match for each phrase from the library above.</w:t>
      </w:r>
    </w:p>
    <w:p w14:paraId="224FFA20" w14:textId="77777777" w:rsidR="00B43E4A" w:rsidRDefault="00B43E4A" w:rsidP="00B43E4A">
      <w:pPr>
        <w:spacing w:after="0" w:line="240" w:lineRule="auto"/>
      </w:pPr>
    </w:p>
    <w:p w14:paraId="713B627B" w14:textId="77777777" w:rsidR="00B43E4A" w:rsidRDefault="00B43E4A" w:rsidP="00B43E4A">
      <w:pPr>
        <w:spacing w:after="0" w:line="240" w:lineRule="auto"/>
        <w:rPr>
          <w:b/>
          <w:bCs/>
        </w:rPr>
      </w:pPr>
      <w:r>
        <w:rPr>
          <w:b/>
          <w:bCs/>
        </w:rPr>
        <w:t>Input</w:t>
      </w:r>
    </w:p>
    <w:p w14:paraId="0E3E061E" w14:textId="77777777" w:rsidR="00B43E4A" w:rsidRDefault="00B43E4A" w:rsidP="00B43E4A">
      <w:pPr>
        <w:spacing w:after="0"/>
      </w:pPr>
      <w:r>
        <w:t xml:space="preserve">The first line of input will consist of a single integer </w:t>
      </w:r>
      <w:r>
        <w:rPr>
          <w:rFonts w:ascii="Courier New" w:hAnsi="Courier New" w:cs="Courier New"/>
        </w:rPr>
        <w:t>t</w:t>
      </w:r>
      <w:r>
        <w:rPr>
          <w:rFonts w:cstheme="minorHAnsi"/>
        </w:rPr>
        <w:t>,</w:t>
      </w:r>
      <w:r>
        <w:t xml:space="preserve"> denoting the amount of phrases to be translated. Each subsequent line contains one string </w:t>
      </w:r>
      <w:r>
        <w:rPr>
          <w:rFonts w:ascii="Courier New" w:hAnsi="Courier New" w:cs="Courier New"/>
        </w:rPr>
        <w:t>s</w:t>
      </w:r>
      <w:r>
        <w:t>, which is the phrase to be translated.</w:t>
      </w:r>
    </w:p>
    <w:p w14:paraId="7C7D6311" w14:textId="77777777" w:rsidR="00B43E4A" w:rsidRDefault="00B43E4A" w:rsidP="00B43E4A">
      <w:pPr>
        <w:spacing w:after="0" w:line="240" w:lineRule="auto"/>
      </w:pPr>
    </w:p>
    <w:p w14:paraId="714E8FE3" w14:textId="77777777" w:rsidR="00B43E4A" w:rsidRDefault="00B43E4A" w:rsidP="00B43E4A">
      <w:pPr>
        <w:spacing w:after="0" w:line="240" w:lineRule="auto"/>
        <w:rPr>
          <w:b/>
          <w:bCs/>
        </w:rPr>
      </w:pPr>
      <w:r>
        <w:rPr>
          <w:b/>
          <w:bCs/>
        </w:rPr>
        <w:t>Output</w:t>
      </w:r>
    </w:p>
    <w:p w14:paraId="6DF2FC76" w14:textId="77777777" w:rsidR="00B43E4A" w:rsidRDefault="00B43E4A" w:rsidP="00B43E4A">
      <w:pPr>
        <w:spacing w:after="0"/>
        <w:rPr>
          <w:rFonts w:cstheme="minorHAnsi"/>
        </w:rPr>
      </w:pPr>
      <w:r>
        <w:rPr>
          <w:rFonts w:cstheme="minorHAnsi"/>
        </w:rPr>
        <w:t>For each phrase, output the correct translation.</w:t>
      </w:r>
    </w:p>
    <w:p w14:paraId="1DCC2498" w14:textId="77777777" w:rsidR="00B43E4A" w:rsidRDefault="00B43E4A" w:rsidP="00B43E4A">
      <w:pPr>
        <w:spacing w:after="0" w:line="240" w:lineRule="auto"/>
      </w:pPr>
    </w:p>
    <w:p w14:paraId="3BA49A16" w14:textId="77777777" w:rsidR="00B43E4A" w:rsidRDefault="00B43E4A" w:rsidP="00B43E4A">
      <w:pPr>
        <w:spacing w:after="0" w:line="240" w:lineRule="auto"/>
        <w:rPr>
          <w:b/>
          <w:bCs/>
        </w:rPr>
      </w:pPr>
      <w:r>
        <w:rPr>
          <w:b/>
          <w:bCs/>
        </w:rPr>
        <w:lastRenderedPageBreak/>
        <w:t>Example Input File</w:t>
      </w:r>
    </w:p>
    <w:p w14:paraId="34B800AE" w14:textId="77777777" w:rsidR="00B43E4A" w:rsidRDefault="00B43E4A" w:rsidP="00B43E4A">
      <w:pPr>
        <w:spacing w:after="0"/>
        <w:rPr>
          <w:rFonts w:ascii="Courier New" w:hAnsi="Courier New" w:cs="Courier New"/>
        </w:rPr>
      </w:pPr>
      <w:r>
        <w:rPr>
          <w:rFonts w:ascii="Courier New" w:hAnsi="Courier New" w:cs="Courier New"/>
        </w:rPr>
        <w:t>9</w:t>
      </w:r>
    </w:p>
    <w:p w14:paraId="11FEE004" w14:textId="77777777" w:rsidR="00B43E4A" w:rsidRDefault="00B43E4A" w:rsidP="00B43E4A">
      <w:pPr>
        <w:spacing w:after="0"/>
        <w:rPr>
          <w:rFonts w:ascii="Courier New" w:hAnsi="Courier New" w:cs="Courier New"/>
        </w:rPr>
      </w:pPr>
      <w:r>
        <w:rPr>
          <w:rFonts w:ascii="Courier New" w:hAnsi="Courier New" w:cs="Courier New"/>
        </w:rPr>
        <w:t>bonjour</w:t>
      </w:r>
    </w:p>
    <w:p w14:paraId="79E4B3E5" w14:textId="77777777" w:rsidR="00B43E4A" w:rsidRDefault="00B43E4A" w:rsidP="00B43E4A">
      <w:pPr>
        <w:spacing w:after="0"/>
        <w:rPr>
          <w:rFonts w:ascii="Courier New" w:hAnsi="Courier New" w:cs="Courier New"/>
        </w:rPr>
      </w:pPr>
      <w:r>
        <w:rPr>
          <w:rFonts w:ascii="Courier New" w:hAnsi="Courier New" w:cs="Courier New"/>
        </w:rPr>
        <w:t>synonym</w:t>
      </w:r>
    </w:p>
    <w:p w14:paraId="55D64C1B" w14:textId="77777777" w:rsidR="00B43E4A" w:rsidRDefault="00B43E4A" w:rsidP="00B43E4A">
      <w:pPr>
        <w:spacing w:after="0"/>
        <w:rPr>
          <w:rFonts w:ascii="Courier New" w:hAnsi="Courier New" w:cs="Courier New"/>
        </w:rPr>
      </w:pPr>
      <w:r>
        <w:rPr>
          <w:rFonts w:ascii="Courier New" w:hAnsi="Courier New" w:cs="Courier New"/>
        </w:rPr>
        <w:t>bon appetit</w:t>
      </w:r>
    </w:p>
    <w:p w14:paraId="193281A6" w14:textId="77777777" w:rsidR="00B43E4A" w:rsidRDefault="00B43E4A" w:rsidP="00B43E4A">
      <w:pPr>
        <w:spacing w:after="0"/>
        <w:rPr>
          <w:rFonts w:ascii="Courier New" w:hAnsi="Courier New" w:cs="Courier New"/>
        </w:rPr>
      </w:pPr>
      <w:r>
        <w:rPr>
          <w:rFonts w:ascii="Courier New" w:hAnsi="Courier New" w:cs="Courier New"/>
        </w:rPr>
        <w:t>fool proof</w:t>
      </w:r>
    </w:p>
    <w:p w14:paraId="41A48EFA" w14:textId="77777777" w:rsidR="00B43E4A" w:rsidRDefault="00B43E4A" w:rsidP="00B43E4A">
      <w:pPr>
        <w:spacing w:after="0"/>
        <w:rPr>
          <w:rFonts w:ascii="Courier New" w:hAnsi="Courier New" w:cs="Courier New"/>
        </w:rPr>
      </w:pPr>
      <w:r>
        <w:rPr>
          <w:rFonts w:ascii="Courier New" w:hAnsi="Courier New" w:cs="Courier New"/>
        </w:rPr>
        <w:t>disgust</w:t>
      </w:r>
    </w:p>
    <w:p w14:paraId="610DE635" w14:textId="77777777" w:rsidR="00B43E4A" w:rsidRDefault="00B43E4A" w:rsidP="00B43E4A">
      <w:pPr>
        <w:spacing w:after="0"/>
        <w:rPr>
          <w:rFonts w:ascii="Courier New" w:hAnsi="Courier New" w:cs="Courier New"/>
        </w:rPr>
      </w:pPr>
      <w:r>
        <w:rPr>
          <w:rFonts w:ascii="Courier New" w:hAnsi="Courier New" w:cs="Courier New"/>
        </w:rPr>
        <w:t>angel</w:t>
      </w:r>
    </w:p>
    <w:p w14:paraId="6D4573D7" w14:textId="77777777" w:rsidR="00B43E4A" w:rsidRDefault="00B43E4A" w:rsidP="00B43E4A">
      <w:pPr>
        <w:spacing w:after="0"/>
        <w:rPr>
          <w:rFonts w:ascii="Courier New" w:hAnsi="Courier New" w:cs="Courier New"/>
        </w:rPr>
      </w:pPr>
      <w:r>
        <w:rPr>
          <w:rFonts w:ascii="Courier New" w:hAnsi="Courier New" w:cs="Courier New"/>
        </w:rPr>
        <w:t>close</w:t>
      </w:r>
    </w:p>
    <w:p w14:paraId="1C79F139" w14:textId="77777777" w:rsidR="00B43E4A" w:rsidRDefault="00B43E4A" w:rsidP="00B43E4A">
      <w:pPr>
        <w:spacing w:after="0"/>
        <w:rPr>
          <w:rFonts w:ascii="Courier New" w:hAnsi="Courier New" w:cs="Courier New"/>
        </w:rPr>
      </w:pPr>
      <w:r>
        <w:rPr>
          <w:rFonts w:ascii="Courier New" w:hAnsi="Courier New" w:cs="Courier New"/>
        </w:rPr>
        <w:t>kindergarten</w:t>
      </w:r>
    </w:p>
    <w:p w14:paraId="0D27E3C3" w14:textId="77777777" w:rsidR="00B43E4A" w:rsidRDefault="00B43E4A" w:rsidP="00B43E4A">
      <w:pPr>
        <w:spacing w:after="0"/>
        <w:rPr>
          <w:rFonts w:ascii="Courier New" w:hAnsi="Courier New" w:cs="Courier New"/>
        </w:rPr>
      </w:pPr>
      <w:r>
        <w:rPr>
          <w:rFonts w:ascii="Courier New" w:hAnsi="Courier New" w:cs="Courier New"/>
        </w:rPr>
        <w:t>human being</w:t>
      </w:r>
    </w:p>
    <w:p w14:paraId="4E597154" w14:textId="77777777" w:rsidR="00B43E4A" w:rsidRDefault="00B43E4A" w:rsidP="00B43E4A">
      <w:pPr>
        <w:spacing w:after="0" w:line="240" w:lineRule="auto"/>
        <w:rPr>
          <w:rFonts w:ascii="Courier New" w:hAnsi="Courier New" w:cs="Courier New"/>
        </w:rPr>
      </w:pPr>
    </w:p>
    <w:p w14:paraId="585D73EA"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1434AE07" w14:textId="77777777" w:rsidR="00B43E4A" w:rsidRDefault="00B43E4A" w:rsidP="00B43E4A">
      <w:pPr>
        <w:spacing w:after="0"/>
        <w:rPr>
          <w:rFonts w:ascii="Courier New" w:hAnsi="Courier New" w:cs="Courier New"/>
        </w:rPr>
      </w:pPr>
      <w:r>
        <w:rPr>
          <w:rFonts w:ascii="Courier New" w:hAnsi="Courier New" w:cs="Courier New"/>
        </w:rPr>
        <w:t>bone jaw</w:t>
      </w:r>
    </w:p>
    <w:p w14:paraId="44050A19" w14:textId="77777777" w:rsidR="00B43E4A" w:rsidRDefault="00B43E4A" w:rsidP="00B43E4A">
      <w:pPr>
        <w:spacing w:after="0"/>
        <w:rPr>
          <w:rFonts w:ascii="Courier New" w:hAnsi="Courier New" w:cs="Courier New"/>
        </w:rPr>
      </w:pPr>
      <w:r>
        <w:rPr>
          <w:rFonts w:ascii="Courier New" w:hAnsi="Courier New" w:cs="Courier New"/>
        </w:rPr>
        <w:t>cinnamon</w:t>
      </w:r>
    </w:p>
    <w:p w14:paraId="10614CD5" w14:textId="77777777" w:rsidR="00B43E4A" w:rsidRDefault="00B43E4A" w:rsidP="00B43E4A">
      <w:pPr>
        <w:spacing w:after="0"/>
        <w:rPr>
          <w:rFonts w:ascii="Courier New" w:hAnsi="Courier New" w:cs="Courier New"/>
        </w:rPr>
      </w:pPr>
      <w:r>
        <w:rPr>
          <w:rFonts w:ascii="Courier New" w:hAnsi="Courier New" w:cs="Courier New"/>
        </w:rPr>
        <w:t>bone apple tea</w:t>
      </w:r>
    </w:p>
    <w:p w14:paraId="7FCD427E" w14:textId="77777777" w:rsidR="00B43E4A" w:rsidRDefault="00B43E4A" w:rsidP="00B43E4A">
      <w:pPr>
        <w:spacing w:after="0"/>
        <w:rPr>
          <w:rFonts w:ascii="Courier New" w:hAnsi="Courier New" w:cs="Courier New"/>
        </w:rPr>
      </w:pPr>
      <w:r>
        <w:rPr>
          <w:rFonts w:ascii="Courier New" w:hAnsi="Courier New" w:cs="Courier New"/>
        </w:rPr>
        <w:t>full proof</w:t>
      </w:r>
    </w:p>
    <w:p w14:paraId="007CE80B" w14:textId="77777777" w:rsidR="00B43E4A" w:rsidRDefault="00B43E4A" w:rsidP="00B43E4A">
      <w:pPr>
        <w:spacing w:after="0"/>
        <w:rPr>
          <w:rFonts w:ascii="Courier New" w:hAnsi="Courier New" w:cs="Courier New"/>
        </w:rPr>
      </w:pPr>
      <w:r>
        <w:rPr>
          <w:rFonts w:ascii="Courier New" w:hAnsi="Courier New" w:cs="Courier New"/>
        </w:rPr>
        <w:t>discuss</w:t>
      </w:r>
    </w:p>
    <w:p w14:paraId="52DEA2AB" w14:textId="77777777" w:rsidR="00B43E4A" w:rsidRDefault="00B43E4A" w:rsidP="00B43E4A">
      <w:pPr>
        <w:spacing w:after="0"/>
        <w:rPr>
          <w:rFonts w:ascii="Courier New" w:hAnsi="Courier New" w:cs="Courier New"/>
        </w:rPr>
      </w:pPr>
      <w:r>
        <w:rPr>
          <w:rFonts w:ascii="Courier New" w:hAnsi="Courier New" w:cs="Courier New"/>
        </w:rPr>
        <w:t>angle</w:t>
      </w:r>
    </w:p>
    <w:p w14:paraId="42136E90" w14:textId="77777777" w:rsidR="00B43E4A" w:rsidRDefault="00B43E4A" w:rsidP="00B43E4A">
      <w:pPr>
        <w:spacing w:after="0"/>
        <w:rPr>
          <w:rFonts w:ascii="Courier New" w:hAnsi="Courier New" w:cs="Courier New"/>
        </w:rPr>
      </w:pPr>
      <w:r>
        <w:rPr>
          <w:rFonts w:ascii="Courier New" w:hAnsi="Courier New" w:cs="Courier New"/>
        </w:rPr>
        <w:t>clothes</w:t>
      </w:r>
    </w:p>
    <w:p w14:paraId="7E855397" w14:textId="77777777" w:rsidR="00B43E4A" w:rsidRDefault="00B43E4A" w:rsidP="00B43E4A">
      <w:pPr>
        <w:spacing w:after="0"/>
        <w:rPr>
          <w:rFonts w:ascii="Courier New" w:hAnsi="Courier New" w:cs="Courier New"/>
        </w:rPr>
      </w:pPr>
      <w:r>
        <w:rPr>
          <w:rFonts w:ascii="Courier New" w:hAnsi="Courier New" w:cs="Courier New"/>
        </w:rPr>
        <w:t>kidney garden</w:t>
      </w:r>
    </w:p>
    <w:p w14:paraId="5BE4BA6B" w14:textId="77777777" w:rsidR="00B43E4A" w:rsidRDefault="00B43E4A" w:rsidP="00B43E4A">
      <w:pPr>
        <w:spacing w:after="0"/>
        <w:rPr>
          <w:rFonts w:ascii="Courier New" w:hAnsi="Courier New" w:cs="Courier New"/>
        </w:rPr>
      </w:pPr>
      <w:r>
        <w:rPr>
          <w:rFonts w:ascii="Courier New" w:hAnsi="Courier New" w:cs="Courier New"/>
        </w:rPr>
        <w:t>human bean</w:t>
      </w:r>
    </w:p>
    <w:p w14:paraId="70D090BB"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t>Name</w:t>
      </w:r>
    </w:p>
    <w:p w14:paraId="0C4D4B6D" w14:textId="77777777" w:rsidR="00B43E4A" w:rsidRDefault="00B43E4A" w:rsidP="00B43E4A">
      <w:pPr>
        <w:pStyle w:val="ListParagraph"/>
        <w:spacing w:after="0" w:line="240" w:lineRule="auto"/>
        <w:rPr>
          <w:b/>
          <w:bCs/>
          <w:sz w:val="24"/>
          <w:szCs w:val="24"/>
        </w:rPr>
      </w:pPr>
    </w:p>
    <w:p w14:paraId="0C5340E2" w14:textId="77777777" w:rsidR="00B43E4A" w:rsidRDefault="00B43E4A" w:rsidP="00B43E4A">
      <w:pPr>
        <w:pStyle w:val="ListParagraph"/>
        <w:spacing w:after="0" w:line="240" w:lineRule="auto"/>
        <w:rPr>
          <w:b/>
          <w:bCs/>
          <w:sz w:val="24"/>
          <w:szCs w:val="24"/>
        </w:rPr>
      </w:pPr>
      <w:r>
        <w:rPr>
          <w:b/>
          <w:bCs/>
          <w:sz w:val="24"/>
          <w:szCs w:val="24"/>
        </w:rPr>
        <w:t xml:space="preserve">Program Name: .java </w:t>
      </w:r>
      <w:r>
        <w:rPr>
          <w:b/>
          <w:bCs/>
          <w:sz w:val="24"/>
          <w:szCs w:val="24"/>
        </w:rPr>
        <w:tab/>
      </w:r>
      <w:r>
        <w:rPr>
          <w:b/>
          <w:bCs/>
          <w:sz w:val="24"/>
          <w:szCs w:val="24"/>
        </w:rPr>
        <w:tab/>
      </w:r>
      <w:r>
        <w:rPr>
          <w:b/>
          <w:bCs/>
          <w:sz w:val="24"/>
          <w:szCs w:val="24"/>
        </w:rPr>
        <w:tab/>
        <w:t>Input File: Name.dat</w:t>
      </w:r>
    </w:p>
    <w:p w14:paraId="70ECDEFD" w14:textId="77777777" w:rsidR="00B43E4A" w:rsidRDefault="00B43E4A" w:rsidP="00B43E4A">
      <w:pPr>
        <w:pStyle w:val="ListParagraph"/>
        <w:spacing w:after="0" w:line="240" w:lineRule="auto"/>
        <w:rPr>
          <w:b/>
          <w:bCs/>
          <w:sz w:val="24"/>
          <w:szCs w:val="24"/>
        </w:rPr>
      </w:pPr>
    </w:p>
    <w:p w14:paraId="4A33754A" w14:textId="77777777" w:rsidR="00B43E4A" w:rsidRDefault="00B43E4A" w:rsidP="00B43E4A">
      <w:pPr>
        <w:spacing w:after="0" w:line="240" w:lineRule="auto"/>
      </w:pPr>
      <w:r>
        <w:rPr>
          <w:noProof/>
        </w:rPr>
        <w:drawing>
          <wp:anchor distT="0" distB="0" distL="114300" distR="114300" simplePos="0" relativeHeight="251661312" behindDoc="1" locked="0" layoutInCell="1" allowOverlap="1" wp14:anchorId="1EFDC87F" wp14:editId="0901699C">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r>
        <w:t>here</w:t>
      </w:r>
    </w:p>
    <w:p w14:paraId="33276895" w14:textId="77777777" w:rsidR="00B43E4A" w:rsidRDefault="00B43E4A" w:rsidP="00B43E4A">
      <w:pPr>
        <w:spacing w:after="0" w:line="240" w:lineRule="auto"/>
      </w:pPr>
    </w:p>
    <w:p w14:paraId="09E3E7A9" w14:textId="77777777" w:rsidR="00B43E4A" w:rsidRDefault="00B43E4A" w:rsidP="00B43E4A">
      <w:pPr>
        <w:spacing w:after="0" w:line="240" w:lineRule="auto"/>
      </w:pPr>
    </w:p>
    <w:p w14:paraId="073AF578" w14:textId="77777777" w:rsidR="00B43E4A" w:rsidRDefault="00B43E4A" w:rsidP="00B43E4A">
      <w:pPr>
        <w:spacing w:after="0" w:line="240" w:lineRule="auto"/>
        <w:rPr>
          <w:rFonts w:ascii="Courier New" w:hAnsi="Courier New" w:cs="Courier New"/>
        </w:rPr>
      </w:pPr>
      <w:r>
        <w:rPr>
          <w:b/>
        </w:rPr>
        <w:t>Constraints</w:t>
      </w:r>
    </w:p>
    <w:p w14:paraId="7BE7C379" w14:textId="77777777" w:rsidR="00B43E4A" w:rsidRDefault="00B43E4A" w:rsidP="00B43E4A">
      <w:pPr>
        <w:spacing w:after="0" w:line="240" w:lineRule="auto"/>
      </w:pPr>
    </w:p>
    <w:p w14:paraId="0542F2B8" w14:textId="77777777" w:rsidR="00B43E4A" w:rsidRDefault="00B43E4A" w:rsidP="00B43E4A">
      <w:pPr>
        <w:spacing w:after="0" w:line="240" w:lineRule="auto"/>
        <w:rPr>
          <w:b/>
          <w:bCs/>
        </w:rPr>
      </w:pPr>
      <w:r>
        <w:rPr>
          <w:b/>
          <w:bCs/>
        </w:rPr>
        <w:t>Input</w:t>
      </w:r>
    </w:p>
    <w:p w14:paraId="746636C3" w14:textId="77777777" w:rsidR="00B43E4A" w:rsidRDefault="00B43E4A" w:rsidP="00B43E4A">
      <w:pPr>
        <w:spacing w:after="0" w:line="240" w:lineRule="auto"/>
      </w:pPr>
    </w:p>
    <w:p w14:paraId="104FC058" w14:textId="77777777" w:rsidR="00B43E4A" w:rsidRDefault="00B43E4A" w:rsidP="00B43E4A">
      <w:pPr>
        <w:spacing w:after="0" w:line="240" w:lineRule="auto"/>
        <w:rPr>
          <w:b/>
          <w:bCs/>
        </w:rPr>
      </w:pPr>
      <w:r>
        <w:rPr>
          <w:b/>
          <w:bCs/>
        </w:rPr>
        <w:t>Output</w:t>
      </w:r>
    </w:p>
    <w:p w14:paraId="5E9299DA" w14:textId="77777777" w:rsidR="00B43E4A" w:rsidRDefault="00B43E4A" w:rsidP="00B43E4A">
      <w:pPr>
        <w:spacing w:after="0" w:line="240" w:lineRule="auto"/>
      </w:pPr>
    </w:p>
    <w:p w14:paraId="39252EA4" w14:textId="77777777" w:rsidR="00B43E4A" w:rsidRDefault="00B43E4A" w:rsidP="00B43E4A">
      <w:pPr>
        <w:spacing w:after="0" w:line="240" w:lineRule="auto"/>
        <w:rPr>
          <w:b/>
          <w:bCs/>
        </w:rPr>
      </w:pPr>
      <w:r>
        <w:rPr>
          <w:b/>
          <w:bCs/>
        </w:rPr>
        <w:t>Example Input File</w:t>
      </w:r>
    </w:p>
    <w:p w14:paraId="627B1960" w14:textId="77777777" w:rsidR="00B43E4A" w:rsidRDefault="00B43E4A" w:rsidP="00B43E4A">
      <w:pPr>
        <w:spacing w:after="0" w:line="240" w:lineRule="auto"/>
        <w:rPr>
          <w:rFonts w:ascii="Courier New" w:hAnsi="Courier New" w:cs="Courier New"/>
        </w:rPr>
      </w:pPr>
    </w:p>
    <w:p w14:paraId="278962E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CA2ED89" w14:textId="77777777" w:rsidR="00B43E4A" w:rsidRDefault="00B43E4A" w:rsidP="00B43E4A">
      <w:pPr>
        <w:spacing w:line="240" w:lineRule="auto"/>
        <w:rPr>
          <w:sz w:val="24"/>
          <w:szCs w:val="24"/>
        </w:rPr>
      </w:pPr>
    </w:p>
    <w:p w14:paraId="717F8984" w14:textId="77777777" w:rsidR="00B43E4A" w:rsidRDefault="00B43E4A" w:rsidP="00B43E4A">
      <w:pPr>
        <w:spacing w:line="240" w:lineRule="auto"/>
        <w:rPr>
          <w:sz w:val="24"/>
          <w:szCs w:val="24"/>
        </w:rPr>
      </w:pPr>
    </w:p>
    <w:p w14:paraId="44CB8A9C" w14:textId="77777777" w:rsidR="00B43E4A" w:rsidRDefault="00B43E4A" w:rsidP="00B43E4A">
      <w:pPr>
        <w:spacing w:line="240" w:lineRule="auto"/>
        <w:rPr>
          <w:sz w:val="24"/>
          <w:szCs w:val="24"/>
        </w:rPr>
      </w:pPr>
    </w:p>
    <w:p w14:paraId="4F914DAD" w14:textId="77777777" w:rsidR="00B43E4A" w:rsidRDefault="00B43E4A" w:rsidP="00B43E4A">
      <w:pPr>
        <w:spacing w:line="240" w:lineRule="auto"/>
        <w:rPr>
          <w:sz w:val="24"/>
          <w:szCs w:val="24"/>
        </w:rPr>
      </w:pPr>
    </w:p>
    <w:p w14:paraId="145DB8DF" w14:textId="77777777" w:rsidR="00B43E4A" w:rsidRDefault="00B43E4A" w:rsidP="00B43E4A">
      <w:pPr>
        <w:spacing w:line="240" w:lineRule="auto"/>
        <w:rPr>
          <w:sz w:val="24"/>
          <w:szCs w:val="24"/>
        </w:rPr>
      </w:pPr>
    </w:p>
    <w:p w14:paraId="6A8A0060" w14:textId="77777777" w:rsidR="00B43E4A" w:rsidRDefault="00B43E4A" w:rsidP="00B43E4A">
      <w:pPr>
        <w:spacing w:line="240" w:lineRule="auto"/>
        <w:rPr>
          <w:sz w:val="24"/>
          <w:szCs w:val="24"/>
        </w:rPr>
      </w:pPr>
    </w:p>
    <w:p w14:paraId="4B3D5A03" w14:textId="77777777" w:rsidR="00B43E4A" w:rsidRDefault="00B43E4A" w:rsidP="00B43E4A">
      <w:pPr>
        <w:spacing w:line="240" w:lineRule="auto"/>
        <w:rPr>
          <w:sz w:val="24"/>
          <w:szCs w:val="24"/>
        </w:rPr>
      </w:pPr>
    </w:p>
    <w:p w14:paraId="0BB2F797" w14:textId="77777777" w:rsidR="00B43E4A" w:rsidRDefault="00B43E4A" w:rsidP="00B43E4A">
      <w:pPr>
        <w:spacing w:line="240" w:lineRule="auto"/>
        <w:rPr>
          <w:sz w:val="24"/>
          <w:szCs w:val="24"/>
        </w:rPr>
      </w:pPr>
    </w:p>
    <w:p w14:paraId="6BD10ECE" w14:textId="77777777" w:rsidR="00B43E4A" w:rsidRDefault="00B43E4A" w:rsidP="00B43E4A">
      <w:pPr>
        <w:spacing w:line="240" w:lineRule="auto"/>
        <w:rPr>
          <w:sz w:val="24"/>
          <w:szCs w:val="24"/>
        </w:rPr>
      </w:pPr>
    </w:p>
    <w:p w14:paraId="4E31E275" w14:textId="77777777" w:rsidR="00B43E4A" w:rsidRDefault="00B43E4A" w:rsidP="00B43E4A">
      <w:pPr>
        <w:spacing w:line="240" w:lineRule="auto"/>
        <w:rPr>
          <w:sz w:val="24"/>
          <w:szCs w:val="24"/>
        </w:rPr>
      </w:pPr>
    </w:p>
    <w:p w14:paraId="6AC97273" w14:textId="77777777" w:rsidR="00B43E4A" w:rsidRDefault="00B43E4A" w:rsidP="00B43E4A">
      <w:pPr>
        <w:spacing w:line="240" w:lineRule="auto"/>
        <w:rPr>
          <w:sz w:val="24"/>
          <w:szCs w:val="24"/>
        </w:rPr>
      </w:pPr>
    </w:p>
    <w:p w14:paraId="4D389EB6" w14:textId="77777777" w:rsidR="00B43E4A" w:rsidRDefault="00B43E4A" w:rsidP="00B43E4A">
      <w:pPr>
        <w:spacing w:line="240" w:lineRule="auto"/>
        <w:rPr>
          <w:sz w:val="24"/>
          <w:szCs w:val="24"/>
        </w:rPr>
      </w:pPr>
    </w:p>
    <w:p w14:paraId="102D8C8E" w14:textId="77777777" w:rsidR="00B43E4A" w:rsidRDefault="00B43E4A" w:rsidP="00B43E4A">
      <w:pPr>
        <w:spacing w:line="240" w:lineRule="auto"/>
        <w:rPr>
          <w:sz w:val="24"/>
          <w:szCs w:val="24"/>
        </w:rPr>
      </w:pPr>
    </w:p>
    <w:p w14:paraId="3E75CE4C" w14:textId="77777777" w:rsidR="00B43E4A" w:rsidRDefault="00B43E4A" w:rsidP="00B43E4A">
      <w:pPr>
        <w:spacing w:line="240" w:lineRule="auto"/>
        <w:rPr>
          <w:sz w:val="24"/>
          <w:szCs w:val="24"/>
        </w:rPr>
      </w:pPr>
    </w:p>
    <w:p w14:paraId="4878019E" w14:textId="77777777" w:rsidR="00B43E4A" w:rsidRDefault="00B43E4A" w:rsidP="00B43E4A">
      <w:pPr>
        <w:spacing w:line="240" w:lineRule="auto"/>
        <w:rPr>
          <w:sz w:val="24"/>
          <w:szCs w:val="24"/>
        </w:rPr>
      </w:pPr>
    </w:p>
    <w:p w14:paraId="3EE2D33B" w14:textId="77777777" w:rsidR="00B43E4A" w:rsidRDefault="00B43E4A" w:rsidP="00B43E4A">
      <w:pPr>
        <w:spacing w:line="240" w:lineRule="auto"/>
        <w:rPr>
          <w:sz w:val="24"/>
          <w:szCs w:val="24"/>
        </w:rPr>
      </w:pPr>
    </w:p>
    <w:p w14:paraId="1ECE4731" w14:textId="77777777" w:rsidR="00B43E4A" w:rsidRDefault="00B43E4A" w:rsidP="00B43E4A">
      <w:pPr>
        <w:spacing w:line="240" w:lineRule="auto"/>
        <w:rPr>
          <w:sz w:val="24"/>
          <w:szCs w:val="24"/>
        </w:rPr>
      </w:pPr>
    </w:p>
    <w:p w14:paraId="6A8DE496" w14:textId="77777777" w:rsidR="00B43E4A" w:rsidRDefault="00B43E4A" w:rsidP="00B43E4A">
      <w:pPr>
        <w:spacing w:line="240" w:lineRule="auto"/>
        <w:rPr>
          <w:sz w:val="24"/>
          <w:szCs w:val="24"/>
        </w:rPr>
      </w:pPr>
    </w:p>
    <w:p w14:paraId="60873AC3" w14:textId="77777777" w:rsidR="00B43E4A" w:rsidRDefault="00B43E4A" w:rsidP="00B43E4A">
      <w:pPr>
        <w:spacing w:line="240" w:lineRule="auto"/>
        <w:rPr>
          <w:sz w:val="24"/>
          <w:szCs w:val="24"/>
        </w:rPr>
      </w:pPr>
    </w:p>
    <w:p w14:paraId="3EE636B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t>The High-Lays Man</w:t>
      </w:r>
    </w:p>
    <w:p w14:paraId="20CEB9B8" w14:textId="77777777" w:rsidR="00B43E4A" w:rsidRDefault="00B43E4A" w:rsidP="00B43E4A">
      <w:pPr>
        <w:pStyle w:val="ListParagraph"/>
        <w:spacing w:after="0" w:line="240" w:lineRule="auto"/>
        <w:rPr>
          <w:b/>
          <w:bCs/>
          <w:sz w:val="24"/>
          <w:szCs w:val="24"/>
        </w:rPr>
      </w:pPr>
    </w:p>
    <w:p w14:paraId="35B77F24" w14:textId="77777777" w:rsidR="00B43E4A" w:rsidRDefault="00B43E4A" w:rsidP="00B43E4A">
      <w:pPr>
        <w:pStyle w:val="ListParagraph"/>
        <w:spacing w:after="0" w:line="240" w:lineRule="auto"/>
        <w:rPr>
          <w:b/>
          <w:bCs/>
          <w:sz w:val="24"/>
          <w:szCs w:val="24"/>
        </w:rPr>
      </w:pPr>
      <w:r>
        <w:rPr>
          <w:b/>
          <w:bCs/>
          <w:sz w:val="24"/>
          <w:szCs w:val="24"/>
        </w:rPr>
        <w:t xml:space="preserve">Program Name: HighLaysMan.java </w:t>
      </w:r>
      <w:r>
        <w:rPr>
          <w:b/>
          <w:bCs/>
          <w:sz w:val="24"/>
          <w:szCs w:val="24"/>
        </w:rPr>
        <w:tab/>
      </w:r>
      <w:r>
        <w:rPr>
          <w:b/>
          <w:bCs/>
          <w:sz w:val="24"/>
          <w:szCs w:val="24"/>
        </w:rPr>
        <w:tab/>
      </w:r>
      <w:r>
        <w:rPr>
          <w:b/>
          <w:bCs/>
          <w:sz w:val="24"/>
          <w:szCs w:val="24"/>
        </w:rPr>
        <w:tab/>
        <w:t>Input File: highlaysman.dat</w:t>
      </w:r>
    </w:p>
    <w:p w14:paraId="5B9563DD" w14:textId="77777777" w:rsidR="00B43E4A" w:rsidRDefault="00B43E4A" w:rsidP="00B43E4A">
      <w:pPr>
        <w:pStyle w:val="ListParagraph"/>
        <w:spacing w:after="0" w:line="240" w:lineRule="auto"/>
        <w:rPr>
          <w:b/>
          <w:bCs/>
          <w:sz w:val="24"/>
          <w:szCs w:val="24"/>
        </w:rPr>
      </w:pPr>
    </w:p>
    <w:p w14:paraId="0D2502AF" w14:textId="77777777" w:rsidR="00B43E4A" w:rsidRDefault="00B43E4A" w:rsidP="00B43E4A">
      <w:pPr>
        <w:spacing w:after="0" w:line="240" w:lineRule="auto"/>
      </w:pPr>
      <w:r>
        <w:t>You and your buddy are on your way back from a road trip at night. Your buddy is driving and you are in the passenger seat. You are going down a highway when you suddenly see a small object in your headlights - it appears to be a bag of chips. Not far behind the chip-bag, you see some kids and a car sitting still in your lane. Your friend quickly switches lanes, but then you see another in that lane a little further up the road. Then another, then another. He starts having trouble navigating. You can see where all of the obstacles are from much further away than your friend so he asks you to guide him through this trial.</w:t>
      </w:r>
    </w:p>
    <w:p w14:paraId="5FE4AE8B" w14:textId="77777777" w:rsidR="00B43E4A" w:rsidRDefault="00B43E4A" w:rsidP="00B43E4A">
      <w:pPr>
        <w:spacing w:after="0" w:line="240" w:lineRule="auto"/>
      </w:pPr>
      <w:r>
        <w:t>You know that your favorite mapping app doesn't know where the chip bags are, so it is up to you. You figure that the most efficient way to do this is to impose where you think the chip bags - and consequently, the people - are on the road, and write a custom program to find out if you can even make it through safely before you even worry about what path to take.</w:t>
      </w:r>
    </w:p>
    <w:p w14:paraId="6308E276" w14:textId="77777777" w:rsidR="00B43E4A" w:rsidRDefault="00B43E4A" w:rsidP="00B43E4A">
      <w:pPr>
        <w:spacing w:after="0" w:line="240" w:lineRule="auto"/>
      </w:pPr>
      <w:r>
        <w:t>Because you don't know exactly where the chip bags are and your friend doesn't want to get too close to them anyway, you don't want to get within two grid-cells of where you believe the bags end up on the map, unless there is a barrier in the way of where you would pass it.</w:t>
      </w:r>
    </w:p>
    <w:p w14:paraId="66E4AC25" w14:textId="77777777" w:rsidR="00B43E4A" w:rsidRDefault="00B43E4A" w:rsidP="00B43E4A">
      <w:pPr>
        <w:spacing w:after="0" w:line="240" w:lineRule="auto"/>
      </w:pPr>
    </w:p>
    <w:p w14:paraId="6DACFB21" w14:textId="77777777" w:rsidR="00B43E4A" w:rsidRDefault="00B43E4A" w:rsidP="00B43E4A">
      <w:pPr>
        <w:spacing w:after="0" w:line="240" w:lineRule="auto"/>
        <w:rPr>
          <w:rFonts w:ascii="Courier New" w:hAnsi="Courier New" w:cs="Courier New"/>
        </w:rPr>
      </w:pPr>
      <w:r>
        <w:rPr>
          <w:b/>
        </w:rPr>
        <w:t>Constraints</w:t>
      </w:r>
    </w:p>
    <w:p w14:paraId="202B0C37"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w:t>
      </w:r>
    </w:p>
    <w:p w14:paraId="2E804AC3"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3 ≤ n, m ≤ 25</w:t>
      </w:r>
    </w:p>
    <w:p w14:paraId="0AC0D7D6" w14:textId="77777777" w:rsidR="00B43E4A" w:rsidRDefault="00B43E4A" w:rsidP="00B43E4A">
      <w:pPr>
        <w:spacing w:after="0" w:line="240" w:lineRule="auto"/>
      </w:pPr>
    </w:p>
    <w:p w14:paraId="2324DAAD" w14:textId="77777777" w:rsidR="00B43E4A" w:rsidRDefault="00B43E4A" w:rsidP="00B43E4A">
      <w:pPr>
        <w:spacing w:after="0" w:line="240" w:lineRule="auto"/>
        <w:rPr>
          <w:b/>
          <w:bCs/>
        </w:rPr>
      </w:pPr>
      <w:r>
        <w:rPr>
          <w:b/>
          <w:bCs/>
        </w:rPr>
        <w:t>Input</w:t>
      </w:r>
    </w:p>
    <w:p w14:paraId="57E5DF96" w14:textId="77777777" w:rsidR="00B43E4A" w:rsidRDefault="00B43E4A" w:rsidP="00B43E4A">
      <w:pPr>
        <w:spacing w:after="0" w:line="240" w:lineRule="auto"/>
        <w:rPr>
          <w:bCs/>
        </w:rPr>
      </w:pPr>
      <w:r>
        <w:rPr>
          <w:bCs/>
        </w:rPr>
        <w:lastRenderedPageBreak/>
        <w:t xml:space="preserve">The first line of data will contain an integer </w:t>
      </w:r>
      <w:r>
        <w:rPr>
          <w:rFonts w:ascii="Courier New" w:hAnsi="Courier New" w:cs="Courier New"/>
          <w:bCs/>
        </w:rPr>
        <w:t>q</w:t>
      </w:r>
      <w:r>
        <w:rPr>
          <w:bCs/>
        </w:rPr>
        <w:t xml:space="preserve">, which indicates the number of datasets to follow. For each dataset, the first line will contain two integers </w:t>
      </w:r>
      <w:r>
        <w:rPr>
          <w:rFonts w:ascii="Courier New" w:hAnsi="Courier New" w:cs="Courier New"/>
          <w:bCs/>
        </w:rPr>
        <w:t>n</w:t>
      </w:r>
      <w:r>
        <w:rPr>
          <w:bCs/>
        </w:rPr>
        <w:t xml:space="preserve"> and </w:t>
      </w:r>
      <w:r>
        <w:rPr>
          <w:rFonts w:ascii="Courier New" w:hAnsi="Courier New" w:cs="Courier New"/>
          <w:bCs/>
        </w:rPr>
        <w:t>m</w:t>
      </w:r>
      <w:r>
        <w:rPr>
          <w:bCs/>
        </w:rPr>
        <w:t xml:space="preserve">, which are the dimensions of the map you are using. The next </w:t>
      </w:r>
      <w:r>
        <w:rPr>
          <w:rFonts w:ascii="Courier New" w:hAnsi="Courier New" w:cs="Courier New"/>
          <w:bCs/>
        </w:rPr>
        <w:t>n</w:t>
      </w:r>
      <w:r>
        <w:rPr>
          <w:bCs/>
        </w:rPr>
        <w:t xml:space="preserve"> lines will contain </w:t>
      </w:r>
      <w:r>
        <w:rPr>
          <w:rFonts w:ascii="Courier New" w:hAnsi="Courier New" w:cs="Courier New"/>
          <w:bCs/>
        </w:rPr>
        <w:t>m</w:t>
      </w:r>
      <w:r>
        <w:rPr>
          <w:bCs/>
        </w:rPr>
        <w:t xml:space="preserve"> characters each, representing your map. Each map will have exactly one ‘</w:t>
      </w:r>
      <w:r>
        <w:rPr>
          <w:rFonts w:ascii="Courier New" w:hAnsi="Courier New" w:cs="Courier New"/>
          <w:bCs/>
        </w:rPr>
        <w:t>S</w:t>
      </w:r>
      <w:r>
        <w:rPr>
          <w:bCs/>
        </w:rPr>
        <w:t>’ and one ‘</w:t>
      </w:r>
      <w:r>
        <w:rPr>
          <w:rFonts w:ascii="Courier New" w:hAnsi="Courier New" w:cs="Courier New"/>
          <w:bCs/>
        </w:rPr>
        <w:t>E</w:t>
      </w:r>
      <w:r>
        <w:rPr>
          <w:bCs/>
        </w:rPr>
        <w:t>’ character, which indicate your starting and ending position, respectively. Additionally, the map will have ‘</w:t>
      </w:r>
      <w:r>
        <w:rPr>
          <w:rFonts w:ascii="Courier New" w:hAnsi="Courier New" w:cs="Courier New"/>
          <w:bCs/>
        </w:rPr>
        <w:t>#</w:t>
      </w:r>
      <w:r>
        <w:rPr>
          <w:bCs/>
        </w:rPr>
        <w:t>’ characters, which are barriers you can’t cross, ‘</w:t>
      </w:r>
      <w:r>
        <w:rPr>
          <w:rFonts w:ascii="Courier New" w:hAnsi="Courier New" w:cs="Courier New"/>
          <w:bCs/>
        </w:rPr>
        <w:t>.</w:t>
      </w:r>
      <w:r>
        <w:rPr>
          <w:bCs/>
        </w:rPr>
        <w:t>’ characters, indicating safe travel, and ‘</w:t>
      </w:r>
      <w:r>
        <w:rPr>
          <w:rFonts w:ascii="Courier New" w:hAnsi="Courier New" w:cs="Courier New"/>
          <w:bCs/>
        </w:rPr>
        <w:t>L</w:t>
      </w:r>
      <w:r>
        <w:rPr>
          <w:bCs/>
        </w:rPr>
        <w:t>’ characters, which symbolize the bags of chips you cannot travel within two grid-cells of.</w:t>
      </w:r>
    </w:p>
    <w:p w14:paraId="28BF54EF" w14:textId="77777777" w:rsidR="00B43E4A" w:rsidRDefault="00B43E4A" w:rsidP="00B43E4A">
      <w:pPr>
        <w:spacing w:after="0" w:line="240" w:lineRule="auto"/>
      </w:pPr>
    </w:p>
    <w:p w14:paraId="4F2A2DB0" w14:textId="77777777" w:rsidR="00B43E4A" w:rsidRDefault="00B43E4A" w:rsidP="00B43E4A">
      <w:pPr>
        <w:spacing w:after="0" w:line="240" w:lineRule="auto"/>
        <w:rPr>
          <w:b/>
          <w:bCs/>
        </w:rPr>
      </w:pPr>
      <w:r>
        <w:rPr>
          <w:b/>
          <w:bCs/>
        </w:rPr>
        <w:t>Output</w:t>
      </w:r>
    </w:p>
    <w:p w14:paraId="2027A31D" w14:textId="77777777" w:rsidR="00B43E4A" w:rsidRDefault="00B43E4A" w:rsidP="00B43E4A">
      <w:pPr>
        <w:spacing w:after="0" w:line="240" w:lineRule="auto"/>
      </w:pPr>
      <w:r>
        <w:t>For each dataset, if you can travel from the given starting position to the given ending position, output “</w:t>
      </w:r>
      <w:r>
        <w:rPr>
          <w:rFonts w:ascii="Courier New" w:hAnsi="Courier New" w:cs="Courier New"/>
        </w:rPr>
        <w:t>YES</w:t>
      </w:r>
      <w:r>
        <w:t>”. Otherwise, output “</w:t>
      </w:r>
      <w:r>
        <w:rPr>
          <w:rFonts w:ascii="Courier New" w:hAnsi="Courier New" w:cs="Courier New"/>
        </w:rPr>
        <w:t>NO</w:t>
      </w:r>
      <w:r>
        <w:t>”.</w:t>
      </w:r>
    </w:p>
    <w:p w14:paraId="2BA951C6" w14:textId="77777777" w:rsidR="00B43E4A" w:rsidRDefault="00B43E4A" w:rsidP="00B43E4A">
      <w:pPr>
        <w:spacing w:after="0" w:line="240" w:lineRule="auto"/>
      </w:pPr>
    </w:p>
    <w:p w14:paraId="19B2E24A" w14:textId="77777777" w:rsidR="00B43E4A" w:rsidRDefault="00B43E4A" w:rsidP="00B43E4A">
      <w:pPr>
        <w:spacing w:after="0" w:line="240" w:lineRule="auto"/>
      </w:pPr>
    </w:p>
    <w:p w14:paraId="7E9FDDB0" w14:textId="77777777" w:rsidR="00B43E4A" w:rsidRDefault="00B43E4A" w:rsidP="00B43E4A">
      <w:pPr>
        <w:spacing w:after="0" w:line="240" w:lineRule="auto"/>
      </w:pPr>
    </w:p>
    <w:p w14:paraId="56089A9A" w14:textId="77777777" w:rsidR="00B43E4A" w:rsidRDefault="00B43E4A" w:rsidP="00B43E4A">
      <w:pPr>
        <w:spacing w:after="0" w:line="240" w:lineRule="auto"/>
      </w:pPr>
    </w:p>
    <w:p w14:paraId="231FF4EB" w14:textId="77777777" w:rsidR="00B43E4A" w:rsidRDefault="00B43E4A" w:rsidP="00B43E4A">
      <w:pPr>
        <w:spacing w:after="0" w:line="240" w:lineRule="auto"/>
      </w:pPr>
    </w:p>
    <w:p w14:paraId="1C038F39" w14:textId="77777777" w:rsidR="00B43E4A" w:rsidRDefault="00B43E4A" w:rsidP="00B43E4A">
      <w:pPr>
        <w:spacing w:after="0" w:line="240" w:lineRule="auto"/>
      </w:pPr>
    </w:p>
    <w:p w14:paraId="4F9A4BDB" w14:textId="77777777" w:rsidR="00B43E4A" w:rsidRDefault="00B43E4A" w:rsidP="00B43E4A">
      <w:pPr>
        <w:spacing w:after="0" w:line="240" w:lineRule="auto"/>
      </w:pPr>
    </w:p>
    <w:p w14:paraId="6D5CFBB4" w14:textId="77777777" w:rsidR="00B43E4A" w:rsidRDefault="00B43E4A" w:rsidP="00B43E4A">
      <w:pPr>
        <w:spacing w:after="0" w:line="240" w:lineRule="auto"/>
      </w:pPr>
    </w:p>
    <w:p w14:paraId="23311EDB" w14:textId="77777777" w:rsidR="00B43E4A" w:rsidRDefault="00B43E4A" w:rsidP="00B43E4A">
      <w:pPr>
        <w:spacing w:after="0" w:line="240" w:lineRule="auto"/>
      </w:pPr>
    </w:p>
    <w:p w14:paraId="2E7971C7" w14:textId="77777777" w:rsidR="00B43E4A" w:rsidRDefault="00B43E4A" w:rsidP="00B43E4A">
      <w:pPr>
        <w:spacing w:after="0" w:line="240" w:lineRule="auto"/>
      </w:pPr>
    </w:p>
    <w:p w14:paraId="040EBE4E" w14:textId="77777777" w:rsidR="00B43E4A" w:rsidRDefault="00B43E4A" w:rsidP="00B43E4A">
      <w:pPr>
        <w:spacing w:after="0" w:line="240" w:lineRule="auto"/>
      </w:pPr>
      <w:r>
        <w:br/>
      </w:r>
    </w:p>
    <w:p w14:paraId="44A7761A" w14:textId="77777777" w:rsidR="00B43E4A" w:rsidRDefault="00B43E4A" w:rsidP="00B43E4A">
      <w:pPr>
        <w:spacing w:after="0" w:line="240" w:lineRule="auto"/>
        <w:rPr>
          <w:b/>
          <w:bCs/>
        </w:rPr>
      </w:pPr>
      <w:r>
        <w:rPr>
          <w:b/>
          <w:bCs/>
        </w:rPr>
        <w:t>Example Input File</w:t>
      </w:r>
    </w:p>
    <w:p w14:paraId="676A8D06"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7DB10740"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0B702DEB"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699E5A06"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AF08738"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788076E3"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35DD2EE"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171E706"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39B8C70B" w14:textId="77777777" w:rsidR="00B43E4A" w:rsidRDefault="00B43E4A" w:rsidP="00B43E4A">
      <w:pPr>
        <w:spacing w:after="0" w:line="240" w:lineRule="auto"/>
        <w:rPr>
          <w:rFonts w:ascii="Courier New" w:hAnsi="Courier New" w:cs="Courier New"/>
        </w:rPr>
      </w:pPr>
      <w:r>
        <w:rPr>
          <w:rFonts w:ascii="Courier New" w:hAnsi="Courier New" w:cs="Courier New"/>
        </w:rPr>
        <w:t>6 5</w:t>
      </w:r>
    </w:p>
    <w:p w14:paraId="00B8C033"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4AB217C7"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2D47106D"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A4DF074"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B0E573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03511AE"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7EF4103B"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741FA755"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7D636A7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9F8BB3C"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0633E2D0"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0F90FC43"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482A60BE"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CCE4107" w14:textId="77777777" w:rsidR="00B43E4A" w:rsidRDefault="00B43E4A" w:rsidP="00B43E4A">
      <w:pPr>
        <w:spacing w:after="0" w:line="240" w:lineRule="auto"/>
        <w:rPr>
          <w:rFonts w:ascii="Courier New" w:hAnsi="Courier New" w:cs="Courier New"/>
        </w:rPr>
      </w:pPr>
      <w:r>
        <w:rPr>
          <w:rFonts w:ascii="Courier New" w:hAnsi="Courier New" w:cs="Courier New"/>
        </w:rPr>
        <w:t>6 6</w:t>
      </w:r>
    </w:p>
    <w:p w14:paraId="2FA16184" w14:textId="77777777" w:rsidR="00B43E4A" w:rsidRDefault="00B43E4A" w:rsidP="00B43E4A">
      <w:pPr>
        <w:spacing w:after="0" w:line="240" w:lineRule="auto"/>
        <w:rPr>
          <w:rFonts w:ascii="Courier New" w:hAnsi="Courier New" w:cs="Courier New"/>
        </w:rPr>
      </w:pPr>
      <w:r>
        <w:rPr>
          <w:rFonts w:ascii="Courier New" w:hAnsi="Courier New" w:cs="Courier New"/>
        </w:rPr>
        <w:t>.....E</w:t>
      </w:r>
    </w:p>
    <w:p w14:paraId="5D26D2BA"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356F183E" w14:textId="77777777" w:rsidR="00B43E4A" w:rsidRDefault="00B43E4A" w:rsidP="00B43E4A">
      <w:pPr>
        <w:spacing w:after="0" w:line="240" w:lineRule="auto"/>
        <w:rPr>
          <w:rFonts w:ascii="Courier New" w:hAnsi="Courier New" w:cs="Courier New"/>
        </w:rPr>
      </w:pPr>
      <w:r>
        <w:rPr>
          <w:rFonts w:ascii="Courier New" w:hAnsi="Courier New" w:cs="Courier New"/>
        </w:rPr>
        <w:lastRenderedPageBreak/>
        <w:t>L.....</w:t>
      </w:r>
    </w:p>
    <w:p w14:paraId="0201C0DE"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1850BCEC"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6C6C6D05" w14:textId="77777777" w:rsidR="00B43E4A" w:rsidRDefault="00B43E4A" w:rsidP="00B43E4A">
      <w:pPr>
        <w:spacing w:after="0" w:line="240" w:lineRule="auto"/>
        <w:rPr>
          <w:rFonts w:ascii="Courier New" w:hAnsi="Courier New" w:cs="Courier New"/>
        </w:rPr>
      </w:pPr>
      <w:r>
        <w:rPr>
          <w:rFonts w:ascii="Courier New" w:hAnsi="Courier New" w:cs="Courier New"/>
        </w:rPr>
        <w:t>S.....</w:t>
      </w:r>
    </w:p>
    <w:p w14:paraId="169F4E02" w14:textId="77777777" w:rsidR="00B43E4A" w:rsidRDefault="00B43E4A" w:rsidP="00B43E4A">
      <w:pPr>
        <w:spacing w:after="0" w:line="240" w:lineRule="auto"/>
        <w:rPr>
          <w:rFonts w:ascii="Courier New" w:hAnsi="Courier New" w:cs="Courier New"/>
        </w:rPr>
      </w:pPr>
      <w:r>
        <w:rPr>
          <w:rFonts w:ascii="Courier New" w:hAnsi="Courier New" w:cs="Courier New"/>
        </w:rPr>
        <w:t>3 7</w:t>
      </w:r>
    </w:p>
    <w:p w14:paraId="7880597F" w14:textId="77777777" w:rsidR="00B43E4A" w:rsidRDefault="00B43E4A" w:rsidP="00B43E4A">
      <w:pPr>
        <w:spacing w:after="0" w:line="240" w:lineRule="auto"/>
        <w:rPr>
          <w:rFonts w:ascii="Courier New" w:hAnsi="Courier New" w:cs="Courier New"/>
        </w:rPr>
      </w:pPr>
      <w:r>
        <w:rPr>
          <w:rFonts w:ascii="Courier New" w:hAnsi="Courier New" w:cs="Courier New"/>
        </w:rPr>
        <w:t>...L...</w:t>
      </w:r>
    </w:p>
    <w:p w14:paraId="6EF654DF" w14:textId="77777777" w:rsidR="00B43E4A" w:rsidRDefault="00B43E4A" w:rsidP="00B43E4A">
      <w:pPr>
        <w:spacing w:after="0" w:line="240" w:lineRule="auto"/>
        <w:rPr>
          <w:rFonts w:ascii="Courier New" w:hAnsi="Courier New" w:cs="Courier New"/>
        </w:rPr>
      </w:pPr>
      <w:r>
        <w:rPr>
          <w:rFonts w:ascii="Courier New" w:hAnsi="Courier New" w:cs="Courier New"/>
        </w:rPr>
        <w:t>...#...</w:t>
      </w:r>
    </w:p>
    <w:p w14:paraId="7B22D30A" w14:textId="77777777" w:rsidR="00B43E4A" w:rsidRDefault="00B43E4A" w:rsidP="00B43E4A">
      <w:pPr>
        <w:spacing w:after="0" w:line="240" w:lineRule="auto"/>
        <w:rPr>
          <w:rFonts w:ascii="Courier New" w:hAnsi="Courier New" w:cs="Courier New"/>
        </w:rPr>
      </w:pPr>
      <w:r>
        <w:rPr>
          <w:rFonts w:ascii="Courier New" w:hAnsi="Courier New" w:cs="Courier New"/>
        </w:rPr>
        <w:t>S.....E</w:t>
      </w:r>
    </w:p>
    <w:p w14:paraId="0207135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47E531D" w14:textId="77777777" w:rsidR="00B43E4A" w:rsidRDefault="00B43E4A" w:rsidP="00B43E4A">
      <w:pPr>
        <w:spacing w:line="240" w:lineRule="auto"/>
        <w:rPr>
          <w:sz w:val="24"/>
          <w:szCs w:val="24"/>
        </w:rPr>
      </w:pPr>
      <w:r>
        <w:rPr>
          <w:rFonts w:ascii="Courier New" w:hAnsi="Courier New" w:cs="Courier New"/>
        </w:rPr>
        <w:t>YES</w:t>
      </w:r>
      <w:r>
        <w:rPr>
          <w:rFonts w:ascii="Courier New" w:hAnsi="Courier New" w:cs="Courier New"/>
        </w:rPr>
        <w:br/>
        <w:t>NO</w:t>
      </w:r>
      <w:r>
        <w:rPr>
          <w:rFonts w:ascii="Courier New" w:hAnsi="Courier New" w:cs="Courier New"/>
        </w:rPr>
        <w:br/>
        <w:t>YES</w:t>
      </w:r>
      <w:r>
        <w:rPr>
          <w:rFonts w:ascii="Courier New" w:hAnsi="Courier New" w:cs="Courier New"/>
        </w:rPr>
        <w:br/>
        <w:t>NO</w:t>
      </w:r>
      <w:r>
        <w:rPr>
          <w:rFonts w:ascii="Courier New" w:hAnsi="Courier New" w:cs="Courier New"/>
        </w:rPr>
        <w:br/>
        <w:t>YES</w:t>
      </w:r>
    </w:p>
    <w:p w14:paraId="5D475D32" w14:textId="77777777" w:rsidR="00B43E4A" w:rsidRDefault="00B43E4A" w:rsidP="00B43E4A">
      <w:pPr>
        <w:spacing w:line="240" w:lineRule="auto"/>
        <w:rPr>
          <w:sz w:val="24"/>
          <w:szCs w:val="24"/>
        </w:rPr>
      </w:pPr>
    </w:p>
    <w:p w14:paraId="15CF39F5" w14:textId="77777777" w:rsidR="00B43E4A" w:rsidRDefault="00B43E4A" w:rsidP="00B43E4A">
      <w:pPr>
        <w:spacing w:line="240" w:lineRule="auto"/>
        <w:rPr>
          <w:sz w:val="24"/>
          <w:szCs w:val="24"/>
        </w:rPr>
      </w:pPr>
    </w:p>
    <w:p w14:paraId="49EF29F8" w14:textId="77777777" w:rsidR="00B43E4A" w:rsidRDefault="00B43E4A" w:rsidP="00B43E4A">
      <w:pPr>
        <w:spacing w:line="240" w:lineRule="auto"/>
        <w:rPr>
          <w:sz w:val="24"/>
          <w:szCs w:val="24"/>
        </w:rPr>
      </w:pPr>
    </w:p>
    <w:p w14:paraId="7729F13F" w14:textId="77777777" w:rsidR="00B43E4A" w:rsidRDefault="00B43E4A" w:rsidP="00B43E4A">
      <w:pPr>
        <w:spacing w:line="240" w:lineRule="auto"/>
        <w:rPr>
          <w:sz w:val="24"/>
          <w:szCs w:val="24"/>
        </w:rPr>
      </w:pPr>
    </w:p>
    <w:p w14:paraId="1F18FC25" w14:textId="77777777" w:rsidR="00B43E4A" w:rsidRDefault="00B43E4A" w:rsidP="00B43E4A">
      <w:pPr>
        <w:spacing w:line="240" w:lineRule="auto"/>
        <w:rPr>
          <w:sz w:val="24"/>
          <w:szCs w:val="24"/>
        </w:rPr>
      </w:pPr>
    </w:p>
    <w:p w14:paraId="1C8DCD78" w14:textId="77777777" w:rsidR="00B43E4A" w:rsidRDefault="00B43E4A" w:rsidP="00B43E4A">
      <w:pPr>
        <w:spacing w:line="240" w:lineRule="auto"/>
        <w:rPr>
          <w:sz w:val="24"/>
          <w:szCs w:val="24"/>
        </w:rPr>
      </w:pPr>
    </w:p>
    <w:p w14:paraId="071026A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t>Roadside Assistance</w:t>
      </w:r>
    </w:p>
    <w:p w14:paraId="11A76EAC" w14:textId="77777777" w:rsidR="00B43E4A" w:rsidRDefault="00B43E4A" w:rsidP="00B43E4A">
      <w:pPr>
        <w:pStyle w:val="ListParagraph"/>
        <w:spacing w:after="0" w:line="240" w:lineRule="auto"/>
        <w:rPr>
          <w:b/>
          <w:bCs/>
          <w:sz w:val="24"/>
          <w:szCs w:val="24"/>
        </w:rPr>
      </w:pPr>
    </w:p>
    <w:p w14:paraId="5F4D7115" w14:textId="77777777" w:rsidR="00B43E4A" w:rsidRDefault="00B43E4A" w:rsidP="00B43E4A">
      <w:pPr>
        <w:pStyle w:val="ListParagraph"/>
        <w:spacing w:after="0" w:line="240" w:lineRule="auto"/>
        <w:rPr>
          <w:b/>
          <w:bCs/>
          <w:sz w:val="24"/>
          <w:szCs w:val="24"/>
        </w:rPr>
      </w:pPr>
      <w:r>
        <w:rPr>
          <w:b/>
          <w:bCs/>
          <w:sz w:val="24"/>
          <w:szCs w:val="24"/>
        </w:rPr>
        <w:t xml:space="preserve">Program Name: Roadside.java </w:t>
      </w:r>
      <w:r>
        <w:rPr>
          <w:b/>
          <w:bCs/>
          <w:sz w:val="24"/>
          <w:szCs w:val="24"/>
        </w:rPr>
        <w:tab/>
      </w:r>
      <w:r>
        <w:rPr>
          <w:b/>
          <w:bCs/>
          <w:sz w:val="24"/>
          <w:szCs w:val="24"/>
        </w:rPr>
        <w:tab/>
      </w:r>
      <w:r>
        <w:rPr>
          <w:b/>
          <w:bCs/>
          <w:sz w:val="24"/>
          <w:szCs w:val="24"/>
        </w:rPr>
        <w:tab/>
        <w:t>Input File: roadside.dat</w:t>
      </w:r>
    </w:p>
    <w:p w14:paraId="38F8201A" w14:textId="77777777" w:rsidR="00B43E4A" w:rsidRDefault="00B43E4A" w:rsidP="00B43E4A">
      <w:pPr>
        <w:pStyle w:val="ListParagraph"/>
        <w:spacing w:after="0" w:line="240" w:lineRule="auto"/>
        <w:rPr>
          <w:b/>
          <w:bCs/>
          <w:sz w:val="24"/>
          <w:szCs w:val="24"/>
        </w:rPr>
      </w:pPr>
    </w:p>
    <w:p w14:paraId="21F44762" w14:textId="77777777" w:rsidR="00B43E4A" w:rsidRDefault="00B43E4A" w:rsidP="00B43E4A">
      <w:pPr>
        <w:spacing w:after="0" w:line="240" w:lineRule="auto"/>
        <w:rPr>
          <w:rFonts w:ascii="Courier New" w:hAnsi="Courier New" w:cs="Courier New"/>
        </w:rPr>
      </w:pPr>
      <w:r>
        <w:rPr>
          <w:noProof/>
        </w:rPr>
        <mc:AlternateContent>
          <mc:Choice Requires="wpg">
            <w:drawing>
              <wp:anchor distT="0" distB="0" distL="114300" distR="114300" simplePos="0" relativeHeight="251662336" behindDoc="0" locked="0" layoutInCell="1" allowOverlap="1" wp14:anchorId="163D455D" wp14:editId="479AC365">
                <wp:simplePos x="0" y="0"/>
                <wp:positionH relativeFrom="column">
                  <wp:posOffset>3219450</wp:posOffset>
                </wp:positionH>
                <wp:positionV relativeFrom="paragraph">
                  <wp:posOffset>31750</wp:posOffset>
                </wp:positionV>
                <wp:extent cx="3238500" cy="2114550"/>
                <wp:effectExtent l="0" t="19050" r="0" b="0"/>
                <wp:wrapSquare wrapText="bothSides"/>
                <wp:docPr id="5" name="Group 5"/>
                <wp:cNvGraphicFramePr/>
                <a:graphic xmlns:a="http://schemas.openxmlformats.org/drawingml/2006/main">
                  <a:graphicData uri="http://schemas.microsoft.com/office/word/2010/wordprocessingGroup">
                    <wpg:wgp>
                      <wpg:cNvGrpSpPr/>
                      <wpg:grpSpPr>
                        <a:xfrm>
                          <a:off x="0" y="0"/>
                          <a:ext cx="3238500" cy="2114550"/>
                          <a:chOff x="0" y="0"/>
                          <a:chExt cx="3771900" cy="2114550"/>
                        </a:xfrm>
                      </wpg:grpSpPr>
                      <wpg:grpSp>
                        <wpg:cNvPr id="6" name="Group 6"/>
                        <wpg:cNvGrpSpPr/>
                        <wpg:grpSpPr>
                          <a:xfrm>
                            <a:off x="0" y="762000"/>
                            <a:ext cx="657225" cy="657225"/>
                            <a:chOff x="0" y="762000"/>
                            <a:chExt cx="657225" cy="657225"/>
                          </a:xfrm>
                        </wpg:grpSpPr>
                        <wps:wsp>
                          <wps:cNvPr id="34" name="Donut 34"/>
                          <wps:cNvSpPr/>
                          <wps:spPr>
                            <a:xfrm>
                              <a:off x="0" y="762000"/>
                              <a:ext cx="657225" cy="657225"/>
                            </a:xfrm>
                            <a:prstGeom prst="donut">
                              <a:avLst>
                                <a:gd name="adj" fmla="val 6125"/>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5" name="Text Box 2"/>
                          <wps:cNvSpPr txBox="1">
                            <a:spLocks noChangeArrowheads="1"/>
                          </wps:cNvSpPr>
                          <wps:spPr bwMode="auto">
                            <a:xfrm>
                              <a:off x="152400" y="914400"/>
                              <a:ext cx="314325" cy="333375"/>
                            </a:xfrm>
                            <a:prstGeom prst="rect">
                              <a:avLst/>
                            </a:prstGeom>
                            <a:noFill/>
                            <a:ln w="9525">
                              <a:noFill/>
                              <a:miter lim="800000"/>
                              <a:headEnd/>
                              <a:tailEnd/>
                            </a:ln>
                          </wps:spPr>
                          <wps:txbx>
                            <w:txbxContent>
                              <w:p w14:paraId="2B2881B7" w14:textId="77777777" w:rsidR="00B43E4A" w:rsidRDefault="00B43E4A"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wps:txbx>
                          <wps:bodyPr rot="0" vert="horz" wrap="square" lIns="91440" tIns="45720" rIns="91440" bIns="45720" anchor="t" anchorCtr="0">
                            <a:noAutofit/>
                          </wps:bodyPr>
                        </wps:wsp>
                      </wpg:grpSp>
                      <wpg:grpSp>
                        <wpg:cNvPr id="7" name="Group 7"/>
                        <wpg:cNvGrpSpPr/>
                        <wpg:grpSpPr>
                          <a:xfrm>
                            <a:off x="1409700" y="0"/>
                            <a:ext cx="657225" cy="657225"/>
                            <a:chOff x="1409700" y="0"/>
                            <a:chExt cx="657225" cy="657225"/>
                          </a:xfrm>
                          <a:solidFill>
                            <a:srgbClr val="FF0000"/>
                          </a:solidFill>
                        </wpg:grpSpPr>
                        <wps:wsp>
                          <wps:cNvPr id="32" name="Donut 32"/>
                          <wps:cNvSpPr/>
                          <wps:spPr>
                            <a:xfrm>
                              <a:off x="1409700" y="0"/>
                              <a:ext cx="657225" cy="657225"/>
                            </a:xfrm>
                            <a:prstGeom prst="donut">
                              <a:avLst>
                                <a:gd name="adj" fmla="val 6125"/>
                              </a:avLst>
                            </a:prstGeom>
                            <a:solidFill>
                              <a:srgbClr val="FF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3" name="Text Box 2"/>
                          <wps:cNvSpPr txBox="1">
                            <a:spLocks noChangeArrowheads="1"/>
                          </wps:cNvSpPr>
                          <wps:spPr bwMode="auto">
                            <a:xfrm>
                              <a:off x="1562100" y="152400"/>
                              <a:ext cx="314325" cy="333375"/>
                            </a:xfrm>
                            <a:prstGeom prst="rect">
                              <a:avLst/>
                            </a:prstGeom>
                            <a:noFill/>
                            <a:ln w="9525">
                              <a:noFill/>
                              <a:miter lim="800000"/>
                              <a:headEnd/>
                              <a:tailEnd/>
                            </a:ln>
                          </wps:spPr>
                          <wps:txbx>
                            <w:txbxContent>
                              <w:p w14:paraId="4C050B6B" w14:textId="77777777" w:rsidR="00B43E4A" w:rsidRDefault="00B43E4A"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wps:txbx>
                          <wps:bodyPr rot="0" vert="horz" wrap="square" lIns="91440" tIns="45720" rIns="91440" bIns="45720" anchor="t" anchorCtr="0">
                            <a:noAutofit/>
                          </wps:bodyPr>
                        </wps:wsp>
                      </wpg:grpSp>
                      <wpg:grpSp>
                        <wpg:cNvPr id="8" name="Group 8"/>
                        <wpg:cNvGrpSpPr/>
                        <wpg:grpSpPr>
                          <a:xfrm>
                            <a:off x="1466850" y="1457325"/>
                            <a:ext cx="657225" cy="657225"/>
                            <a:chOff x="1466850" y="1457325"/>
                            <a:chExt cx="657225" cy="657225"/>
                          </a:xfrm>
                        </wpg:grpSpPr>
                        <wps:wsp>
                          <wps:cNvPr id="30" name="Donut 30"/>
                          <wps:cNvSpPr/>
                          <wps:spPr>
                            <a:xfrm>
                              <a:off x="1466850" y="1457325"/>
                              <a:ext cx="657225" cy="657225"/>
                            </a:xfrm>
                            <a:prstGeom prst="donut">
                              <a:avLst>
                                <a:gd name="adj" fmla="val 6125"/>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31" name="Text Box 2"/>
                          <wps:cNvSpPr txBox="1">
                            <a:spLocks noChangeArrowheads="1"/>
                          </wps:cNvSpPr>
                          <wps:spPr bwMode="auto">
                            <a:xfrm>
                              <a:off x="1619250" y="1609725"/>
                              <a:ext cx="314325" cy="333375"/>
                            </a:xfrm>
                            <a:prstGeom prst="rect">
                              <a:avLst/>
                            </a:prstGeom>
                            <a:noFill/>
                            <a:ln w="9525">
                              <a:noFill/>
                              <a:miter lim="800000"/>
                              <a:headEnd/>
                              <a:tailEnd/>
                            </a:ln>
                          </wps:spPr>
                          <wps:txbx>
                            <w:txbxContent>
                              <w:p w14:paraId="7893DBB6" w14:textId="77777777" w:rsidR="00B43E4A" w:rsidRDefault="00B43E4A"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wps:txbx>
                          <wps:bodyPr rot="0" vert="horz" wrap="square" lIns="91440" tIns="45720" rIns="91440" bIns="45720" anchor="t" anchorCtr="0">
                            <a:noAutofit/>
                          </wps:bodyPr>
                        </wps:wsp>
                      </wpg:grpSp>
                      <wpg:grpSp>
                        <wpg:cNvPr id="9" name="Group 9"/>
                        <wpg:cNvGrpSpPr/>
                        <wpg:grpSpPr>
                          <a:xfrm>
                            <a:off x="3114675" y="1419225"/>
                            <a:ext cx="657225" cy="657225"/>
                            <a:chOff x="3114675" y="1419225"/>
                            <a:chExt cx="657225" cy="657225"/>
                          </a:xfrm>
                          <a:solidFill>
                            <a:schemeClr val="accent6"/>
                          </a:solidFill>
                        </wpg:grpSpPr>
                        <wps:wsp>
                          <wps:cNvPr id="28" name="Donut 28"/>
                          <wps:cNvSpPr/>
                          <wps:spPr>
                            <a:xfrm>
                              <a:off x="3114675" y="1419225"/>
                              <a:ext cx="657225" cy="657225"/>
                            </a:xfrm>
                            <a:prstGeom prst="donut">
                              <a:avLst>
                                <a:gd name="adj" fmla="val 6125"/>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9" name="Text Box 2"/>
                          <wps:cNvSpPr txBox="1">
                            <a:spLocks noChangeArrowheads="1"/>
                          </wps:cNvSpPr>
                          <wps:spPr bwMode="auto">
                            <a:xfrm>
                              <a:off x="3267075" y="1571625"/>
                              <a:ext cx="314325" cy="333375"/>
                            </a:xfrm>
                            <a:prstGeom prst="rect">
                              <a:avLst/>
                            </a:prstGeom>
                            <a:noFill/>
                            <a:ln w="9525">
                              <a:noFill/>
                              <a:miter lim="800000"/>
                              <a:headEnd/>
                              <a:tailEnd/>
                            </a:ln>
                          </wps:spPr>
                          <wps:txbx>
                            <w:txbxContent>
                              <w:p w14:paraId="5B60DF22" w14:textId="77777777" w:rsidR="00B43E4A" w:rsidRDefault="00B43E4A"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wps:txbx>
                          <wps:bodyPr rot="0" vert="horz" wrap="square" lIns="91440" tIns="45720" rIns="91440" bIns="45720" anchor="t" anchorCtr="0">
                            <a:noAutofit/>
                          </wps:bodyPr>
                        </wps:wsp>
                      </wpg:grpSp>
                      <wpg:grpSp>
                        <wpg:cNvPr id="10" name="Group 10"/>
                        <wpg:cNvGrpSpPr/>
                        <wpg:grpSpPr>
                          <a:xfrm>
                            <a:off x="3105150" y="0"/>
                            <a:ext cx="657225" cy="657225"/>
                            <a:chOff x="3105150" y="0"/>
                            <a:chExt cx="657225" cy="657225"/>
                          </a:xfrm>
                        </wpg:grpSpPr>
                        <wps:wsp>
                          <wps:cNvPr id="26" name="Donut 26"/>
                          <wps:cNvSpPr/>
                          <wps:spPr>
                            <a:xfrm>
                              <a:off x="3105150" y="0"/>
                              <a:ext cx="657225" cy="657225"/>
                            </a:xfrm>
                            <a:prstGeom prst="donut">
                              <a:avLst>
                                <a:gd name="adj" fmla="val 6125"/>
                              </a:avLst>
                            </a:prstGeom>
                            <a:solidFill>
                              <a:schemeClr val="accent4">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3257550" y="152400"/>
                              <a:ext cx="314325" cy="333375"/>
                            </a:xfrm>
                            <a:prstGeom prst="rect">
                              <a:avLst/>
                            </a:prstGeom>
                            <a:noFill/>
                            <a:ln w="9525">
                              <a:noFill/>
                              <a:miter lim="800000"/>
                              <a:headEnd/>
                              <a:tailEnd/>
                            </a:ln>
                          </wps:spPr>
                          <wps:txbx>
                            <w:txbxContent>
                              <w:p w14:paraId="2E5D0BAC" w14:textId="77777777" w:rsidR="00B43E4A" w:rsidRDefault="00B43E4A"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wps:txbx>
                          <wps:bodyPr rot="0" vert="horz" wrap="square" lIns="91440" tIns="45720" rIns="91440" bIns="45720" anchor="t" anchorCtr="0">
                            <a:noAutofit/>
                          </wps:bodyPr>
                        </wps:wsp>
                      </wpg:grpSp>
                      <wpg:grpSp>
                        <wpg:cNvPr id="11" name="Group 11"/>
                        <wpg:cNvGrpSpPr/>
                        <wpg:grpSpPr>
                          <a:xfrm rot="1820286">
                            <a:off x="733425" y="1228725"/>
                            <a:ext cx="676275" cy="361950"/>
                            <a:chOff x="733425" y="1228725"/>
                            <a:chExt cx="676275" cy="361950"/>
                          </a:xfrm>
                        </wpg:grpSpPr>
                        <wps:wsp>
                          <wps:cNvPr id="24" name="Straight Arrow Connector 24"/>
                          <wps:cNvCnPr/>
                          <wps:spPr>
                            <a:xfrm flipV="1">
                              <a:off x="733425" y="15049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5" name="Text Box 2"/>
                          <wps:cNvSpPr txBox="1">
                            <a:spLocks noChangeArrowheads="1"/>
                          </wps:cNvSpPr>
                          <wps:spPr bwMode="auto">
                            <a:xfrm rot="21348905">
                              <a:off x="923925" y="1228725"/>
                              <a:ext cx="342900" cy="361950"/>
                            </a:xfrm>
                            <a:prstGeom prst="rect">
                              <a:avLst/>
                            </a:prstGeom>
                            <a:noFill/>
                            <a:ln w="9525">
                              <a:noFill/>
                              <a:miter lim="800000"/>
                              <a:headEnd/>
                              <a:tailEnd/>
                            </a:ln>
                          </wps:spPr>
                          <wps:txbx>
                            <w:txbxContent>
                              <w:p w14:paraId="429583AD" w14:textId="77777777" w:rsidR="00B43E4A" w:rsidRDefault="00B43E4A" w:rsidP="00B43E4A">
                                <w:pPr>
                                  <w:rPr>
                                    <w:rFonts w:ascii="Courier New" w:hAnsi="Courier New" w:cs="Courier New"/>
                                    <w:sz w:val="32"/>
                                    <w:szCs w:val="32"/>
                                  </w:rPr>
                                </w:pPr>
                                <w:r>
                                  <w:rPr>
                                    <w:rFonts w:ascii="Courier New" w:hAnsi="Courier New" w:cs="Courier New"/>
                                    <w:sz w:val="32"/>
                                    <w:szCs w:val="32"/>
                                  </w:rPr>
                                  <w:t>3</w:t>
                                </w:r>
                              </w:p>
                            </w:txbxContent>
                          </wps:txbx>
                          <wps:bodyPr rot="0" vert="horz" wrap="square" lIns="91440" tIns="45720" rIns="91440" bIns="45720" anchor="t" anchorCtr="0">
                            <a:noAutofit/>
                          </wps:bodyPr>
                        </wps:wsp>
                      </wpg:grpSp>
                      <wpg:grpSp>
                        <wpg:cNvPr id="12" name="Group 12"/>
                        <wpg:cNvGrpSpPr/>
                        <wpg:grpSpPr>
                          <a:xfrm rot="20380984">
                            <a:off x="676275" y="400050"/>
                            <a:ext cx="676275" cy="361950"/>
                            <a:chOff x="676275" y="400050"/>
                            <a:chExt cx="676275" cy="361950"/>
                          </a:xfrm>
                        </wpg:grpSpPr>
                        <wps:wsp>
                          <wps:cNvPr id="22" name="Straight Arrow Connector 22"/>
                          <wps:cNvCnPr/>
                          <wps:spPr>
                            <a:xfrm flipV="1">
                              <a:off x="676275" y="67627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3" name="Text Box 2"/>
                          <wps:cNvSpPr txBox="1">
                            <a:spLocks noChangeArrowheads="1"/>
                          </wps:cNvSpPr>
                          <wps:spPr bwMode="auto">
                            <a:xfrm rot="21348905">
                              <a:off x="866775" y="400050"/>
                              <a:ext cx="342900" cy="361950"/>
                            </a:xfrm>
                            <a:prstGeom prst="rect">
                              <a:avLst/>
                            </a:prstGeom>
                            <a:noFill/>
                            <a:ln w="9525">
                              <a:noFill/>
                              <a:miter lim="800000"/>
                              <a:headEnd/>
                              <a:tailEnd/>
                            </a:ln>
                          </wps:spPr>
                          <wps:txbx>
                            <w:txbxContent>
                              <w:p w14:paraId="7CE9548B" w14:textId="77777777" w:rsidR="00B43E4A" w:rsidRDefault="00B43E4A" w:rsidP="00B43E4A">
                                <w:pPr>
                                  <w:rPr>
                                    <w:rFonts w:ascii="Courier New" w:hAnsi="Courier New" w:cs="Courier New"/>
                                    <w:sz w:val="32"/>
                                    <w:szCs w:val="32"/>
                                  </w:rPr>
                                </w:pPr>
                                <w:r>
                                  <w:rPr>
                                    <w:rFonts w:ascii="Courier New" w:hAnsi="Courier New" w:cs="Courier New"/>
                                    <w:sz w:val="32"/>
                                    <w:szCs w:val="32"/>
                                  </w:rPr>
                                  <w:t>7</w:t>
                                </w:r>
                              </w:p>
                            </w:txbxContent>
                          </wps:txbx>
                          <wps:bodyPr rot="0" vert="horz" wrap="square" lIns="91440" tIns="45720" rIns="91440" bIns="45720" anchor="t" anchorCtr="0">
                            <a:noAutofit/>
                          </wps:bodyPr>
                        </wps:wsp>
                      </wpg:grpSp>
                      <wpg:grpSp>
                        <wpg:cNvPr id="13" name="Group 13"/>
                        <wpg:cNvGrpSpPr/>
                        <wpg:grpSpPr>
                          <a:xfrm rot="2048835">
                            <a:off x="2079815" y="747514"/>
                            <a:ext cx="1062762" cy="361950"/>
                            <a:chOff x="2079815" y="747514"/>
                            <a:chExt cx="676275" cy="361950"/>
                          </a:xfrm>
                        </wpg:grpSpPr>
                        <wps:wsp>
                          <wps:cNvPr id="20" name="Straight Arrow Connector 20"/>
                          <wps:cNvCnPr/>
                          <wps:spPr>
                            <a:xfrm flipV="1">
                              <a:off x="2079815" y="1029734"/>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21" name="Text Box 2"/>
                          <wps:cNvSpPr txBox="1">
                            <a:spLocks noChangeArrowheads="1"/>
                          </wps:cNvSpPr>
                          <wps:spPr bwMode="auto">
                            <a:xfrm rot="21348905">
                              <a:off x="2333641" y="747514"/>
                              <a:ext cx="342900" cy="361950"/>
                            </a:xfrm>
                            <a:prstGeom prst="rect">
                              <a:avLst/>
                            </a:prstGeom>
                            <a:noFill/>
                            <a:ln w="9525">
                              <a:noFill/>
                              <a:miter lim="800000"/>
                              <a:headEnd/>
                              <a:tailEnd/>
                            </a:ln>
                          </wps:spPr>
                          <wps:txbx>
                            <w:txbxContent>
                              <w:p w14:paraId="1E5D4A64" w14:textId="77777777" w:rsidR="00B43E4A" w:rsidRDefault="00B43E4A" w:rsidP="00B43E4A">
                                <w:pPr>
                                  <w:rPr>
                                    <w:rFonts w:ascii="Courier New" w:hAnsi="Courier New" w:cs="Courier New"/>
                                    <w:sz w:val="32"/>
                                    <w:szCs w:val="32"/>
                                  </w:rPr>
                                </w:pPr>
                                <w:r>
                                  <w:rPr>
                                    <w:rFonts w:ascii="Courier New" w:hAnsi="Courier New" w:cs="Courier New"/>
                                    <w:sz w:val="32"/>
                                    <w:szCs w:val="32"/>
                                  </w:rPr>
                                  <w:t>2</w:t>
                                </w:r>
                              </w:p>
                            </w:txbxContent>
                          </wps:txbx>
                          <wps:bodyPr rot="0" vert="horz" wrap="square" lIns="91440" tIns="45720" rIns="91440" bIns="45720" anchor="t" anchorCtr="0">
                            <a:noAutofit/>
                          </wps:bodyPr>
                        </wps:wsp>
                      </wpg:grpSp>
                      <wpg:grpSp>
                        <wpg:cNvPr id="14" name="Group 14"/>
                        <wpg:cNvGrpSpPr/>
                        <wpg:grpSpPr>
                          <a:xfrm>
                            <a:off x="2276475" y="1571625"/>
                            <a:ext cx="676275" cy="361950"/>
                            <a:chOff x="2276475" y="1571625"/>
                            <a:chExt cx="676275" cy="361950"/>
                          </a:xfrm>
                        </wpg:grpSpPr>
                        <wps:wsp>
                          <wps:cNvPr id="18" name="Straight Arrow Connector 18"/>
                          <wps:cNvCnPr/>
                          <wps:spPr>
                            <a:xfrm flipV="1">
                              <a:off x="2276475" y="1847850"/>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9" name="Text Box 2"/>
                          <wps:cNvSpPr txBox="1">
                            <a:spLocks noChangeArrowheads="1"/>
                          </wps:cNvSpPr>
                          <wps:spPr bwMode="auto">
                            <a:xfrm rot="21348905">
                              <a:off x="2466975" y="1571625"/>
                              <a:ext cx="342900" cy="361950"/>
                            </a:xfrm>
                            <a:prstGeom prst="rect">
                              <a:avLst/>
                            </a:prstGeom>
                            <a:noFill/>
                            <a:ln w="9525">
                              <a:noFill/>
                              <a:miter lim="800000"/>
                              <a:headEnd/>
                              <a:tailEnd/>
                            </a:ln>
                          </wps:spPr>
                          <wps:txbx>
                            <w:txbxContent>
                              <w:p w14:paraId="7BFB9566" w14:textId="77777777" w:rsidR="00B43E4A" w:rsidRDefault="00B43E4A" w:rsidP="00B43E4A">
                                <w:pPr>
                                  <w:rPr>
                                    <w:rFonts w:ascii="Courier New" w:hAnsi="Courier New" w:cs="Courier New"/>
                                    <w:sz w:val="32"/>
                                    <w:szCs w:val="32"/>
                                  </w:rPr>
                                </w:pPr>
                                <w:r>
                                  <w:rPr>
                                    <w:rFonts w:ascii="Courier New" w:hAnsi="Courier New" w:cs="Courier New"/>
                                    <w:sz w:val="32"/>
                                    <w:szCs w:val="32"/>
                                  </w:rPr>
                                  <w:t>1</w:t>
                                </w:r>
                              </w:p>
                            </w:txbxContent>
                          </wps:txbx>
                          <wps:bodyPr rot="0" vert="horz" wrap="square" lIns="91440" tIns="45720" rIns="91440" bIns="45720" anchor="t" anchorCtr="0">
                            <a:noAutofit/>
                          </wps:bodyPr>
                        </wps:wsp>
                      </wpg:grpSp>
                      <wpg:grpSp>
                        <wpg:cNvPr id="15" name="Group 15"/>
                        <wpg:cNvGrpSpPr/>
                        <wpg:grpSpPr>
                          <a:xfrm>
                            <a:off x="2276475" y="0"/>
                            <a:ext cx="676275" cy="361950"/>
                            <a:chOff x="2276475" y="0"/>
                            <a:chExt cx="676275" cy="361950"/>
                          </a:xfrm>
                        </wpg:grpSpPr>
                        <wps:wsp>
                          <wps:cNvPr id="16" name="Straight Arrow Connector 16"/>
                          <wps:cNvCnPr/>
                          <wps:spPr>
                            <a:xfrm flipV="1">
                              <a:off x="2276475" y="276225"/>
                              <a:ext cx="676275" cy="45719"/>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17" name="Text Box 2"/>
                          <wps:cNvSpPr txBox="1">
                            <a:spLocks noChangeArrowheads="1"/>
                          </wps:cNvSpPr>
                          <wps:spPr bwMode="auto">
                            <a:xfrm rot="21348905">
                              <a:off x="2466975" y="0"/>
                              <a:ext cx="342900" cy="361950"/>
                            </a:xfrm>
                            <a:prstGeom prst="rect">
                              <a:avLst/>
                            </a:prstGeom>
                            <a:noFill/>
                            <a:ln w="9525">
                              <a:noFill/>
                              <a:miter lim="800000"/>
                              <a:headEnd/>
                              <a:tailEnd/>
                            </a:ln>
                          </wps:spPr>
                          <wps:txbx>
                            <w:txbxContent>
                              <w:p w14:paraId="7D9F574C" w14:textId="77777777" w:rsidR="00B43E4A" w:rsidRDefault="00B43E4A" w:rsidP="00B43E4A">
                                <w:pPr>
                                  <w:rPr>
                                    <w:rFonts w:ascii="Courier New" w:hAnsi="Courier New" w:cs="Courier New"/>
                                    <w:sz w:val="32"/>
                                    <w:szCs w:val="32"/>
                                  </w:rPr>
                                </w:pPr>
                                <w:r>
                                  <w:rPr>
                                    <w:rFonts w:ascii="Courier New" w:hAnsi="Courier New" w:cs="Courier New"/>
                                    <w:sz w:val="32"/>
                                    <w:szCs w:val="32"/>
                                  </w:rPr>
                                  <w:t>4</w:t>
                                </w:r>
                              </w:p>
                            </w:txbxContent>
                          </wps:txbx>
                          <wps:bodyPr rot="0" vert="horz" wrap="square" lIns="91440" tIns="45720" rIns="91440" bIns="45720" anchor="t" anchorCtr="0">
                            <a:noAutofit/>
                          </wps:bodyPr>
                        </wps:wsp>
                      </wpg:grpSp>
                    </wpg:wgp>
                  </a:graphicData>
                </a:graphic>
                <wp14:sizeRelH relativeFrom="margin">
                  <wp14:pctWidth>0</wp14:pctWidth>
                </wp14:sizeRelH>
                <wp14:sizeRelV relativeFrom="margin">
                  <wp14:pctHeight>0</wp14:pctHeight>
                </wp14:sizeRelV>
              </wp:anchor>
            </w:drawing>
          </mc:Choice>
          <mc:Fallback>
            <w:pict>
              <v:group w14:anchorId="163D455D" id="Group 5" o:spid="_x0000_s1026" style="position:absolute;margin-left:253.5pt;margin-top:2.5pt;width:255pt;height:166.5pt;z-index:251662336;mso-width-relative:margin;mso-height-relative:margin" coordsize="37719,21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">
                <v:group id="Group 6" o:spid="_x0000_s1027" style="position:absolute;top:7620;width:6572;height:6572" coordorigin=",7620"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Donut 34" o:spid="_x0000_s1028" type="#_x0000_t23" style="position:absolute;top:7620;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GkL8MQA&#10;AADbAAAADwAAAGRycy9kb3ducmV2LnhtbESPQWvCQBSE74L/YXkFb7qpSkhTVxFBEASpsYUeX7Ov&#10;SWj2bdhdNf77riB4HGbmG2ax6k0rLuR8Y1nB6yQBQVxa3XCl4PO0HWcgfEDW2FomBTfysFoOBwvM&#10;tb3ykS5FqESEsM9RQR1Cl0vpy5oM+ontiKP3a53BEKWrpHZ4jXDTymmSpNJgw3Ghxo42NZV/xdko&#10;KH5SSnvz9lVMj5vwnWX7j8PWKTV66dfvIAL14Rl+tHdawWwO9y/xB8jlP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ABpC/DEAAAA2wAAAA8AAAAAAAAAAAAAAAAAmAIAAGRycy9k&#10;b3ducmV2LnhtbFBLBQYAAAAABAAEAPUAAACJAwAAAAA=&#10;" adj="1323" fillcolor="#4472c4 [3204]" stroked="f" strokeweight="1pt">
                    <v:stroke joinstyle="miter"/>
                  </v:shape>
                  <v:shapetype id="_x0000_t202" coordsize="21600,21600" o:spt="202" path="m,l,21600r21600,l21600,xe">
                    <v:stroke joinstyle="miter"/>
                    <v:path gradientshapeok="t" o:connecttype="rect"/>
                  </v:shapetype>
                  <v:shape id="Text Box 2" o:spid="_x0000_s1029" type="#_x0000_t202" style="position:absolute;left:1524;top:914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0IqAcMA&#10;AADbAAAADwAAAGRycy9kb3ducmV2LnhtbESPQWvCQBSE74L/YXlCb7prrUVTV5FKoSfFVAVvj+wz&#10;Cc2+DdmtSf+9Kwgeh5n5hlmsOluJKzW+dKxhPFIgiDNnSs41HH6+hjMQPiAbrByThn/ysFr2ewtM&#10;jGt5T9c05CJC2CeooQihTqT0WUEW/cjVxNG7uMZiiLLJpWmwjXBbyVel3qXFkuNCgTV9FpT9pn9W&#10;w3F7OZ/e1C7f2Gnduk5JtnOp9cugW3+ACNSFZ/jR/jYaJlO4f4k/QC5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B0IqAcMAAADbAAAADwAAAAAAAAAAAAAAAACYAgAAZHJzL2Rv&#10;d25yZXYueG1sUEsFBgAAAAAEAAQA9QAAAIgDAAAAAA==&#10;" filled="f" stroked="f">
                    <v:textbox>
                      <w:txbxContent>
                        <w:p w14:paraId="2B2881B7" w14:textId="77777777" w:rsidR="00B43E4A" w:rsidRDefault="00B43E4A" w:rsidP="00B43E4A">
                          <w:pPr>
                            <w:rPr>
                              <w:rFonts w:ascii="Courier New" w:hAnsi="Courier New" w:cs="Courier New"/>
                              <w:b/>
                              <w:color w:val="4472C4" w:themeColor="accent1"/>
                              <w:sz w:val="40"/>
                              <w:szCs w:val="40"/>
                            </w:rPr>
                          </w:pPr>
                          <w:r>
                            <w:rPr>
                              <w:rFonts w:ascii="Courier New" w:hAnsi="Courier New" w:cs="Courier New"/>
                              <w:b/>
                              <w:color w:val="4472C4" w:themeColor="accent1"/>
                              <w:sz w:val="40"/>
                              <w:szCs w:val="40"/>
                            </w:rPr>
                            <w:t>0</w:t>
                          </w:r>
                        </w:p>
                      </w:txbxContent>
                    </v:textbox>
                  </v:shape>
                </v:group>
                <v:group id="Group 7" o:spid="_x0000_s1030" style="position:absolute;left:14097;width:6572;height:6572" coordorigin="14097"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shape id="Donut 32" o:spid="_x0000_s1031" type="#_x0000_t23" style="position:absolute;left:14097;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O5sj8UA&#10;AADbAAAADwAAAGRycy9kb3ducmV2LnhtbESPQWvCQBSE74X+h+UVvBTd1ILV6CqlVZDeNEXx9sg+&#10;k2D2bcg+NfbXd4VCj8PMfMPMFp2r1YXaUHk28DJIQBHn3lZcGPjOVv0xqCDIFmvPZOBGARbzx4cZ&#10;ptZfeUOXrRQqQjikaKAUaVKtQ16SwzDwDXH0jr51KFG2hbYtXiPc1XqYJCPtsOK4UGJDHyXlp+3Z&#10;GcgmYbwTv9z87L/w+fZ2sJ/ZSIzpPXXvU1BCnfyH/9pra+B1CPcv8Qf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o7myPxQAAANsAAAAPAAAAAAAAAAAAAAAAAJgCAABkcnMv&#10;ZG93bnJldi54bWxQSwUGAAAAAAQABAD1AAAAigMAAAAA&#10;" adj="1323" fillcolor="red" stroked="f" strokeweight="1pt">
                    <v:stroke joinstyle="miter"/>
                  </v:shape>
                  <v:shape id="Text Box 2" o:spid="_x0000_s1032" type="#_x0000_t202" style="position:absolute;left:15621;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cX7sQA&#10;AADbAAAADwAAAGRycy9kb3ducmV2LnhtbESPQWvCQBSE7wX/w/IEb7qrtkXTbESUQk8tpip4e2Sf&#10;SWj2bchuTfrvuwWhx2FmvmHSzWAbcaPO1441zGcKBHHhTM2lhuPn63QFwgdkg41j0vBDHjbZ6CHF&#10;xLieD3TLQykihH2CGqoQ2kRKX1Rk0c9cSxy9q+sshii7UpoO+wi3jVwo9Swt1hwXKmxpV1HxlX9b&#10;Daf36+X8qD7KvX1qezcoyXYttZ6Mh+0LiEBD+A/f229Gw3IJ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fnF+7EAAAA2wAAAA8AAAAAAAAAAAAAAAAAmAIAAGRycy9k&#10;b3ducmV2LnhtbFBLBQYAAAAABAAEAPUAAACJAwAAAAA=&#10;" filled="f" stroked="f">
                    <v:textbox>
                      <w:txbxContent>
                        <w:p w14:paraId="4C050B6B" w14:textId="77777777" w:rsidR="00B43E4A" w:rsidRDefault="00B43E4A" w:rsidP="00B43E4A">
                          <w:pPr>
                            <w:rPr>
                              <w:rFonts w:ascii="Courier New" w:hAnsi="Courier New" w:cs="Courier New"/>
                              <w:b/>
                              <w:color w:val="FF0000"/>
                              <w:sz w:val="40"/>
                              <w:szCs w:val="40"/>
                            </w:rPr>
                          </w:pPr>
                          <w:r>
                            <w:rPr>
                              <w:rFonts w:ascii="Courier New" w:hAnsi="Courier New" w:cs="Courier New"/>
                              <w:b/>
                              <w:color w:val="FF0000"/>
                              <w:sz w:val="40"/>
                              <w:szCs w:val="40"/>
                            </w:rPr>
                            <w:t>1</w:t>
                          </w:r>
                        </w:p>
                      </w:txbxContent>
                    </v:textbox>
                  </v:shape>
                </v:group>
                <v:group id="Group 8" o:spid="_x0000_s1033" style="position:absolute;left:14668;top:14573;width:6572;height:6572" coordorigin="14668,14573"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09gstsEAAADaAAAADwAA&#10;AAAAAAAAAAAAAACqAgAAZHJzL2Rvd25yZXYueG1sUEsFBgAAAAAEAAQA+gAAAJgDAAAAAA==&#10;">
                  <v:shape id="Donut 30" o:spid="_x0000_s1034" type="#_x0000_t23" style="position:absolute;left:14668;top:14573;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" adj="1323" fillcolor="#ed7d31 [3205]" stroked="f" strokeweight="1pt">
                    <v:stroke joinstyle="miter"/>
                  </v:shape>
                  <v:shape id="Text Box 2" o:spid="_x0000_s1035" type="#_x0000_t202" style="position:absolute;left:16192;top:16097;width:3143;height:3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HksAsIA&#10;AADbAAAADwAAAGRycy9kb3ducmV2LnhtbESPT4vCMBTE74LfITzB25qoq2g1iigLe1rxL3h7NM+2&#10;2LyUJmu7336zsOBxmJnfMMt1a0vxpNoXjjUMBwoEcepMwZmG8+njbQbCB2SDpWPS8EMe1qtuZ4mJ&#10;cQ0f6HkMmYgQ9glqyEOoEil9mpNFP3AVcfTurrYYoqwzaWpsItyWcqTUVFosOC7kWNE2p/Rx/LYa&#10;Ll/32/Vd7bOdnVSNa5VkO5da93vtZgEiUBte4f/2p9EwHsLfl/gD5OoX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4eSwCwgAAANsAAAAPAAAAAAAAAAAAAAAAAJgCAABkcnMvZG93&#10;bnJldi54bWxQSwUGAAAAAAQABAD1AAAAhwMAAAAA&#10;" filled="f" stroked="f">
                    <v:textbox>
                      <w:txbxContent>
                        <w:p w14:paraId="7893DBB6" w14:textId="77777777" w:rsidR="00B43E4A" w:rsidRDefault="00B43E4A" w:rsidP="00B43E4A">
                          <w:pPr>
                            <w:rPr>
                              <w:rFonts w:ascii="Courier New" w:hAnsi="Courier New" w:cs="Courier New"/>
                              <w:b/>
                              <w:color w:val="ED7D31" w:themeColor="accent2"/>
                              <w:sz w:val="40"/>
                              <w:szCs w:val="40"/>
                            </w:rPr>
                          </w:pPr>
                          <w:r>
                            <w:rPr>
                              <w:rFonts w:ascii="Courier New" w:hAnsi="Courier New" w:cs="Courier New"/>
                              <w:b/>
                              <w:color w:val="ED7D31" w:themeColor="accent2"/>
                              <w:sz w:val="40"/>
                              <w:szCs w:val="40"/>
                            </w:rPr>
                            <w:t>2</w:t>
                          </w:r>
                        </w:p>
                      </w:txbxContent>
                    </v:textbox>
                  </v:shape>
                </v:group>
                <v:group id="Group 9" o:spid="_x0000_s1036" style="position:absolute;left:31146;top:14192;width:6573;height:6572" coordorigin="31146,14192"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shape id="Donut 28" o:spid="_x0000_s1037" type="#_x0000_t23" style="position:absolute;left:31146;top:14192;width:6573;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pJPDsMA&#10;AADbAAAADwAAAGRycy9kb3ducmV2LnhtbERPz2vCMBS+C/sfwhvsZtMVGdI1lTEYzIOMdTrx9mie&#10;bV3zEpqo1b/eHAYeP77fxWI0vTjR4DvLCp6TFARxbXXHjYL1z8d0DsIHZI29ZVJwIQ+L8mFSYK7t&#10;mb/pVIVGxBD2OSpoQ3C5lL5uyaBPrCOO3N4OBkOEQyP1gOcYbnqZpemLNNhxbGjR0XtL9V91NAq2&#10;3Zfb7Hazy7K6brOVmx3N4ZeUenoc315BBBrDXfzv/tQKsjg2fok/QJY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pJPDsMAAADbAAAADwAAAAAAAAAAAAAAAACYAgAAZHJzL2Rv&#10;d25yZXYueG1sUEsFBgAAAAAEAAQA9QAAAIgDAAAAAA==&#10;" adj="1323" filled="f" stroked="f" strokeweight="1pt">
                    <v:stroke joinstyle="miter"/>
                  </v:shape>
                  <v:shape id="Text Box 2" o:spid="_x0000_s1038" type="#_x0000_t202" style="position:absolute;left:32670;top:15716;width:3144;height:333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9a22cMA&#10;AADbAAAADwAAAGRycy9kb3ducmV2LnhtbESPzWrDMBCE74W8g9hAb7WU0JbYiWxCS6CnluYPclus&#10;jW1irYylxO7bV4VCjsPMfMOsitG24ka9bxxrmCUKBHHpTMOVhv1u87QA4QOywdYxafghD0U+eVhh&#10;ZtzA33TbhkpECPsMNdQhdJmUvqzJok9cRxy9s+sthij7Spoehwi3rZwr9SotNhwXauzorabysr1a&#10;DYfP8+n4rL6qd/vSDW5Ukm0qtX6cjusliEBjuIf/2x9GwzyFvy/xB8j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9a22cMAAADbAAAADwAAAAAAAAAAAAAAAACYAgAAZHJzL2Rv&#10;d25yZXYueG1sUEsFBgAAAAAEAAQA9QAAAIgDAAAAAA==&#10;" filled="f" stroked="f">
                    <v:textbox>
                      <w:txbxContent>
                        <w:p w14:paraId="5B60DF22" w14:textId="77777777" w:rsidR="00B43E4A" w:rsidRDefault="00B43E4A" w:rsidP="00B43E4A">
                          <w:pPr>
                            <w:rPr>
                              <w:rFonts w:ascii="Courier New" w:hAnsi="Courier New" w:cs="Courier New"/>
                              <w:b/>
                              <w:color w:val="70AD47" w:themeColor="accent6"/>
                              <w:sz w:val="40"/>
                              <w:szCs w:val="40"/>
                            </w:rPr>
                          </w:pPr>
                          <w:r>
                            <w:rPr>
                              <w:rFonts w:ascii="Courier New" w:hAnsi="Courier New" w:cs="Courier New"/>
                              <w:b/>
                              <w:color w:val="70AD47" w:themeColor="accent6"/>
                              <w:sz w:val="40"/>
                              <w:szCs w:val="40"/>
                            </w:rPr>
                            <w:t>3</w:t>
                          </w:r>
                        </w:p>
                      </w:txbxContent>
                    </v:textbox>
                  </v:shape>
                </v:group>
                <v:group id="Group 10" o:spid="_x0000_s1039" style="position:absolute;left:31051;width:6572;height:6572" coordorigin="31051" coordsize="6572,6572"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v:shape id="Donut 26" o:spid="_x0000_s1040" type="#_x0000_t23" style="position:absolute;left:31051;width:6572;height:6572;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a4018UA&#10;AADbAAAADwAAAGRycy9kb3ducmV2LnhtbESPQWvCQBSE70L/w/IKvUjd6CFI6hramhYRe9AKXh/Z&#10;ZxK6+zZk1yT9926h4HGYmW+YVT5aI3rqfONYwXyWgCAunW64UnD6/nhegvABWaNxTAp+yUO+fpis&#10;MNNu4AP1x1CJCGGfoYI6hDaT0pc1WfQz1xJH7+I6iyHKrpK6wyHCrZGLJEmlxYbjQo0tvddU/hyv&#10;VkGxn8qvzfXTNLuzrMzpkBa7N1Tq6XF8fQERaAz38H97qxUsUvj7En+AXN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ZrjTXxQAAANsAAAAPAAAAAAAAAAAAAAAAAJgCAABkcnMv&#10;ZG93bnJldi54bWxQSwUGAAAAAAQABAD1AAAAigMAAAAA&#10;" adj="1323" fillcolor="#ffd966 [1943]" stroked="f" strokeweight="1pt">
                    <v:stroke joinstyle="miter"/>
                  </v:shape>
                  <v:shape id="Text Box 2" o:spid="_x0000_s1041" type="#_x0000_t202" style="position:absolute;left:32575;top:1524;width:3143;height:333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QWHMMQA&#10;AADbAAAADwAAAGRycy9kb3ducmV2LnhtbESPQWvCQBSE7wX/w/IEb7qr2FbTbESUQk8tpip4e2Sf&#10;SWj2bchuTfrvuwWhx2FmvmHSzWAbcaPO1441zGcKBHHhTM2lhuPn63QFwgdkg41j0vBDHjbZ6CHF&#10;xLieD3TLQykihH2CGqoQ2kRKX1Rk0c9cSxy9q+sshii7UpoO+wi3jVwo9SQt1hwXKmxpV1HxlX9b&#10;Daf36+W8VB/l3j62vRuUZLuWWk/Gw/YFRKAh/Ifv7TejYfEMf1/iD5DZL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0FhzDEAAAA2wAAAA8AAAAAAAAAAAAAAAAAmAIAAGRycy9k&#10;b3ducmV2LnhtbFBLBQYAAAAABAAEAPUAAACJAwAAAAA=&#10;" filled="f" stroked="f">
                    <v:textbox>
                      <w:txbxContent>
                        <w:p w14:paraId="2E5D0BAC" w14:textId="77777777" w:rsidR="00B43E4A" w:rsidRDefault="00B43E4A" w:rsidP="00B43E4A">
                          <w:pPr>
                            <w:rPr>
                              <w:rFonts w:ascii="Courier New" w:hAnsi="Courier New" w:cs="Courier New"/>
                              <w:b/>
                              <w:color w:val="FFD966" w:themeColor="accent4" w:themeTint="99"/>
                              <w:sz w:val="40"/>
                              <w:szCs w:val="40"/>
                            </w:rPr>
                          </w:pPr>
                          <w:r>
                            <w:rPr>
                              <w:rFonts w:ascii="Courier New" w:hAnsi="Courier New" w:cs="Courier New"/>
                              <w:b/>
                              <w:color w:val="FFD966" w:themeColor="accent4" w:themeTint="99"/>
                              <w:sz w:val="40"/>
                              <w:szCs w:val="40"/>
                            </w:rPr>
                            <w:t>4</w:t>
                          </w:r>
                        </w:p>
                      </w:txbxContent>
                    </v:textbox>
                  </v:shape>
                </v:group>
                <v:group id="Group 11" o:spid="_x0000_s1042" style="position:absolute;left:7334;top:12287;width:6763;height:3619;rotation:1988238fd" coordorigin="7334,12287"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HXC14bCAAAA2wAAAA8A&#10;AAAAAAAAAAAAAAAAqgIAAGRycy9kb3ducmV2LnhtbFBLBQYAAAAABAAEAPoAAACZAwAAAAA=&#10;">
                  <v:shapetype id="_x0000_t32" coordsize="21600,21600" o:spt="32" o:oned="t" path="m,l21600,21600e" filled="f">
                    <v:path arrowok="t" fillok="f" o:connecttype="none"/>
                    <o:lock v:ext="edit" shapetype="t"/>
                  </v:shapetype>
                  <v:shape id="Straight Arrow Connector 24" o:spid="_x0000_s1043" type="#_x0000_t32" style="position:absolute;left:7334;top:15049;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eBMe8QAAADbAAAADwAAAGRycy9kb3ducmV2LnhtbESPQWvCQBSE74X+h+UVvNWNEqRE1yBp&#10;FUEQmrbg8ZF9TVKzb8PuqvHfu4LQ4zAz3zCLfDCdOJPzrWUFk3ECgriyuuVawffX+vUNhA/IGjvL&#10;pOBKHvLl89MCM20v/EnnMtQiQthnqKAJoc+k9FVDBv3Y9sTR+7XOYIjS1VI7vES46eQ0SWbSYMtx&#10;ocGeioaqY3kyCtJNug5tUrvu4CY/H8X+b7Yr35UavQyrOYhAQ/gPP9pbrWCawv1L/AFyeQM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Z4Ex7xAAAANsAAAAPAAAAAAAAAAAA&#10;AAAAAKECAABkcnMvZG93bnJldi54bWxQSwUGAAAAAAQABAD5AAAAkgMAAAAA&#10;" strokecolor="black [3213]" strokeweight=".5pt">
                    <v:stroke startarrow="block" endarrow="block" joinstyle="miter"/>
                  </v:shape>
                  <v:shape id="Text Box 2" o:spid="_x0000_s1044" type="#_x0000_t202" style="position:absolute;left:9239;top:12287;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1wGScMA&#10;AADbAAAADwAAAGRycy9kb3ducmV2LnhtbESPQYvCMBSE7wv+h/AEb2uqpctSTYsIgogX3dXzo3m2&#10;xealNKlWf/1mQfA4zMw3zDIfTCNu1LnasoLZNAJBXFhdc6ng92fz+Q3CeWSNjWVS8CAHeTb6WGKq&#10;7Z0PdDv6UgQIuxQVVN63qZSuqMigm9qWOHgX2xn0QXal1B3eA9w0ch5FX9JgzWGhwpbWFRXXY28U&#10;bDAp90O8u/bPQ3/CfXKKz/FMqcl4WC1AeBr8O/xqb7WCeQL/X8IPkNk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S1wGScMAAADbAAAADwAAAAAAAAAAAAAAAACYAgAAZHJzL2Rv&#10;d25yZXYueG1sUEsFBgAAAAAEAAQA9QAAAIgDAAAAAA==&#10;" filled="f" stroked="f">
                    <v:textbox>
                      <w:txbxContent>
                        <w:p w14:paraId="429583AD" w14:textId="77777777" w:rsidR="00B43E4A" w:rsidRDefault="00B43E4A" w:rsidP="00B43E4A">
                          <w:pPr>
                            <w:rPr>
                              <w:rFonts w:ascii="Courier New" w:hAnsi="Courier New" w:cs="Courier New"/>
                              <w:sz w:val="32"/>
                              <w:szCs w:val="32"/>
                            </w:rPr>
                          </w:pPr>
                          <w:r>
                            <w:rPr>
                              <w:rFonts w:ascii="Courier New" w:hAnsi="Courier New" w:cs="Courier New"/>
                              <w:sz w:val="32"/>
                              <w:szCs w:val="32"/>
                            </w:rPr>
                            <w:t>3</w:t>
                          </w:r>
                        </w:p>
                      </w:txbxContent>
                    </v:textbox>
                  </v:shape>
                </v:group>
                <v:group id="Group 12" o:spid="_x0000_s1045" style="position:absolute;left:6762;top:4000;width:6763;height:3620;rotation:-1331491fd" coordorigin="6762,4000"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uVIhfCAAAA2wAAAA8A&#10;AAAAAAAAAAAAAAAAqgIAAGRycy9kb3ducmV2LnhtbFBLBQYAAAAABAAEAPoAAACZAwAAAAA=&#10;">
                  <v:shape id="Straight Arrow Connector 22" o:spid="_x0000_s1046" type="#_x0000_t32" style="position:absolute;left:6762;top:6762;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UVxlMUAAADbAAAADwAAAGRycy9kb3ducmV2LnhtbESPQWvCQBSE70L/w/IK3szGIFKiayhp&#10;FaFQaKrg8ZF9JrHZt2F31fTfdwuFHoeZ+YZZF6PpxY2c7ywrmCcpCOLa6o4bBYfP7ewJhA/IGnvL&#10;pOCbPBSbh8kac23v/EG3KjQiQtjnqKANYcil9HVLBn1iB+Lona0zGKJ0jdQO7xFuepml6VIa7Dgu&#10;tDhQ2VL9VV2NgsVusQ1d2rj+5ObH1/L9snyrXpSaPo7PKxCBxvAf/mvvtYIsg98v8QfIzQ8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uUVxlMUAAADbAAAADwAAAAAAAAAA&#10;AAAAAAChAgAAZHJzL2Rvd25yZXYueG1sUEsFBgAAAAAEAAQA+QAAAJMDAAAAAA==&#10;" strokecolor="black [3213]" strokeweight=".5pt">
                    <v:stroke startarrow="block" endarrow="block" joinstyle="miter"/>
                  </v:shape>
                  <v:shape id="Text Box 2" o:spid="_x0000_s1047" type="#_x0000_t202" style="position:absolute;left:8667;top:4000;width:3429;height:3620;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k7psMA&#10;AADbAAAADwAAAGRycy9kb3ducmV2LnhtbESPT2vCQBTE74LfYXmCN93EoJTUNUhBKOJFrT0/ss8k&#10;mH0bsps/7afvFgSPw8z8htlmo6lFT62rLCuIlxEI4tzqigsFX9fD4g2E88gaa8uk4IccZLvpZIup&#10;tgOfqb/4QgQIuxQVlN43qZQuL8mgW9qGOHh32xr0QbaF1C0OAW5quYqijTRYcVgosaGPkvLHpTMK&#10;DrguTmNyfHS/5+6Gp/Ut+U5ipeazcf8OwtPoX+Fn+1MrWCXw/yX8ALn7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k7psMAAADbAAAADwAAAAAAAAAAAAAAAACYAgAAZHJzL2Rv&#10;d25yZXYueG1sUEsFBgAAAAAEAAQA9QAAAIgDAAAAAA==&#10;" filled="f" stroked="f">
                    <v:textbox>
                      <w:txbxContent>
                        <w:p w14:paraId="7CE9548B" w14:textId="77777777" w:rsidR="00B43E4A" w:rsidRDefault="00B43E4A" w:rsidP="00B43E4A">
                          <w:pPr>
                            <w:rPr>
                              <w:rFonts w:ascii="Courier New" w:hAnsi="Courier New" w:cs="Courier New"/>
                              <w:sz w:val="32"/>
                              <w:szCs w:val="32"/>
                            </w:rPr>
                          </w:pPr>
                          <w:r>
                            <w:rPr>
                              <w:rFonts w:ascii="Courier New" w:hAnsi="Courier New" w:cs="Courier New"/>
                              <w:sz w:val="32"/>
                              <w:szCs w:val="32"/>
                            </w:rPr>
                            <w:t>7</w:t>
                          </w:r>
                        </w:p>
                      </w:txbxContent>
                    </v:textbox>
                  </v:shape>
                </v:group>
                <v:group id="Group 13" o:spid="_x0000_s1048" style="position:absolute;left:20798;top:7475;width:10627;height:3619;rotation:2237874fd" coordorigin="20798,7475"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2XyIJsEAAADbAAAADwAA&#10;AAAAAAAAAAAAAACqAgAAZHJzL2Rvd25yZXYueG1sUEsFBgAAAAAEAAQA+gAAAJgDAAAAAA==&#10;">
                  <v:shape id="Straight Arrow Connector 20" o:spid="_x0000_s1049" type="#_x0000_t32" style="position:absolute;left:20798;top:10297;width:6762;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ttKeMAAAADbAAAADwAAAGRycy9kb3ducmV2LnhtbERPy4rCMBTdC/5DuII7myoiQzWK+EIY&#10;GJiq4PLSXNtqc1OSqJ2/nywGZnk478WqM414kfO1ZQXjJAVBXFhdc6ngfNqPPkD4gKyxsUwKfsjD&#10;atnvLTDT9s3f9MpDKWII+wwVVCG0mZS+qMigT2xLHLmbdQZDhK6U2uE7hptGTtJ0Jg3WHBsqbGlT&#10;UfHIn0bB9DDdhzotXXN148tu83WffeZbpYaDbj0HEagL/+I/91ErmMT18Uv8AXL5C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CbbSnjAAAAA2wAAAA8AAAAAAAAAAAAAAAAA&#10;oQIAAGRycy9kb3ducmV2LnhtbFBLBQYAAAAABAAEAPkAAACOAwAAAAA=&#10;" strokecolor="black [3213]" strokeweight=".5pt">
                    <v:stroke startarrow="block" endarrow="block" joinstyle="miter"/>
                  </v:shape>
                  <v:shape id="Text Box 2" o:spid="_x0000_s1050" type="#_x0000_t202" style="position:absolute;left:23336;top:7475;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GcASsQA&#10;AADbAAAADwAAAGRycy9kb3ducmV2LnhtbESPzWrDMBCE74W+g9hCb7X8Q0JxI5tQMJSSS5K658Xa&#10;2CbWylhy4vbpo0Chx2FmvmE25WIGcaHJ9ZYVJFEMgrixuudWwdexenkF4TyyxsEyKfghB2Xx+LDB&#10;XNsr7+ly8K0IEHY5Kui8H3MpXdORQRfZkTh4JzsZ9EFOrdQTXgPcDDKN47U02HNY6HCk946a82E2&#10;Cipctbsl+zzPv/u5xt2qzr6zRKnnp2X7BsLT4v/Df+0PrSBN4P4l/ABZ3A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nAErEAAAA2wAAAA8AAAAAAAAAAAAAAAAAmAIAAGRycy9k&#10;b3ducmV2LnhtbFBLBQYAAAAABAAEAPUAAACJAwAAAAA=&#10;" filled="f" stroked="f">
                    <v:textbox>
                      <w:txbxContent>
                        <w:p w14:paraId="1E5D4A64" w14:textId="77777777" w:rsidR="00B43E4A" w:rsidRDefault="00B43E4A" w:rsidP="00B43E4A">
                          <w:pPr>
                            <w:rPr>
                              <w:rFonts w:ascii="Courier New" w:hAnsi="Courier New" w:cs="Courier New"/>
                              <w:sz w:val="32"/>
                              <w:szCs w:val="32"/>
                            </w:rPr>
                          </w:pPr>
                          <w:r>
                            <w:rPr>
                              <w:rFonts w:ascii="Courier New" w:hAnsi="Courier New" w:cs="Courier New"/>
                              <w:sz w:val="32"/>
                              <w:szCs w:val="32"/>
                            </w:rPr>
                            <w:t>2</w:t>
                          </w:r>
                        </w:p>
                      </w:txbxContent>
                    </v:textbox>
                  </v:shape>
                </v:group>
                <v:group id="Group 14" o:spid="_x0000_s1051" style="position:absolute;left:22764;top:15716;width:6763;height:3619" coordorigin="22764,15716"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shape id="Straight Arrow Connector 18" o:spid="_x0000_s1052" type="#_x0000_t32" style="position:absolute;left:22764;top:18478;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FsGMw8QAAADbAAAADwAAAGRycy9kb3ducmV2LnhtbESPQWvCQBCF7wX/wzKCt7qxiJToKqJV&#10;hEKhaQWPQ3ZMotnZsLtq+u87h0JvM7w3732zWPWuVXcKsfFsYDLOQBGX3jZcGfj+2j2/gooJ2WLr&#10;mQz8UITVcvC0wNz6B3/SvUiVkhCOORqoU+pyrWNZk8M49h2xaGcfHCZZQ6VtwIeEu1a/ZNlMO2xY&#10;GmrsaFNTeS1uzsB0P92lJqtCewqT49vm4zJ7L7bGjIb9eg4qUZ/+zX/XByv4Aiu/yAB6+Qs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WwYzDxAAAANsAAAAPAAAAAAAAAAAA&#10;AAAAAKECAABkcnMvZG93bnJldi54bWxQSwUGAAAAAAQABAD5AAAAkgMAAAAA&#10;" strokecolor="black [3213]" strokeweight=".5pt">
                    <v:stroke startarrow="block" endarrow="block" joinstyle="miter"/>
                  </v:shape>
                  <v:shape id="Text Box 2" o:spid="_x0000_s1053" type="#_x0000_t202" style="position:absolute;left:24669;top:15716;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H3G8b8A&#10;AADbAAAADwAAAGRycy9kb3ducmV2LnhtbERPy6rCMBDdC/5DGMGdpt6iaDWKXBBE3PhcD83YFptJ&#10;aVKt9+tvBMHdHM5zFqvWlOJBtSssKxgNIxDEqdUFZwrOp81gCsJ5ZI2lZVLwIgerZbezwETbJx/o&#10;cfSZCCHsElSQe18lUro0J4NuaCviwN1sbdAHWGdS1/gM4aaUP1E0kQYLDg05VvSbU3o/NkbBBsfZ&#10;vo139+bv0FxwP77E13ikVL/XrucgPLX+K/64tzrMn8H7l3CAXP4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EfcbxvwAAANsAAAAPAAAAAAAAAAAAAAAAAJgCAABkcnMvZG93bnJl&#10;di54bWxQSwUGAAAAAAQABAD1AAAAhAMAAAAA&#10;" filled="f" stroked="f">
                    <v:textbox>
                      <w:txbxContent>
                        <w:p w14:paraId="7BFB9566" w14:textId="77777777" w:rsidR="00B43E4A" w:rsidRDefault="00B43E4A" w:rsidP="00B43E4A">
                          <w:pPr>
                            <w:rPr>
                              <w:rFonts w:ascii="Courier New" w:hAnsi="Courier New" w:cs="Courier New"/>
                              <w:sz w:val="32"/>
                              <w:szCs w:val="32"/>
                            </w:rPr>
                          </w:pPr>
                          <w:r>
                            <w:rPr>
                              <w:rFonts w:ascii="Courier New" w:hAnsi="Courier New" w:cs="Courier New"/>
                              <w:sz w:val="32"/>
                              <w:szCs w:val="32"/>
                            </w:rPr>
                            <w:t>1</w:t>
                          </w:r>
                        </w:p>
                      </w:txbxContent>
                    </v:textbox>
                  </v:shape>
                </v:group>
                <v:group id="Group 15" o:spid="_x0000_s1054" style="position:absolute;left:22764;width:6763;height:3619" coordorigin="22764" coordsize="6762,361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Straight Arrow Connector 16" o:spid="_x0000_s1055" type="#_x0000_t32" style="position:absolute;left:22764;top:2762;width:6763;height:457;flip: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BK9KsIAAADbAAAADwAAAGRycy9kb3ducmV2LnhtbERP32vCMBB+H+x/CDfY20wVKVKNRTod&#10;g4FgN8HHoznbuuZSkky7/94Igm/38f28RT6YTpzJ+daygvEoAUFcWd1yreDne/M2A+EDssbOMin4&#10;Jw/58vlpgZm2F97RuQy1iCHsM1TQhNBnUvqqIYN+ZHviyB2tMxgidLXUDi8x3HRykiSpNNhybGiw&#10;p6Kh6rf8MwqmH9NNaJPadQc33q+L7Sn9Kt+Ven0ZVnMQgYbwEN/dnzrOT+H2SzxALq8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BK9KsIAAADbAAAADwAAAAAAAAAAAAAA&#10;AAChAgAAZHJzL2Rvd25yZXYueG1sUEsFBgAAAAAEAAQA+QAAAJADAAAAAA==&#10;" strokecolor="black [3213]" strokeweight=".5pt">
                    <v:stroke startarrow="block" endarrow="block" joinstyle="miter"/>
                  </v:shape>
                  <v:shape id="Text Box 2" o:spid="_x0000_s1056" type="#_x0000_t202" style="position:absolute;left:24669;width:3429;height:3619;rotation:-274263fd;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q73GL8A&#10;AADbAAAADwAAAGRycy9kb3ducmV2LnhtbERPy6rCMBDdC/5DGMGdpt7ig2oUuSCIuPG5HpqxLTaT&#10;0qRa79ffCIK7OZznLFatKcWDaldYVjAaRiCIU6sLzhScT5vBDITzyBpLy6TgRQ5Wy25ngYm2Tz7Q&#10;4+gzEULYJagg975KpHRpTgbd0FbEgbvZ2qAPsM6krvEZwk0pf6JoIg0WHBpyrOg3p/R+bIyCDY6z&#10;fRvv7s3fobngfnyJr/FIqX6vXc9BeGr9V/xxb3WYP4X3L+EAufwH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arvcYvwAAANsAAAAPAAAAAAAAAAAAAAAAAJgCAABkcnMvZG93bnJl&#10;di54bWxQSwUGAAAAAAQABAD1AAAAhAMAAAAA&#10;" filled="f" stroked="f">
                    <v:textbox>
                      <w:txbxContent>
                        <w:p w14:paraId="7D9F574C" w14:textId="77777777" w:rsidR="00B43E4A" w:rsidRDefault="00B43E4A" w:rsidP="00B43E4A">
                          <w:pPr>
                            <w:rPr>
                              <w:rFonts w:ascii="Courier New" w:hAnsi="Courier New" w:cs="Courier New"/>
                              <w:sz w:val="32"/>
                              <w:szCs w:val="32"/>
                            </w:rPr>
                          </w:pPr>
                          <w:r>
                            <w:rPr>
                              <w:rFonts w:ascii="Courier New" w:hAnsi="Courier New" w:cs="Courier New"/>
                              <w:sz w:val="32"/>
                              <w:szCs w:val="32"/>
                            </w:rPr>
                            <w:t>4</w:t>
                          </w:r>
                        </w:p>
                      </w:txbxContent>
                    </v:textbox>
                  </v:shape>
                </v:group>
                <w10:wrap type="square"/>
              </v:group>
            </w:pict>
          </mc:Fallback>
        </mc:AlternateContent>
      </w:r>
      <w:r>
        <w:t>Your business model has been a smashing success. Your company offers emergency assistance to drivers who have car troubles during their travels, such as the random flat tire one might encounter whilst trapped on a bridge. Unfortunately, you didn’t anticipate this much…</w:t>
      </w:r>
      <w:r>
        <w:rPr>
          <w:i/>
        </w:rPr>
        <w:t>traffic</w:t>
      </w:r>
      <w:r>
        <w:t xml:space="preserve">. More and more customers are calling in every day, requesting help from your drivers. Some assistance drivers have to travel directly from one accident to another. The congestion is putting a strain on your business, and you need to optimize the routes you take to each accident. This is not an easy task. There are many possible accident locations, and each possible pair of locations could potentially have hundreds of different paths linking them. For instance, in the figure to the right, there is a road linking Location #0 with Location #1. It is of length </w:t>
      </w:r>
      <w:r>
        <w:rPr>
          <w:rFonts w:ascii="Courier New" w:hAnsi="Courier New" w:cs="Courier New"/>
        </w:rPr>
        <w:t>7</w:t>
      </w:r>
      <w:r>
        <w:t>. However, you could also take a different path between those two locations (</w:t>
      </w:r>
      <w:r>
        <w:rPr>
          <w:rFonts w:ascii="Courier New" w:hAnsi="Courier New" w:cs="Courier New"/>
        </w:rPr>
        <w:t>0 -&gt; 2 -&gt; 3 -&gt; 1</w:t>
      </w:r>
      <w:r>
        <w:t xml:space="preserve">), which is </w:t>
      </w:r>
      <w:r>
        <w:rPr>
          <w:rFonts w:ascii="Courier New" w:hAnsi="Courier New" w:cs="Courier New"/>
        </w:rPr>
        <w:t>6</w:t>
      </w:r>
      <w:r>
        <w:rPr>
          <w:rFonts w:cstheme="minorHAnsi"/>
        </w:rPr>
        <w:t xml:space="preserve"> units long. The actual city (in the judges’ data) has many more than just 5 locations, which further complicates the task of optimizing routes.</w:t>
      </w:r>
    </w:p>
    <w:p w14:paraId="33634E73" w14:textId="77777777" w:rsidR="00B43E4A" w:rsidRDefault="00B43E4A" w:rsidP="00B43E4A">
      <w:pPr>
        <w:spacing w:after="0" w:line="240" w:lineRule="auto"/>
      </w:pPr>
      <w:r>
        <w:t xml:space="preserve"> Your job, given a map of the city, is to determine the shortest distance between two given accident locations in each query.</w:t>
      </w:r>
      <w:r>
        <w:rPr>
          <w:noProof/>
        </w:rPr>
        <w:t xml:space="preserve"> </w:t>
      </w:r>
    </w:p>
    <w:p w14:paraId="03C54F13" w14:textId="77777777" w:rsidR="00B43E4A" w:rsidRDefault="00B43E4A" w:rsidP="00B43E4A">
      <w:pPr>
        <w:spacing w:after="0" w:line="240" w:lineRule="auto"/>
        <w:rPr>
          <w:i/>
        </w:rPr>
      </w:pPr>
      <w:r>
        <w:rPr>
          <w:i/>
        </w:rPr>
        <w:lastRenderedPageBreak/>
        <w:t>(The figure shown to the right is a visual example of the sample input.)</w:t>
      </w:r>
    </w:p>
    <w:p w14:paraId="43772F58" w14:textId="77777777" w:rsidR="00B43E4A" w:rsidRDefault="00B43E4A" w:rsidP="00B43E4A">
      <w:pPr>
        <w:spacing w:after="0" w:line="240" w:lineRule="auto"/>
      </w:pPr>
    </w:p>
    <w:p w14:paraId="4E601996" w14:textId="77777777" w:rsidR="00B43E4A" w:rsidRDefault="00B43E4A" w:rsidP="00B43E4A">
      <w:pPr>
        <w:spacing w:after="0" w:line="240" w:lineRule="auto"/>
        <w:rPr>
          <w:rFonts w:ascii="Courier New" w:hAnsi="Courier New" w:cs="Courier New"/>
        </w:rPr>
      </w:pPr>
      <w:r>
        <w:rPr>
          <w:b/>
        </w:rPr>
        <w:t>Constraints</w:t>
      </w:r>
    </w:p>
    <w:p w14:paraId="57C2686E"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n ≤ 100</w:t>
      </w:r>
    </w:p>
    <w:p w14:paraId="582D351A"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m ≤ n*(n-1)/2</w:t>
      </w:r>
    </w:p>
    <w:p w14:paraId="595B0AEC"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q ≤ 100</w:t>
      </w:r>
    </w:p>
    <w:p w14:paraId="14BEEFD4" w14:textId="77777777" w:rsidR="00B43E4A" w:rsidRDefault="00B43E4A" w:rsidP="00B43E4A">
      <w:pPr>
        <w:spacing w:after="0" w:line="240" w:lineRule="auto"/>
        <w:rPr>
          <w:rFonts w:ascii="Courier New" w:hAnsi="Courier New" w:cs="Courier New"/>
          <w:color w:val="3C4043"/>
          <w:sz w:val="21"/>
          <w:szCs w:val="21"/>
          <w:shd w:val="clear" w:color="auto" w:fill="FFFFFF"/>
        </w:rPr>
      </w:pPr>
      <w:r>
        <w:rPr>
          <w:rFonts w:ascii="Courier New" w:hAnsi="Courier New" w:cs="Courier New"/>
          <w:color w:val="3C4043"/>
          <w:sz w:val="21"/>
          <w:szCs w:val="21"/>
          <w:shd w:val="clear" w:color="auto" w:fill="FFFFFF"/>
        </w:rPr>
        <w:t xml:space="preserve">0 ≤ a,b,u,v </w:t>
      </w:r>
      <w:r>
        <w:rPr>
          <w:rFonts w:ascii="Arial" w:hAnsi="Arial" w:cs="Arial"/>
          <w:i/>
          <w:iCs/>
          <w:color w:val="222222"/>
          <w:sz w:val="21"/>
          <w:szCs w:val="21"/>
          <w:shd w:val="clear" w:color="auto" w:fill="FFFFFF"/>
        </w:rPr>
        <w:t>&lt;</w:t>
      </w:r>
      <w:r>
        <w:rPr>
          <w:rFonts w:ascii="Courier New" w:hAnsi="Courier New" w:cs="Courier New"/>
          <w:color w:val="3C4043"/>
          <w:sz w:val="21"/>
          <w:szCs w:val="21"/>
          <w:shd w:val="clear" w:color="auto" w:fill="FFFFFF"/>
        </w:rPr>
        <w:t xml:space="preserve"> n</w:t>
      </w:r>
    </w:p>
    <w:p w14:paraId="7C0367A9"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w ≤ 1000</w:t>
      </w:r>
    </w:p>
    <w:p w14:paraId="29ACC1D2" w14:textId="77777777" w:rsidR="00B43E4A" w:rsidRDefault="00B43E4A" w:rsidP="00B43E4A">
      <w:pPr>
        <w:spacing w:after="0" w:line="240" w:lineRule="auto"/>
      </w:pPr>
    </w:p>
    <w:p w14:paraId="63945FD7" w14:textId="77777777" w:rsidR="00B43E4A" w:rsidRDefault="00B43E4A" w:rsidP="00B43E4A">
      <w:pPr>
        <w:spacing w:after="0" w:line="240" w:lineRule="auto"/>
        <w:rPr>
          <w:b/>
          <w:bCs/>
        </w:rPr>
      </w:pPr>
      <w:r>
        <w:rPr>
          <w:b/>
          <w:bCs/>
        </w:rPr>
        <w:t>Input</w:t>
      </w:r>
    </w:p>
    <w:p w14:paraId="4E2DB10B" w14:textId="77777777" w:rsidR="00B43E4A" w:rsidRDefault="00B43E4A" w:rsidP="00B43E4A">
      <w:pPr>
        <w:spacing w:after="0" w:line="240" w:lineRule="auto"/>
        <w:rPr>
          <w:rFonts w:cs="Courier New"/>
          <w:bCs/>
        </w:rPr>
      </w:pPr>
      <w:r>
        <w:rPr>
          <w:bCs/>
        </w:rPr>
        <w:t xml:space="preserve">The first line of data will contain three integers </w:t>
      </w:r>
      <w:r>
        <w:rPr>
          <w:rFonts w:ascii="Courier New" w:hAnsi="Courier New" w:cs="Courier New"/>
          <w:bCs/>
        </w:rPr>
        <w:t>n</w:t>
      </w:r>
      <w:r>
        <w:rPr>
          <w:rFonts w:cs="Courier New"/>
          <w:bCs/>
        </w:rPr>
        <w:t xml:space="preserve">, </w:t>
      </w:r>
      <w:r>
        <w:rPr>
          <w:rFonts w:ascii="Courier New" w:hAnsi="Courier New" w:cs="Courier New"/>
          <w:bCs/>
        </w:rPr>
        <w:t>m</w:t>
      </w:r>
      <w:r>
        <w:rPr>
          <w:rFonts w:cs="Courier New"/>
          <w:bCs/>
        </w:rPr>
        <w:t xml:space="preserve"> and </w:t>
      </w:r>
      <w:r>
        <w:rPr>
          <w:rFonts w:ascii="Courier New" w:hAnsi="Courier New" w:cs="Courier New"/>
          <w:bCs/>
        </w:rPr>
        <w:t>q</w:t>
      </w:r>
      <w:r>
        <w:rPr>
          <w:rFonts w:cs="Courier New"/>
          <w:bCs/>
        </w:rPr>
        <w:t xml:space="preserve">. The first integer </w:t>
      </w:r>
      <w:r>
        <w:rPr>
          <w:rFonts w:ascii="Courier New" w:hAnsi="Courier New" w:cs="Courier New"/>
          <w:bCs/>
        </w:rPr>
        <w:t>n</w:t>
      </w:r>
      <w:r>
        <w:rPr>
          <w:rFonts w:cs="Courier New"/>
          <w:bCs/>
        </w:rPr>
        <w:t xml:space="preserve"> indicates the number of possible accident locations. The next integer </w:t>
      </w:r>
      <w:r>
        <w:rPr>
          <w:rFonts w:ascii="Courier New" w:hAnsi="Courier New" w:cs="Courier New"/>
          <w:bCs/>
        </w:rPr>
        <w:t>m</w:t>
      </w:r>
      <w:r>
        <w:rPr>
          <w:rFonts w:cs="Courier New"/>
          <w:bCs/>
        </w:rPr>
        <w:t xml:space="preserve"> denotes the number of roads in the map. Each road is a two-way street that connects two distinct accident locations. The third integer </w:t>
      </w:r>
      <w:r>
        <w:rPr>
          <w:rFonts w:ascii="Courier New" w:hAnsi="Courier New" w:cs="Courier New"/>
          <w:bCs/>
        </w:rPr>
        <w:t>q</w:t>
      </w:r>
      <w:r>
        <w:rPr>
          <w:rFonts w:cs="Courier New"/>
          <w:bCs/>
        </w:rPr>
        <w:t xml:space="preserve"> stands for the number of queries you will be given. Each query is a request for the minimum distance between two locations.</w:t>
      </w:r>
    </w:p>
    <w:p w14:paraId="49EDC917"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m</w:t>
      </w:r>
      <w:r>
        <w:rPr>
          <w:rFonts w:cs="Courier New"/>
          <w:bCs/>
        </w:rPr>
        <w:t xml:space="preserve"> lines each contain three integers </w:t>
      </w:r>
      <w:r>
        <w:rPr>
          <w:rFonts w:ascii="Courier New" w:hAnsi="Courier New" w:cs="Courier New"/>
          <w:bCs/>
        </w:rPr>
        <w:t>a</w:t>
      </w:r>
      <w:r>
        <w:rPr>
          <w:rFonts w:cs="Courier New"/>
          <w:bCs/>
        </w:rPr>
        <w:t xml:space="preserve">, </w:t>
      </w:r>
      <w:r>
        <w:rPr>
          <w:rFonts w:ascii="Courier New" w:hAnsi="Courier New" w:cs="Courier New"/>
          <w:bCs/>
        </w:rPr>
        <w:t>b</w:t>
      </w:r>
      <w:r>
        <w:rPr>
          <w:rFonts w:cs="Courier New"/>
          <w:bCs/>
        </w:rPr>
        <w:t xml:space="preserve"> and </w:t>
      </w:r>
      <w:r>
        <w:rPr>
          <w:rFonts w:ascii="Courier New" w:hAnsi="Courier New" w:cs="Courier New"/>
          <w:bCs/>
        </w:rPr>
        <w:t>w</w:t>
      </w:r>
      <w:r>
        <w:rPr>
          <w:rFonts w:cs="Courier New"/>
          <w:bCs/>
        </w:rPr>
        <w:t xml:space="preserve">. These lines indicate that the two locations </w:t>
      </w:r>
      <w:r>
        <w:rPr>
          <w:rFonts w:ascii="Courier New" w:hAnsi="Courier New" w:cs="Courier New"/>
          <w:bCs/>
        </w:rPr>
        <w:t>a</w:t>
      </w:r>
      <w:r>
        <w:rPr>
          <w:rFonts w:cs="Courier New"/>
          <w:bCs/>
        </w:rPr>
        <w:t xml:space="preserve"> and </w:t>
      </w:r>
      <w:r>
        <w:rPr>
          <w:rFonts w:ascii="Courier New" w:hAnsi="Courier New" w:cs="Courier New"/>
          <w:bCs/>
        </w:rPr>
        <w:t>b</w:t>
      </w:r>
      <w:r>
        <w:rPr>
          <w:rFonts w:cs="Courier New"/>
          <w:bCs/>
        </w:rPr>
        <w:t xml:space="preserve"> are linked via a two-way road of length </w:t>
      </w:r>
      <w:r>
        <w:rPr>
          <w:rFonts w:ascii="Courier New" w:hAnsi="Courier New" w:cs="Courier New"/>
          <w:bCs/>
        </w:rPr>
        <w:t>w</w:t>
      </w:r>
      <w:r>
        <w:rPr>
          <w:rFonts w:cs="Courier New"/>
          <w:bCs/>
        </w:rPr>
        <w:t>.</w:t>
      </w:r>
    </w:p>
    <w:p w14:paraId="424845E1" w14:textId="77777777" w:rsidR="00B43E4A" w:rsidRDefault="00B43E4A" w:rsidP="00B43E4A">
      <w:pPr>
        <w:spacing w:after="0" w:line="240" w:lineRule="auto"/>
        <w:rPr>
          <w:rFonts w:cs="Courier New"/>
          <w:bCs/>
        </w:rPr>
      </w:pPr>
      <w:r>
        <w:rPr>
          <w:rFonts w:cs="Courier New"/>
          <w:bCs/>
        </w:rPr>
        <w:t xml:space="preserve">The next </w:t>
      </w:r>
      <w:r>
        <w:rPr>
          <w:rFonts w:ascii="Courier New" w:hAnsi="Courier New" w:cs="Courier New"/>
          <w:bCs/>
        </w:rPr>
        <w:t>q</w:t>
      </w:r>
      <w:r>
        <w:rPr>
          <w:rFonts w:cs="Courier New"/>
          <w:bCs/>
        </w:rPr>
        <w:t xml:space="preserve"> lines each contains two integers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These two integers serve as a query for your program to solve.</w:t>
      </w:r>
    </w:p>
    <w:p w14:paraId="69ADB05D" w14:textId="77777777" w:rsidR="00B43E4A" w:rsidRDefault="00B43E4A" w:rsidP="00B43E4A">
      <w:pPr>
        <w:spacing w:after="0" w:line="240" w:lineRule="auto"/>
        <w:rPr>
          <w:rFonts w:cs="Courier New"/>
          <w:bCs/>
        </w:rPr>
      </w:pPr>
    </w:p>
    <w:p w14:paraId="4753C1A4" w14:textId="77777777" w:rsidR="00B43E4A" w:rsidRDefault="00B43E4A" w:rsidP="00B43E4A">
      <w:pPr>
        <w:spacing w:after="0" w:line="240" w:lineRule="auto"/>
        <w:rPr>
          <w:b/>
          <w:bCs/>
        </w:rPr>
      </w:pPr>
      <w:r>
        <w:rPr>
          <w:b/>
          <w:bCs/>
        </w:rPr>
        <w:t>Output</w:t>
      </w:r>
      <w:r>
        <w:rPr>
          <w:b/>
          <w:bCs/>
        </w:rPr>
        <w:br/>
      </w:r>
      <w:r>
        <w:rPr>
          <w:bCs/>
        </w:rPr>
        <w:t xml:space="preserve">For each query, display the minimum possible distance between </w:t>
      </w:r>
      <w:r>
        <w:rPr>
          <w:rFonts w:ascii="Courier New" w:hAnsi="Courier New" w:cs="Courier New"/>
          <w:bCs/>
        </w:rPr>
        <w:t>u</w:t>
      </w:r>
      <w:r>
        <w:rPr>
          <w:rFonts w:cs="Courier New"/>
          <w:bCs/>
        </w:rPr>
        <w:t xml:space="preserve"> and </w:t>
      </w:r>
      <w:r>
        <w:rPr>
          <w:rFonts w:ascii="Courier New" w:hAnsi="Courier New" w:cs="Courier New"/>
          <w:bCs/>
        </w:rPr>
        <w:t>v</w:t>
      </w:r>
      <w:r>
        <w:rPr>
          <w:rFonts w:cs="Courier New"/>
          <w:bCs/>
        </w:rPr>
        <w:t xml:space="preserve">. It is guaranteed a driver can reach location </w:t>
      </w:r>
      <w:r>
        <w:rPr>
          <w:rFonts w:ascii="Courier New" w:hAnsi="Courier New" w:cs="Courier New"/>
          <w:bCs/>
        </w:rPr>
        <w:t>v</w:t>
      </w:r>
      <w:r>
        <w:rPr>
          <w:rFonts w:cstheme="minorHAnsi"/>
          <w:bCs/>
        </w:rPr>
        <w:t xml:space="preserve"> from location </w:t>
      </w:r>
      <w:r>
        <w:rPr>
          <w:rFonts w:ascii="Courier New" w:hAnsi="Courier New" w:cs="Courier New"/>
          <w:bCs/>
        </w:rPr>
        <w:t>u</w:t>
      </w:r>
      <w:r>
        <w:rPr>
          <w:rFonts w:cstheme="minorHAnsi"/>
          <w:bCs/>
        </w:rPr>
        <w:t xml:space="preserve">, and </w:t>
      </w:r>
      <w:r>
        <w:rPr>
          <w:rFonts w:cs="Courier New"/>
        </w:rPr>
        <w:t xml:space="preserve">that </w:t>
      </w:r>
      <w:r>
        <w:rPr>
          <w:rFonts w:ascii="Courier New" w:hAnsi="Courier New" w:cs="Courier New"/>
        </w:rPr>
        <w:t>a</w:t>
      </w:r>
      <w:r>
        <w:rPr>
          <w:rFonts w:cs="Courier New"/>
        </w:rPr>
        <w:t xml:space="preserve"> </w:t>
      </w:r>
      <w:r>
        <w:rPr>
          <w:rFonts w:ascii="Segoe UI" w:hAnsi="Segoe UI" w:cs="Segoe UI"/>
          <w:color w:val="333333"/>
        </w:rPr>
        <w:t>≠</w:t>
      </w:r>
      <w:r>
        <w:rPr>
          <w:rFonts w:cs="Courier New"/>
        </w:rPr>
        <w:t xml:space="preserve"> </w:t>
      </w:r>
      <w:r>
        <w:rPr>
          <w:rFonts w:ascii="Courier New" w:hAnsi="Courier New" w:cs="Courier New"/>
        </w:rPr>
        <w:t>b</w:t>
      </w:r>
      <w:r>
        <w:rPr>
          <w:rFonts w:cs="Courier New"/>
        </w:rPr>
        <w:t xml:space="preserve"> and </w:t>
      </w:r>
      <w:r>
        <w:rPr>
          <w:rFonts w:ascii="Courier New" w:hAnsi="Courier New" w:cs="Courier New"/>
        </w:rPr>
        <w:t>u</w:t>
      </w:r>
      <w:r>
        <w:rPr>
          <w:rFonts w:cs="Courier New"/>
        </w:rPr>
        <w:t xml:space="preserve"> </w:t>
      </w:r>
      <w:r>
        <w:rPr>
          <w:rFonts w:ascii="Segoe UI" w:hAnsi="Segoe UI" w:cs="Segoe UI"/>
          <w:color w:val="333333"/>
        </w:rPr>
        <w:t>≠</w:t>
      </w:r>
      <w:r>
        <w:rPr>
          <w:rFonts w:cstheme="minorHAnsi"/>
        </w:rPr>
        <w:t xml:space="preserve"> </w:t>
      </w:r>
      <w:r>
        <w:rPr>
          <w:rFonts w:ascii="Courier New" w:hAnsi="Courier New" w:cs="Courier New"/>
        </w:rPr>
        <w:t>v</w:t>
      </w:r>
      <w:r>
        <w:rPr>
          <w:rFonts w:cs="Courier New"/>
        </w:rPr>
        <w:t xml:space="preserve"> for all input. In other words, no road will link an accident location to itself, and no query will request the distance from a node to itself.</w:t>
      </w:r>
    </w:p>
    <w:p w14:paraId="733892F5" w14:textId="77777777" w:rsidR="00B43E4A" w:rsidRDefault="00B43E4A" w:rsidP="00B43E4A">
      <w:pPr>
        <w:spacing w:after="0" w:line="240" w:lineRule="auto"/>
        <w:rPr>
          <w:b/>
          <w:bCs/>
        </w:rPr>
      </w:pPr>
    </w:p>
    <w:p w14:paraId="5C6AADCC" w14:textId="77777777" w:rsidR="00B43E4A" w:rsidRDefault="00B43E4A" w:rsidP="00B43E4A">
      <w:pPr>
        <w:spacing w:after="0" w:line="240" w:lineRule="auto"/>
        <w:jc w:val="center"/>
        <w:rPr>
          <w:b/>
          <w:bCs/>
          <w:sz w:val="32"/>
          <w:szCs w:val="32"/>
        </w:rPr>
      </w:pPr>
      <w:r>
        <w:rPr>
          <w:b/>
          <w:bCs/>
          <w:sz w:val="32"/>
          <w:szCs w:val="32"/>
        </w:rPr>
        <w:t>7. Roadside Assistance (cont.)</w:t>
      </w:r>
    </w:p>
    <w:p w14:paraId="039A616D" w14:textId="77777777" w:rsidR="00B43E4A" w:rsidRDefault="00B43E4A" w:rsidP="00B43E4A">
      <w:pPr>
        <w:spacing w:after="0" w:line="240" w:lineRule="auto"/>
        <w:rPr>
          <w:b/>
          <w:bCs/>
        </w:rPr>
      </w:pPr>
      <w:r>
        <w:rPr>
          <w:b/>
          <w:bCs/>
        </w:rPr>
        <w:t>Example Input File</w:t>
      </w:r>
    </w:p>
    <w:p w14:paraId="54983ECE" w14:textId="77777777" w:rsidR="00B43E4A" w:rsidRDefault="00B43E4A" w:rsidP="00B43E4A">
      <w:pPr>
        <w:spacing w:after="0" w:line="240" w:lineRule="auto"/>
        <w:rPr>
          <w:rFonts w:ascii="Courier New" w:hAnsi="Courier New" w:cs="Courier New"/>
          <w:bCs/>
        </w:rPr>
      </w:pPr>
      <w:r>
        <w:rPr>
          <w:rFonts w:ascii="Courier New" w:hAnsi="Courier New" w:cs="Courier New"/>
          <w:bCs/>
        </w:rPr>
        <w:t>5 5 2</w:t>
      </w:r>
    </w:p>
    <w:p w14:paraId="6FAE451E" w14:textId="77777777" w:rsidR="00B43E4A" w:rsidRDefault="00B43E4A" w:rsidP="00B43E4A">
      <w:pPr>
        <w:spacing w:after="0" w:line="240" w:lineRule="auto"/>
        <w:rPr>
          <w:rFonts w:ascii="Courier New" w:hAnsi="Courier New" w:cs="Courier New"/>
          <w:bCs/>
        </w:rPr>
      </w:pPr>
      <w:r>
        <w:rPr>
          <w:rFonts w:ascii="Courier New" w:hAnsi="Courier New" w:cs="Courier New"/>
          <w:bCs/>
        </w:rPr>
        <w:t>0 1 7</w:t>
      </w:r>
    </w:p>
    <w:p w14:paraId="0B9E7967" w14:textId="77777777" w:rsidR="00B43E4A" w:rsidRDefault="00B43E4A" w:rsidP="00B43E4A">
      <w:pPr>
        <w:spacing w:after="0" w:line="240" w:lineRule="auto"/>
        <w:rPr>
          <w:rFonts w:ascii="Courier New" w:hAnsi="Courier New" w:cs="Courier New"/>
          <w:bCs/>
        </w:rPr>
      </w:pPr>
      <w:r>
        <w:rPr>
          <w:rFonts w:ascii="Courier New" w:hAnsi="Courier New" w:cs="Courier New"/>
          <w:bCs/>
        </w:rPr>
        <w:t>0 2 3</w:t>
      </w:r>
    </w:p>
    <w:p w14:paraId="59A40E4D" w14:textId="77777777" w:rsidR="00B43E4A" w:rsidRDefault="00B43E4A" w:rsidP="00B43E4A">
      <w:pPr>
        <w:spacing w:after="0" w:line="240" w:lineRule="auto"/>
        <w:rPr>
          <w:rFonts w:ascii="Courier New" w:hAnsi="Courier New" w:cs="Courier New"/>
          <w:bCs/>
        </w:rPr>
      </w:pPr>
      <w:r>
        <w:rPr>
          <w:rFonts w:ascii="Courier New" w:hAnsi="Courier New" w:cs="Courier New"/>
          <w:bCs/>
        </w:rPr>
        <w:t>1 3 2</w:t>
      </w:r>
    </w:p>
    <w:p w14:paraId="05C58E6C" w14:textId="77777777" w:rsidR="00B43E4A" w:rsidRDefault="00B43E4A" w:rsidP="00B43E4A">
      <w:pPr>
        <w:spacing w:after="0" w:line="240" w:lineRule="auto"/>
        <w:rPr>
          <w:rFonts w:ascii="Courier New" w:hAnsi="Courier New" w:cs="Courier New"/>
          <w:bCs/>
        </w:rPr>
      </w:pPr>
      <w:r>
        <w:rPr>
          <w:rFonts w:ascii="Courier New" w:hAnsi="Courier New" w:cs="Courier New"/>
          <w:bCs/>
        </w:rPr>
        <w:t>1 4 4</w:t>
      </w:r>
    </w:p>
    <w:p w14:paraId="06F56EAC" w14:textId="77777777" w:rsidR="00B43E4A" w:rsidRDefault="00B43E4A" w:rsidP="00B43E4A">
      <w:pPr>
        <w:spacing w:after="0" w:line="240" w:lineRule="auto"/>
        <w:rPr>
          <w:rFonts w:ascii="Courier New" w:hAnsi="Courier New" w:cs="Courier New"/>
          <w:bCs/>
        </w:rPr>
      </w:pPr>
      <w:r>
        <w:rPr>
          <w:rFonts w:ascii="Courier New" w:hAnsi="Courier New" w:cs="Courier New"/>
          <w:bCs/>
        </w:rPr>
        <w:t>2 3 1</w:t>
      </w:r>
    </w:p>
    <w:p w14:paraId="10A3811F" w14:textId="77777777" w:rsidR="00B43E4A" w:rsidRDefault="00B43E4A" w:rsidP="00B43E4A">
      <w:pPr>
        <w:spacing w:after="0" w:line="240" w:lineRule="auto"/>
        <w:rPr>
          <w:rFonts w:ascii="Courier New" w:hAnsi="Courier New" w:cs="Courier New"/>
          <w:bCs/>
        </w:rPr>
      </w:pPr>
      <w:r>
        <w:rPr>
          <w:rFonts w:ascii="Courier New" w:hAnsi="Courier New" w:cs="Courier New"/>
          <w:bCs/>
        </w:rPr>
        <w:t>0 1</w:t>
      </w:r>
    </w:p>
    <w:p w14:paraId="6B9D446C" w14:textId="77777777" w:rsidR="00B43E4A" w:rsidRDefault="00B43E4A" w:rsidP="00B43E4A">
      <w:pPr>
        <w:spacing w:after="0" w:line="240" w:lineRule="auto"/>
        <w:rPr>
          <w:rFonts w:ascii="Courier New" w:hAnsi="Courier New" w:cs="Courier New"/>
          <w:bCs/>
        </w:rPr>
      </w:pPr>
      <w:r>
        <w:rPr>
          <w:rFonts w:ascii="Courier New" w:hAnsi="Courier New" w:cs="Courier New"/>
          <w:bCs/>
        </w:rPr>
        <w:t>2 4</w:t>
      </w:r>
    </w:p>
    <w:p w14:paraId="0B56CBFD" w14:textId="77777777" w:rsidR="00B43E4A" w:rsidRDefault="00B43E4A" w:rsidP="00B43E4A">
      <w:pPr>
        <w:spacing w:after="0" w:line="240" w:lineRule="auto"/>
        <w:rPr>
          <w:rFonts w:ascii="Courier New" w:hAnsi="Courier New" w:cs="Courier New"/>
        </w:rPr>
      </w:pPr>
    </w:p>
    <w:p w14:paraId="1BDC59F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6F7517C6" w14:textId="77777777" w:rsidR="00B43E4A" w:rsidRDefault="00B43E4A" w:rsidP="00B43E4A">
      <w:pPr>
        <w:spacing w:line="240" w:lineRule="auto"/>
        <w:rPr>
          <w:rFonts w:ascii="Courier New" w:hAnsi="Courier New" w:cs="Courier New"/>
          <w:sz w:val="24"/>
          <w:szCs w:val="24"/>
        </w:rPr>
      </w:pPr>
      <w:r>
        <w:rPr>
          <w:rFonts w:ascii="Courier New" w:hAnsi="Courier New" w:cs="Courier New"/>
          <w:sz w:val="24"/>
          <w:szCs w:val="24"/>
        </w:rPr>
        <w:t>6</w:t>
      </w:r>
      <w:r>
        <w:rPr>
          <w:rFonts w:ascii="Courier New" w:hAnsi="Courier New" w:cs="Courier New"/>
          <w:sz w:val="24"/>
          <w:szCs w:val="24"/>
        </w:rPr>
        <w:br/>
        <w:t>7</w:t>
      </w:r>
    </w:p>
    <w:p w14:paraId="7A1DF11A" w14:textId="77777777" w:rsidR="00B43E4A" w:rsidRDefault="00B43E4A" w:rsidP="00B43E4A">
      <w:pPr>
        <w:spacing w:line="240" w:lineRule="auto"/>
        <w:rPr>
          <w:rFonts w:ascii="Courier New" w:hAnsi="Courier New" w:cs="Courier New"/>
          <w:sz w:val="24"/>
          <w:szCs w:val="24"/>
        </w:rPr>
      </w:pPr>
    </w:p>
    <w:p w14:paraId="69B75B1E" w14:textId="77777777" w:rsidR="00B43E4A" w:rsidRDefault="00B43E4A" w:rsidP="00B43E4A">
      <w:pPr>
        <w:spacing w:line="240" w:lineRule="auto"/>
        <w:rPr>
          <w:rFonts w:ascii="Courier New" w:hAnsi="Courier New" w:cs="Courier New"/>
          <w:sz w:val="24"/>
          <w:szCs w:val="24"/>
        </w:rPr>
      </w:pPr>
    </w:p>
    <w:p w14:paraId="3A2F84A9" w14:textId="77777777" w:rsidR="00B43E4A" w:rsidRDefault="00B43E4A" w:rsidP="00B43E4A">
      <w:pPr>
        <w:spacing w:line="240" w:lineRule="auto"/>
        <w:rPr>
          <w:rFonts w:ascii="Courier New" w:hAnsi="Courier New" w:cs="Courier New"/>
          <w:sz w:val="24"/>
          <w:szCs w:val="24"/>
        </w:rPr>
      </w:pPr>
    </w:p>
    <w:p w14:paraId="4C011D69" w14:textId="77777777" w:rsidR="00B43E4A" w:rsidRDefault="00B43E4A" w:rsidP="00B43E4A">
      <w:pPr>
        <w:spacing w:line="240" w:lineRule="auto"/>
        <w:rPr>
          <w:rFonts w:ascii="Courier New" w:hAnsi="Courier New" w:cs="Courier New"/>
          <w:sz w:val="24"/>
          <w:szCs w:val="24"/>
        </w:rPr>
      </w:pPr>
    </w:p>
    <w:p w14:paraId="61D23310" w14:textId="77777777" w:rsidR="00B43E4A" w:rsidRDefault="00B43E4A" w:rsidP="00B43E4A">
      <w:pPr>
        <w:spacing w:line="240" w:lineRule="auto"/>
        <w:rPr>
          <w:rFonts w:ascii="Courier New" w:hAnsi="Courier New" w:cs="Courier New"/>
          <w:sz w:val="24"/>
          <w:szCs w:val="24"/>
        </w:rPr>
      </w:pPr>
    </w:p>
    <w:p w14:paraId="57FDD88F" w14:textId="77777777" w:rsidR="00B43E4A" w:rsidRDefault="00B43E4A" w:rsidP="00B43E4A">
      <w:pPr>
        <w:spacing w:line="240" w:lineRule="auto"/>
        <w:rPr>
          <w:rFonts w:ascii="Courier New" w:hAnsi="Courier New" w:cs="Courier New"/>
          <w:sz w:val="24"/>
          <w:szCs w:val="24"/>
        </w:rPr>
      </w:pPr>
    </w:p>
    <w:p w14:paraId="4069C76E" w14:textId="77777777" w:rsidR="00B43E4A" w:rsidRDefault="00B43E4A" w:rsidP="00B43E4A">
      <w:pPr>
        <w:spacing w:line="240" w:lineRule="auto"/>
        <w:rPr>
          <w:rFonts w:ascii="Courier New" w:hAnsi="Courier New" w:cs="Courier New"/>
          <w:sz w:val="24"/>
          <w:szCs w:val="24"/>
        </w:rPr>
      </w:pPr>
    </w:p>
    <w:p w14:paraId="3514ACDD" w14:textId="77777777" w:rsidR="00B43E4A" w:rsidRDefault="00B43E4A" w:rsidP="00B43E4A">
      <w:pPr>
        <w:spacing w:line="240" w:lineRule="auto"/>
        <w:rPr>
          <w:rFonts w:ascii="Courier New" w:hAnsi="Courier New" w:cs="Courier New"/>
          <w:sz w:val="24"/>
          <w:szCs w:val="24"/>
        </w:rPr>
      </w:pPr>
    </w:p>
    <w:p w14:paraId="75387552" w14:textId="77777777" w:rsidR="00B43E4A" w:rsidRDefault="00B43E4A" w:rsidP="00B43E4A">
      <w:pPr>
        <w:spacing w:line="240" w:lineRule="auto"/>
        <w:rPr>
          <w:rFonts w:ascii="Courier New" w:hAnsi="Courier New" w:cs="Courier New"/>
          <w:sz w:val="24"/>
          <w:szCs w:val="24"/>
        </w:rPr>
      </w:pPr>
    </w:p>
    <w:p w14:paraId="11F9BF3B" w14:textId="77777777" w:rsidR="00B43E4A" w:rsidRDefault="00B43E4A" w:rsidP="00B43E4A">
      <w:pPr>
        <w:spacing w:line="240" w:lineRule="auto"/>
        <w:rPr>
          <w:rFonts w:ascii="Courier New" w:hAnsi="Courier New" w:cs="Courier New"/>
          <w:sz w:val="24"/>
          <w:szCs w:val="24"/>
        </w:rPr>
      </w:pPr>
    </w:p>
    <w:p w14:paraId="3529F866" w14:textId="77777777" w:rsidR="00B43E4A" w:rsidRDefault="00B43E4A" w:rsidP="00B43E4A">
      <w:pPr>
        <w:spacing w:line="240" w:lineRule="auto"/>
        <w:rPr>
          <w:rFonts w:ascii="Courier New" w:hAnsi="Courier New" w:cs="Courier New"/>
          <w:sz w:val="24"/>
          <w:szCs w:val="24"/>
        </w:rPr>
      </w:pPr>
    </w:p>
    <w:p w14:paraId="262B4336" w14:textId="77777777" w:rsidR="00B43E4A" w:rsidRDefault="00B43E4A" w:rsidP="00B43E4A">
      <w:pPr>
        <w:spacing w:line="240" w:lineRule="auto"/>
        <w:rPr>
          <w:rFonts w:ascii="Courier New" w:hAnsi="Courier New" w:cs="Courier New"/>
          <w:sz w:val="24"/>
          <w:szCs w:val="24"/>
        </w:rPr>
      </w:pPr>
    </w:p>
    <w:p w14:paraId="64BE4682" w14:textId="77777777" w:rsidR="00B43E4A" w:rsidRDefault="00B43E4A" w:rsidP="00B43E4A">
      <w:pPr>
        <w:spacing w:line="240" w:lineRule="auto"/>
        <w:rPr>
          <w:rFonts w:ascii="Courier New" w:hAnsi="Courier New" w:cs="Courier New"/>
          <w:sz w:val="24"/>
          <w:szCs w:val="24"/>
        </w:rPr>
      </w:pPr>
    </w:p>
    <w:p w14:paraId="72A3C589" w14:textId="77777777" w:rsidR="00B43E4A" w:rsidRDefault="00B43E4A" w:rsidP="00B43E4A">
      <w:pPr>
        <w:spacing w:line="240" w:lineRule="auto"/>
        <w:rPr>
          <w:rFonts w:ascii="Courier New" w:hAnsi="Courier New" w:cs="Courier New"/>
          <w:sz w:val="24"/>
          <w:szCs w:val="24"/>
        </w:rPr>
      </w:pPr>
    </w:p>
    <w:p w14:paraId="0FDE1095" w14:textId="77777777" w:rsidR="00B43E4A" w:rsidRDefault="00B43E4A" w:rsidP="00B43E4A">
      <w:pPr>
        <w:spacing w:line="240" w:lineRule="auto"/>
        <w:rPr>
          <w:rFonts w:ascii="Courier New" w:hAnsi="Courier New" w:cs="Courier New"/>
          <w:sz w:val="24"/>
          <w:szCs w:val="24"/>
        </w:rPr>
      </w:pPr>
    </w:p>
    <w:p w14:paraId="552EE8B0" w14:textId="77777777" w:rsidR="00B43E4A" w:rsidRDefault="00B43E4A" w:rsidP="00B43E4A">
      <w:pPr>
        <w:spacing w:line="240" w:lineRule="auto"/>
        <w:rPr>
          <w:rFonts w:ascii="Courier New" w:hAnsi="Courier New" w:cs="Courier New"/>
          <w:sz w:val="24"/>
          <w:szCs w:val="24"/>
        </w:rPr>
      </w:pPr>
    </w:p>
    <w:p w14:paraId="03A18980" w14:textId="77777777" w:rsidR="00B43E4A" w:rsidRDefault="00B43E4A" w:rsidP="00B43E4A">
      <w:pPr>
        <w:spacing w:line="240" w:lineRule="auto"/>
        <w:rPr>
          <w:sz w:val="24"/>
          <w:szCs w:val="24"/>
        </w:rPr>
      </w:pPr>
    </w:p>
    <w:p w14:paraId="672493A4" w14:textId="77777777" w:rsidR="00B43E4A" w:rsidRDefault="00B43E4A" w:rsidP="00B43E4A">
      <w:pPr>
        <w:spacing w:line="240" w:lineRule="auto"/>
        <w:rPr>
          <w:sz w:val="24"/>
          <w:szCs w:val="24"/>
        </w:rPr>
      </w:pPr>
    </w:p>
    <w:p w14:paraId="0140F7DD" w14:textId="77777777" w:rsidR="00B43E4A" w:rsidRDefault="00B43E4A" w:rsidP="00B43E4A">
      <w:pPr>
        <w:spacing w:line="240" w:lineRule="auto"/>
        <w:rPr>
          <w:sz w:val="24"/>
          <w:szCs w:val="24"/>
        </w:rPr>
      </w:pPr>
    </w:p>
    <w:p w14:paraId="3471815F" w14:textId="77777777" w:rsidR="00B43E4A" w:rsidRDefault="00B43E4A" w:rsidP="00B43E4A">
      <w:pPr>
        <w:spacing w:line="240" w:lineRule="auto"/>
        <w:rPr>
          <w:sz w:val="24"/>
          <w:szCs w:val="24"/>
        </w:rPr>
      </w:pPr>
    </w:p>
    <w:p w14:paraId="017CFA2D"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t>Pyramint</w:t>
      </w:r>
    </w:p>
    <w:p w14:paraId="3296351A" w14:textId="77777777" w:rsidR="00B43E4A" w:rsidRDefault="00B43E4A" w:rsidP="00B43E4A">
      <w:pPr>
        <w:pStyle w:val="ListParagraph"/>
        <w:spacing w:after="0" w:line="240" w:lineRule="auto"/>
        <w:rPr>
          <w:b/>
          <w:bCs/>
          <w:sz w:val="24"/>
          <w:szCs w:val="24"/>
        </w:rPr>
      </w:pPr>
    </w:p>
    <w:p w14:paraId="477FF0BD" w14:textId="77777777" w:rsidR="00B43E4A" w:rsidRDefault="00B43E4A" w:rsidP="00B43E4A">
      <w:pPr>
        <w:pStyle w:val="ListParagraph"/>
        <w:spacing w:after="0" w:line="240" w:lineRule="auto"/>
        <w:rPr>
          <w:b/>
          <w:bCs/>
          <w:sz w:val="24"/>
          <w:szCs w:val="24"/>
        </w:rPr>
      </w:pPr>
      <w:r>
        <w:rPr>
          <w:b/>
          <w:bCs/>
          <w:sz w:val="24"/>
          <w:szCs w:val="24"/>
        </w:rPr>
        <w:t xml:space="preserve">Program Name: Pyramint.java </w:t>
      </w:r>
      <w:r>
        <w:rPr>
          <w:b/>
          <w:bCs/>
          <w:sz w:val="24"/>
          <w:szCs w:val="24"/>
        </w:rPr>
        <w:tab/>
      </w:r>
      <w:r>
        <w:rPr>
          <w:b/>
          <w:bCs/>
          <w:sz w:val="24"/>
          <w:szCs w:val="24"/>
        </w:rPr>
        <w:tab/>
      </w:r>
      <w:r>
        <w:rPr>
          <w:b/>
          <w:bCs/>
          <w:sz w:val="24"/>
          <w:szCs w:val="24"/>
        </w:rPr>
        <w:tab/>
        <w:t>Input File: pyramint.dat</w:t>
      </w:r>
    </w:p>
    <w:p w14:paraId="12435888" w14:textId="77777777" w:rsidR="00B43E4A" w:rsidRDefault="00B43E4A" w:rsidP="00B43E4A">
      <w:pPr>
        <w:pStyle w:val="ListParagraph"/>
        <w:spacing w:after="0" w:line="240" w:lineRule="auto"/>
        <w:rPr>
          <w:b/>
          <w:bCs/>
          <w:sz w:val="24"/>
          <w:szCs w:val="24"/>
        </w:rPr>
      </w:pPr>
    </w:p>
    <w:p w14:paraId="3CA81307" w14:textId="77777777" w:rsidR="00B43E4A" w:rsidRDefault="00B43E4A" w:rsidP="00B43E4A">
      <w:pPr>
        <w:spacing w:after="0" w:line="240" w:lineRule="auto"/>
      </w:pPr>
      <w:r>
        <w:rPr>
          <w:noProof/>
        </w:rPr>
        <w:drawing>
          <wp:anchor distT="0" distB="0" distL="114300" distR="114300" simplePos="0" relativeHeight="251663360" behindDoc="1" locked="0" layoutInCell="1" allowOverlap="1" wp14:anchorId="1746E5E4" wp14:editId="15EE1A65">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r>
        <w:t xml:space="preserve">You’ve obtained a very large supply of mints from your…well, it doesn’t really matter where they came from. Don’t worry about it. They’re here. Your task? Assemble them in the perfect shape: a pyramid of mints. A pyramint! You’ll need to think through just how many mints will be required to complete this engineering feat. To make your calculations easier, we’ll say a pyramint has a four-sided base, and a height of </w:t>
      </w:r>
      <w:r>
        <w:rPr>
          <w:rFonts w:ascii="Courier New" w:hAnsi="Courier New" w:cs="Courier New"/>
        </w:rPr>
        <w:t>n</w:t>
      </w:r>
      <w:r>
        <w:t>. More formally, a pyramint is defined as a three-dimensional structure with the following recursive definition:</w:t>
      </w:r>
    </w:p>
    <w:p w14:paraId="16EEC12C" w14:textId="77777777" w:rsidR="00B43E4A" w:rsidRDefault="00B43E4A" w:rsidP="00B43E4A">
      <w:pPr>
        <w:spacing w:after="0" w:line="240" w:lineRule="auto"/>
      </w:pPr>
    </w:p>
    <w:p w14:paraId="60756F5A" w14:textId="77777777" w:rsidR="00B43E4A" w:rsidRDefault="00B43E4A" w:rsidP="00B43E4A">
      <w:pPr>
        <w:spacing w:after="0" w:line="240" w:lineRule="auto"/>
      </w:pPr>
      <w:r>
        <w:t xml:space="preserve">A pyramint of height </w:t>
      </w:r>
      <w:r>
        <w:rPr>
          <w:rFonts w:ascii="Courier New" w:hAnsi="Courier New" w:cs="Courier New"/>
        </w:rPr>
        <w:t>1</w:t>
      </w:r>
      <w:r>
        <w:t xml:space="preserve"> (a </w:t>
      </w:r>
      <w:r>
        <w:rPr>
          <w:rFonts w:ascii="Courier New" w:hAnsi="Courier New" w:cs="Courier New"/>
        </w:rPr>
        <w:t>1</w:t>
      </w:r>
      <w:r>
        <w:t>-pyramint) is just a single mint.</w:t>
      </w:r>
    </w:p>
    <w:p w14:paraId="143DBCA5" w14:textId="77777777" w:rsidR="00B43E4A" w:rsidRDefault="00B43E4A" w:rsidP="00B43E4A">
      <w:pPr>
        <w:spacing w:after="0" w:line="240" w:lineRule="auto"/>
      </w:pPr>
      <w:r>
        <w:t xml:space="preserve">For </w:t>
      </w:r>
      <w:r>
        <w:rPr>
          <w:rFonts w:ascii="Courier New" w:hAnsi="Courier New" w:cs="Courier New"/>
        </w:rPr>
        <w:t>n &gt; 1</w:t>
      </w:r>
      <w:r>
        <w:t xml:space="preserve">, an </w:t>
      </w:r>
      <w:r>
        <w:rPr>
          <w:rFonts w:ascii="Courier New" w:hAnsi="Courier New" w:cs="Courier New"/>
        </w:rPr>
        <w:t>n</w:t>
      </w:r>
      <w:r>
        <w:t xml:space="preserve">-pyramint has a base of an </w:t>
      </w:r>
      <w:r>
        <w:rPr>
          <w:rFonts w:ascii="Courier New" w:hAnsi="Courier New" w:cs="Courier New"/>
        </w:rPr>
        <w:t>n</w:t>
      </w:r>
      <w:r>
        <w:rPr>
          <w:rFonts w:cstheme="minorHAnsi"/>
        </w:rPr>
        <w:t>x</w:t>
      </w:r>
      <w:r>
        <w:rPr>
          <w:rFonts w:ascii="Courier New" w:hAnsi="Courier New" w:cs="Courier New"/>
        </w:rPr>
        <w:t>n</w:t>
      </w:r>
      <w:r>
        <w:t xml:space="preserve"> square of mints, directly above which is an (</w:t>
      </w:r>
      <w:r>
        <w:rPr>
          <w:rFonts w:ascii="Courier New" w:hAnsi="Courier New" w:cs="Courier New"/>
        </w:rPr>
        <w:t>n-1)</w:t>
      </w:r>
      <w:r>
        <w:t>-pyramint.</w:t>
      </w:r>
    </w:p>
    <w:p w14:paraId="1F7ABD77" w14:textId="77777777" w:rsidR="00B43E4A" w:rsidRDefault="00B43E4A" w:rsidP="00B43E4A">
      <w:pPr>
        <w:spacing w:after="0" w:line="240" w:lineRule="auto"/>
      </w:pPr>
    </w:p>
    <w:p w14:paraId="42C3488F"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58C376FB"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1 ≤ n ≤ 3,000,000</w:t>
      </w:r>
    </w:p>
    <w:p w14:paraId="5DB85DA3" w14:textId="77777777" w:rsidR="00B43E4A" w:rsidRDefault="00B43E4A" w:rsidP="00B43E4A">
      <w:pPr>
        <w:spacing w:after="0" w:line="240" w:lineRule="auto"/>
      </w:pPr>
    </w:p>
    <w:p w14:paraId="04ED29FC" w14:textId="77777777" w:rsidR="00B43E4A" w:rsidRDefault="00B43E4A" w:rsidP="00B43E4A">
      <w:pPr>
        <w:spacing w:after="0" w:line="240" w:lineRule="auto"/>
        <w:rPr>
          <w:b/>
          <w:bCs/>
        </w:rPr>
      </w:pPr>
      <w:r>
        <w:rPr>
          <w:b/>
          <w:bCs/>
        </w:rPr>
        <w:t>Input</w:t>
      </w:r>
    </w:p>
    <w:p w14:paraId="19704E04" w14:textId="77777777" w:rsidR="00B43E4A" w:rsidRDefault="00B43E4A" w:rsidP="00B43E4A">
      <w:pPr>
        <w:spacing w:after="0" w:line="240" w:lineRule="auto"/>
        <w:rPr>
          <w:rFonts w:cstheme="minorHAnsi"/>
        </w:rPr>
      </w:pPr>
      <w:r>
        <w:lastRenderedPageBreak/>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height of the requested n-pyramint.</w:t>
      </w:r>
    </w:p>
    <w:p w14:paraId="046D9C0A" w14:textId="77777777" w:rsidR="00B43E4A" w:rsidRDefault="00B43E4A" w:rsidP="00B43E4A">
      <w:pPr>
        <w:spacing w:after="0" w:line="240" w:lineRule="auto"/>
      </w:pPr>
    </w:p>
    <w:p w14:paraId="7C07E207" w14:textId="77777777" w:rsidR="00B43E4A" w:rsidRDefault="00B43E4A" w:rsidP="00B43E4A">
      <w:pPr>
        <w:spacing w:after="0" w:line="240" w:lineRule="auto"/>
        <w:rPr>
          <w:b/>
          <w:bCs/>
        </w:rPr>
      </w:pPr>
      <w:r>
        <w:rPr>
          <w:b/>
          <w:bCs/>
        </w:rPr>
        <w:t>Output</w:t>
      </w:r>
    </w:p>
    <w:p w14:paraId="557721CD" w14:textId="77777777" w:rsidR="00B43E4A" w:rsidRDefault="00B43E4A" w:rsidP="00B43E4A">
      <w:pPr>
        <w:spacing w:after="0" w:line="240" w:lineRule="auto"/>
      </w:pPr>
      <w:r>
        <w:t xml:space="preserve">For each test case, output the number of mints needed for an </w:t>
      </w:r>
      <w:r>
        <w:rPr>
          <w:rFonts w:ascii="Courier New" w:hAnsi="Courier New" w:cs="Courier New"/>
        </w:rPr>
        <w:t>n</w:t>
      </w:r>
      <w:r>
        <w:t>-pyramint.</w:t>
      </w:r>
    </w:p>
    <w:p w14:paraId="565887AB" w14:textId="77777777" w:rsidR="00B43E4A" w:rsidRDefault="00B43E4A" w:rsidP="00B43E4A">
      <w:pPr>
        <w:spacing w:after="0" w:line="240" w:lineRule="auto"/>
      </w:pPr>
    </w:p>
    <w:p w14:paraId="1D598EEE" w14:textId="77777777" w:rsidR="00B43E4A" w:rsidRDefault="00B43E4A" w:rsidP="00B43E4A">
      <w:pPr>
        <w:spacing w:after="0" w:line="240" w:lineRule="auto"/>
        <w:rPr>
          <w:b/>
          <w:bCs/>
        </w:rPr>
      </w:pPr>
      <w:r>
        <w:rPr>
          <w:b/>
          <w:bCs/>
        </w:rPr>
        <w:t>Example Input File</w:t>
      </w:r>
    </w:p>
    <w:p w14:paraId="0FCCF1D8"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4466937B"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2E34AF60"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3638B99C" w14:textId="77777777" w:rsidR="00B43E4A" w:rsidRDefault="00B43E4A" w:rsidP="00B43E4A">
      <w:pPr>
        <w:spacing w:after="0" w:line="240" w:lineRule="auto"/>
        <w:rPr>
          <w:rFonts w:ascii="Courier New" w:hAnsi="Courier New" w:cs="Courier New"/>
        </w:rPr>
      </w:pPr>
      <w:r>
        <w:rPr>
          <w:rFonts w:ascii="Courier New" w:hAnsi="Courier New" w:cs="Courier New"/>
        </w:rPr>
        <w:t>4</w:t>
      </w:r>
    </w:p>
    <w:p w14:paraId="3935774E"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532EB8D0" w14:textId="77777777" w:rsidR="00B43E4A" w:rsidRDefault="00B43E4A" w:rsidP="00B43E4A">
      <w:pPr>
        <w:spacing w:after="0" w:line="240" w:lineRule="auto"/>
        <w:rPr>
          <w:rFonts w:ascii="Courier New" w:hAnsi="Courier New" w:cs="Courier New"/>
        </w:rPr>
      </w:pPr>
      <w:r>
        <w:rPr>
          <w:rFonts w:ascii="Courier New" w:hAnsi="Courier New" w:cs="Courier New"/>
        </w:rPr>
        <w:t>1860</w:t>
      </w:r>
    </w:p>
    <w:p w14:paraId="4274D65C" w14:textId="77777777" w:rsidR="00B43E4A" w:rsidRDefault="00B43E4A" w:rsidP="00B43E4A">
      <w:pPr>
        <w:spacing w:after="0" w:line="240" w:lineRule="auto"/>
        <w:rPr>
          <w:rFonts w:ascii="Courier New" w:hAnsi="Courier New" w:cs="Courier New"/>
        </w:rPr>
      </w:pPr>
    </w:p>
    <w:p w14:paraId="17505640"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00098C07" w14:textId="77777777" w:rsidR="00B43E4A" w:rsidRDefault="00B43E4A" w:rsidP="00B43E4A">
      <w:pPr>
        <w:spacing w:after="0" w:line="240" w:lineRule="auto"/>
        <w:rPr>
          <w:rFonts w:ascii="Courier New" w:hAnsi="Courier New" w:cs="Courier New"/>
        </w:rPr>
      </w:pPr>
      <w:r>
        <w:rPr>
          <w:rFonts w:ascii="Courier New" w:hAnsi="Courier New" w:cs="Courier New"/>
        </w:rPr>
        <w:t>1</w:t>
      </w:r>
    </w:p>
    <w:p w14:paraId="094D938E" w14:textId="77777777" w:rsidR="00B43E4A" w:rsidRDefault="00B43E4A" w:rsidP="00B43E4A">
      <w:pPr>
        <w:spacing w:after="0" w:line="240" w:lineRule="auto"/>
        <w:rPr>
          <w:rFonts w:ascii="Courier New" w:hAnsi="Courier New" w:cs="Courier New"/>
        </w:rPr>
      </w:pPr>
      <w:r>
        <w:rPr>
          <w:rFonts w:ascii="Courier New" w:hAnsi="Courier New" w:cs="Courier New"/>
        </w:rPr>
        <w:t>5</w:t>
      </w:r>
    </w:p>
    <w:p w14:paraId="00226C1C" w14:textId="77777777" w:rsidR="00B43E4A" w:rsidRDefault="00B43E4A" w:rsidP="00B43E4A">
      <w:pPr>
        <w:spacing w:after="0" w:line="240" w:lineRule="auto"/>
        <w:rPr>
          <w:rFonts w:ascii="Courier New" w:hAnsi="Courier New" w:cs="Courier New"/>
        </w:rPr>
      </w:pPr>
      <w:r>
        <w:rPr>
          <w:rFonts w:ascii="Courier New" w:hAnsi="Courier New" w:cs="Courier New"/>
        </w:rPr>
        <w:t>30</w:t>
      </w:r>
    </w:p>
    <w:p w14:paraId="439A0DCF" w14:textId="77777777" w:rsidR="00B43E4A" w:rsidRDefault="00B43E4A" w:rsidP="00B43E4A">
      <w:pPr>
        <w:spacing w:after="0" w:line="240" w:lineRule="auto"/>
        <w:rPr>
          <w:rFonts w:ascii="Courier New" w:hAnsi="Courier New" w:cs="Courier New"/>
        </w:rPr>
      </w:pPr>
      <w:r>
        <w:rPr>
          <w:rFonts w:ascii="Courier New" w:hAnsi="Courier New" w:cs="Courier New"/>
        </w:rPr>
        <w:t>819</w:t>
      </w:r>
    </w:p>
    <w:p w14:paraId="0810A939" w14:textId="77777777" w:rsidR="00B43E4A" w:rsidRDefault="00B43E4A" w:rsidP="00B43E4A">
      <w:pPr>
        <w:spacing w:after="0" w:line="240" w:lineRule="auto"/>
        <w:rPr>
          <w:rFonts w:ascii="Courier New" w:hAnsi="Courier New" w:cs="Courier New"/>
        </w:rPr>
      </w:pPr>
      <w:r>
        <w:rPr>
          <w:rFonts w:ascii="Courier New" w:hAnsi="Courier New" w:cs="Courier New"/>
        </w:rPr>
        <w:t>2146682110</w:t>
      </w:r>
    </w:p>
    <w:p w14:paraId="02389207" w14:textId="77777777" w:rsidR="00B43E4A" w:rsidRDefault="00B43E4A" w:rsidP="00B43E4A">
      <w:pPr>
        <w:spacing w:line="240" w:lineRule="auto"/>
        <w:rPr>
          <w:sz w:val="24"/>
          <w:szCs w:val="24"/>
        </w:rPr>
      </w:pPr>
    </w:p>
    <w:p w14:paraId="4F46D15C" w14:textId="77777777" w:rsidR="00B43E4A" w:rsidRDefault="00B43E4A" w:rsidP="00B43E4A">
      <w:pPr>
        <w:spacing w:line="240" w:lineRule="auto"/>
        <w:rPr>
          <w:sz w:val="24"/>
          <w:szCs w:val="24"/>
        </w:rPr>
      </w:pPr>
    </w:p>
    <w:p w14:paraId="6ADAA6D0"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t>What’s for Dinner?</w:t>
      </w:r>
    </w:p>
    <w:p w14:paraId="613E7C16" w14:textId="77777777" w:rsidR="00B43E4A" w:rsidRDefault="00B43E4A" w:rsidP="00B43E4A">
      <w:pPr>
        <w:pStyle w:val="ListParagraph"/>
        <w:spacing w:after="0" w:line="240" w:lineRule="auto"/>
        <w:rPr>
          <w:b/>
          <w:bCs/>
          <w:sz w:val="24"/>
          <w:szCs w:val="24"/>
        </w:rPr>
      </w:pPr>
    </w:p>
    <w:p w14:paraId="352B4204" w14:textId="77777777" w:rsidR="00B43E4A" w:rsidRDefault="00B43E4A" w:rsidP="00B43E4A">
      <w:pPr>
        <w:pStyle w:val="ListParagraph"/>
        <w:spacing w:after="0" w:line="240" w:lineRule="auto"/>
        <w:rPr>
          <w:b/>
          <w:bCs/>
          <w:sz w:val="24"/>
          <w:szCs w:val="24"/>
        </w:rPr>
      </w:pPr>
      <w:r>
        <w:rPr>
          <w:b/>
          <w:bCs/>
          <w:sz w:val="24"/>
          <w:szCs w:val="24"/>
        </w:rPr>
        <w:t xml:space="preserve">Program Name: Dinner.java </w:t>
      </w:r>
      <w:r>
        <w:rPr>
          <w:b/>
          <w:bCs/>
          <w:sz w:val="24"/>
          <w:szCs w:val="24"/>
        </w:rPr>
        <w:tab/>
      </w:r>
      <w:r>
        <w:rPr>
          <w:b/>
          <w:bCs/>
          <w:sz w:val="24"/>
          <w:szCs w:val="24"/>
        </w:rPr>
        <w:tab/>
      </w:r>
      <w:r>
        <w:rPr>
          <w:b/>
          <w:bCs/>
          <w:sz w:val="24"/>
          <w:szCs w:val="24"/>
        </w:rPr>
        <w:tab/>
        <w:t>Input File: dinner.dat</w:t>
      </w:r>
    </w:p>
    <w:p w14:paraId="57906E1E" w14:textId="77777777" w:rsidR="00B43E4A" w:rsidRDefault="00B43E4A" w:rsidP="00B43E4A">
      <w:pPr>
        <w:spacing w:after="0" w:line="240" w:lineRule="auto"/>
      </w:pPr>
      <w:r>
        <w:t xml:space="preserve"> </w:t>
      </w:r>
    </w:p>
    <w:p w14:paraId="5ADD467E" w14:textId="77777777" w:rsidR="00B43E4A" w:rsidRDefault="00B43E4A" w:rsidP="00B43E4A">
      <w:pPr>
        <w:spacing w:after="0" w:line="240" w:lineRule="auto"/>
      </w:pPr>
      <w:r>
        <w:rPr>
          <w:noProof/>
        </w:rPr>
        <w:drawing>
          <wp:anchor distT="0" distB="0" distL="114300" distR="114300" simplePos="0" relativeHeight="251664384" behindDoc="1" locked="0" layoutInCell="1" allowOverlap="1" wp14:anchorId="6A7761DE" wp14:editId="00F25EF0">
            <wp:simplePos x="0" y="0"/>
            <wp:positionH relativeFrom="column">
              <wp:posOffset>3914775</wp:posOffset>
            </wp:positionH>
            <wp:positionV relativeFrom="paragraph">
              <wp:posOffset>102870</wp:posOffset>
            </wp:positionV>
            <wp:extent cx="2376170" cy="1581150"/>
            <wp:effectExtent l="0" t="0" r="5080" b="0"/>
            <wp:wrapTight wrapText="left">
              <wp:wrapPolygon edited="0">
                <wp:start x="0" y="0"/>
                <wp:lineTo x="0" y="21340"/>
                <wp:lineTo x="21473" y="21340"/>
                <wp:lineTo x="2147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376170" cy="1581150"/>
                    </a:xfrm>
                    <a:prstGeom prst="rect">
                      <a:avLst/>
                    </a:prstGeom>
                    <a:noFill/>
                  </pic:spPr>
                </pic:pic>
              </a:graphicData>
            </a:graphic>
            <wp14:sizeRelH relativeFrom="page">
              <wp14:pctWidth>0</wp14:pctWidth>
            </wp14:sizeRelH>
            <wp14:sizeRelV relativeFrom="page">
              <wp14:pctHeight>0</wp14:pctHeight>
            </wp14:sizeRelV>
          </wp:anchor>
        </w:drawing>
      </w:r>
      <w:r>
        <w:t>Flavius and his friends are hungry. However, no one ever seems to agree on where to eat dinner together. His friend Josephus creates the following process to pick who decides what’s for dinner.</w:t>
      </w:r>
    </w:p>
    <w:p w14:paraId="75E6488E" w14:textId="77777777" w:rsidR="00B43E4A" w:rsidRDefault="00B43E4A" w:rsidP="00B43E4A">
      <w:pPr>
        <w:spacing w:after="0" w:line="240" w:lineRule="auto"/>
      </w:pPr>
    </w:p>
    <w:p w14:paraId="1E7A684C" w14:textId="77777777" w:rsidR="00B43E4A" w:rsidRDefault="00B43E4A" w:rsidP="00B43E4A">
      <w:pPr>
        <w:spacing w:after="0" w:line="240" w:lineRule="auto"/>
      </w:pPr>
      <w:r>
        <w:t xml:space="preserve">Start with </w:t>
      </w:r>
      <w:r>
        <w:rPr>
          <w:rFonts w:ascii="Courier New" w:hAnsi="Courier New" w:cs="Courier New"/>
        </w:rPr>
        <w:t>n</w:t>
      </w:r>
      <w:r>
        <w:t xml:space="preserve"> people standing in a circle. One person is designated Person 1 and then they are numbered (clockwise) through to Person </w:t>
      </w:r>
      <w:r>
        <w:rPr>
          <w:rFonts w:ascii="Courier New" w:hAnsi="Courier New" w:cs="Courier New"/>
        </w:rPr>
        <w:t>n</w:t>
      </w:r>
      <w:r>
        <w:t xml:space="preserve">. Person 1 then removes Person 2 from the circle. Continuing around the circle, Person 3 removes Person 4 from the circle, Person 5 removes Person 6 from the circle, and so on. This procedure continues with the next person removing the closest person next to them clockwise. They go on until only one person remains in the circle, and this person must choose what’s for dinner. </w:t>
      </w:r>
    </w:p>
    <w:p w14:paraId="58FFF710" w14:textId="77777777" w:rsidR="00B43E4A" w:rsidRDefault="00B43E4A" w:rsidP="00B43E4A">
      <w:pPr>
        <w:spacing w:after="0" w:line="240" w:lineRule="auto"/>
      </w:pPr>
    </w:p>
    <w:p w14:paraId="6EB5F747" w14:textId="77777777" w:rsidR="00B43E4A" w:rsidRDefault="00B43E4A" w:rsidP="00B43E4A">
      <w:pPr>
        <w:spacing w:after="0" w:line="240" w:lineRule="auto"/>
      </w:pPr>
      <w:r>
        <w:t>Flavius, however, only wants to eat at one restaurant… Olive Garden. Instead of standing at a random position in Josephus’s circle and hoping for the best, Flavius wants you to write a program to determine where he should stand in the circle so that he will always be able to pick Olive Garden for dinner.</w:t>
      </w:r>
    </w:p>
    <w:p w14:paraId="55DC5029" w14:textId="77777777" w:rsidR="00B43E4A" w:rsidRDefault="00B43E4A" w:rsidP="00B43E4A">
      <w:pPr>
        <w:spacing w:after="0" w:line="240" w:lineRule="auto"/>
        <w:rPr>
          <w:b/>
        </w:rPr>
      </w:pPr>
    </w:p>
    <w:p w14:paraId="7FFC07FD" w14:textId="77777777" w:rsidR="00B43E4A" w:rsidRDefault="00B43E4A" w:rsidP="00B43E4A">
      <w:pPr>
        <w:spacing w:after="0" w:line="240" w:lineRule="auto"/>
        <w:rPr>
          <w:rFonts w:ascii="Arial" w:hAnsi="Arial" w:cs="Arial"/>
          <w:color w:val="3C4043"/>
          <w:sz w:val="21"/>
          <w:szCs w:val="21"/>
          <w:shd w:val="clear" w:color="auto" w:fill="FFFFFF"/>
        </w:rPr>
      </w:pPr>
      <w:r>
        <w:rPr>
          <w:b/>
        </w:rPr>
        <w:t>Constraints</w:t>
      </w:r>
      <w:r>
        <w:rPr>
          <w:b/>
        </w:rPr>
        <w:br/>
      </w:r>
      <w:r>
        <w:rPr>
          <w:rFonts w:ascii="Courier New" w:hAnsi="Courier New" w:cs="Courier New"/>
        </w:rPr>
        <w:t xml:space="preserve">1 </w:t>
      </w:r>
      <w:r>
        <w:rPr>
          <w:rFonts w:ascii="Courier New" w:hAnsi="Courier New" w:cs="Courier New"/>
          <w:color w:val="3C4043"/>
          <w:sz w:val="21"/>
          <w:szCs w:val="21"/>
          <w:shd w:val="clear" w:color="auto" w:fill="FFFFFF"/>
        </w:rPr>
        <w:t>≤ t ≤ 12</w:t>
      </w:r>
    </w:p>
    <w:p w14:paraId="02CB5F9D"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t>2 ≤ n ≤ 10000</w:t>
      </w:r>
    </w:p>
    <w:p w14:paraId="4F1FB053" w14:textId="77777777" w:rsidR="00B43E4A" w:rsidRDefault="00B43E4A" w:rsidP="00B43E4A">
      <w:pPr>
        <w:spacing w:after="0" w:line="240" w:lineRule="auto"/>
      </w:pPr>
    </w:p>
    <w:p w14:paraId="0DBC3307" w14:textId="77777777" w:rsidR="00B43E4A" w:rsidRDefault="00B43E4A" w:rsidP="00B43E4A">
      <w:pPr>
        <w:spacing w:after="0" w:line="240" w:lineRule="auto"/>
        <w:rPr>
          <w:b/>
          <w:bCs/>
        </w:rPr>
      </w:pPr>
      <w:r>
        <w:rPr>
          <w:b/>
          <w:bCs/>
        </w:rPr>
        <w:t>Input</w:t>
      </w:r>
    </w:p>
    <w:p w14:paraId="07FE59FB" w14:textId="77777777" w:rsidR="00B43E4A" w:rsidRDefault="00B43E4A" w:rsidP="00B43E4A">
      <w:pPr>
        <w:spacing w:after="0" w:line="240" w:lineRule="auto"/>
        <w:rPr>
          <w:rFonts w:cstheme="minorHAnsi"/>
        </w:rPr>
      </w:pPr>
      <w:r>
        <w:t xml:space="preserve">The first line of input will contain a single integer </w:t>
      </w:r>
      <w:r>
        <w:rPr>
          <w:rFonts w:ascii="Courier New" w:hAnsi="Courier New" w:cs="Courier New"/>
        </w:rPr>
        <w:t>t</w:t>
      </w:r>
      <w:r>
        <w:t xml:space="preserve"> </w:t>
      </w:r>
      <w:r>
        <w:rPr>
          <w:rFonts w:cstheme="minorHAnsi"/>
        </w:rPr>
        <w:t xml:space="preserve">that indicates the number of test cases to follow. The first and only line of each test case will contain a single integer </w:t>
      </w:r>
      <w:r>
        <w:rPr>
          <w:rFonts w:ascii="Courier New" w:hAnsi="Courier New" w:cs="Courier New"/>
        </w:rPr>
        <w:t>n</w:t>
      </w:r>
      <w:r>
        <w:rPr>
          <w:rFonts w:cstheme="minorHAnsi"/>
        </w:rPr>
        <w:t xml:space="preserve"> that denotes the number of people standing in the circle. </w:t>
      </w:r>
    </w:p>
    <w:p w14:paraId="43CE9BC5" w14:textId="77777777" w:rsidR="00B43E4A" w:rsidRDefault="00B43E4A" w:rsidP="00B43E4A">
      <w:pPr>
        <w:spacing w:after="0" w:line="240" w:lineRule="auto"/>
        <w:rPr>
          <w:b/>
          <w:bCs/>
        </w:rPr>
      </w:pPr>
    </w:p>
    <w:p w14:paraId="683AA723" w14:textId="77777777" w:rsidR="00B43E4A" w:rsidRDefault="00B43E4A" w:rsidP="00B43E4A">
      <w:pPr>
        <w:spacing w:after="0" w:line="240" w:lineRule="auto"/>
        <w:rPr>
          <w:b/>
          <w:bCs/>
        </w:rPr>
      </w:pPr>
      <w:r>
        <w:rPr>
          <w:b/>
          <w:bCs/>
        </w:rPr>
        <w:t>Output</w:t>
      </w:r>
    </w:p>
    <w:p w14:paraId="2D2ACA00" w14:textId="77777777" w:rsidR="00B43E4A" w:rsidRDefault="00B43E4A" w:rsidP="00B43E4A">
      <w:pPr>
        <w:spacing w:after="0" w:line="240" w:lineRule="auto"/>
      </w:pPr>
      <w:r>
        <w:t>For each test case, output “</w:t>
      </w:r>
      <w:r>
        <w:rPr>
          <w:rFonts w:ascii="Courier New" w:hAnsi="Courier New" w:cs="Courier New"/>
        </w:rPr>
        <w:t>Person</w:t>
      </w:r>
      <w:r>
        <w:t>” followed by the position number Flavius should stand at in the circle.</w:t>
      </w:r>
    </w:p>
    <w:p w14:paraId="5D942522" w14:textId="77777777" w:rsidR="00B43E4A" w:rsidRDefault="00B43E4A" w:rsidP="00B43E4A">
      <w:pPr>
        <w:spacing w:after="0" w:line="240" w:lineRule="auto"/>
      </w:pPr>
    </w:p>
    <w:p w14:paraId="17617FF7" w14:textId="77777777" w:rsidR="00B43E4A" w:rsidRDefault="00B43E4A" w:rsidP="00B43E4A">
      <w:pPr>
        <w:spacing w:after="0" w:line="240" w:lineRule="auto"/>
        <w:rPr>
          <w:b/>
          <w:bCs/>
        </w:rPr>
      </w:pPr>
      <w:r>
        <w:rPr>
          <w:b/>
          <w:bCs/>
        </w:rPr>
        <w:t>Example Input File</w:t>
      </w:r>
    </w:p>
    <w:p w14:paraId="1276EED1" w14:textId="77777777" w:rsidR="00B43E4A" w:rsidRDefault="00B43E4A" w:rsidP="00B43E4A">
      <w:pPr>
        <w:spacing w:after="0" w:line="240" w:lineRule="auto"/>
        <w:rPr>
          <w:rFonts w:ascii="Courier New" w:hAnsi="Courier New" w:cs="Courier New"/>
        </w:rPr>
      </w:pPr>
      <w:r>
        <w:rPr>
          <w:rFonts w:ascii="Courier New" w:hAnsi="Courier New" w:cs="Courier New"/>
        </w:rPr>
        <w:t>3</w:t>
      </w:r>
    </w:p>
    <w:p w14:paraId="77B4715C" w14:textId="77777777" w:rsidR="00B43E4A" w:rsidRDefault="00B43E4A" w:rsidP="00B43E4A">
      <w:pPr>
        <w:spacing w:after="0" w:line="240" w:lineRule="auto"/>
        <w:rPr>
          <w:rFonts w:ascii="Courier New" w:hAnsi="Courier New" w:cs="Courier New"/>
        </w:rPr>
      </w:pPr>
      <w:r>
        <w:rPr>
          <w:rFonts w:ascii="Courier New" w:hAnsi="Courier New" w:cs="Courier New"/>
        </w:rPr>
        <w:t>2</w:t>
      </w:r>
    </w:p>
    <w:p w14:paraId="606DC16B" w14:textId="77777777" w:rsidR="00B43E4A" w:rsidRDefault="00B43E4A" w:rsidP="00B43E4A">
      <w:pPr>
        <w:spacing w:after="0" w:line="240" w:lineRule="auto"/>
        <w:rPr>
          <w:rFonts w:ascii="Courier New" w:hAnsi="Courier New" w:cs="Courier New"/>
        </w:rPr>
      </w:pPr>
      <w:r>
        <w:rPr>
          <w:rFonts w:ascii="Courier New" w:hAnsi="Courier New" w:cs="Courier New"/>
        </w:rPr>
        <w:t>8</w:t>
      </w:r>
    </w:p>
    <w:p w14:paraId="6DA20E65" w14:textId="77777777" w:rsidR="00B43E4A" w:rsidRDefault="00B43E4A" w:rsidP="00B43E4A">
      <w:pPr>
        <w:spacing w:after="0" w:line="240" w:lineRule="auto"/>
        <w:rPr>
          <w:rFonts w:ascii="Courier New" w:hAnsi="Courier New" w:cs="Courier New"/>
        </w:rPr>
      </w:pPr>
      <w:r>
        <w:rPr>
          <w:rFonts w:ascii="Courier New" w:hAnsi="Courier New" w:cs="Courier New"/>
        </w:rPr>
        <w:t>12</w:t>
      </w:r>
    </w:p>
    <w:p w14:paraId="7D0F2170" w14:textId="77777777" w:rsidR="00B43E4A" w:rsidRDefault="00B43E4A" w:rsidP="00B43E4A">
      <w:pPr>
        <w:spacing w:after="0" w:line="240" w:lineRule="auto"/>
        <w:rPr>
          <w:rFonts w:ascii="Courier New" w:hAnsi="Courier New" w:cs="Courier New"/>
        </w:rPr>
      </w:pPr>
    </w:p>
    <w:p w14:paraId="4882C37E"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5B9291B6"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20ECE443" w14:textId="77777777" w:rsidR="00B43E4A" w:rsidRDefault="00B43E4A" w:rsidP="00B43E4A">
      <w:pPr>
        <w:spacing w:after="0" w:line="240" w:lineRule="auto"/>
        <w:rPr>
          <w:rFonts w:ascii="Courier New" w:hAnsi="Courier New" w:cs="Courier New"/>
        </w:rPr>
      </w:pPr>
      <w:r>
        <w:rPr>
          <w:rFonts w:ascii="Courier New" w:hAnsi="Courier New" w:cs="Courier New"/>
        </w:rPr>
        <w:t>Person 1</w:t>
      </w:r>
    </w:p>
    <w:p w14:paraId="3AFD9C75" w14:textId="77777777" w:rsidR="00B43E4A" w:rsidRDefault="00B43E4A" w:rsidP="00B43E4A">
      <w:pPr>
        <w:spacing w:after="0" w:line="240" w:lineRule="auto"/>
        <w:rPr>
          <w:sz w:val="24"/>
          <w:szCs w:val="24"/>
        </w:rPr>
      </w:pPr>
      <w:r>
        <w:rPr>
          <w:rFonts w:ascii="Courier New" w:hAnsi="Courier New" w:cs="Courier New"/>
        </w:rPr>
        <w:t>Person 9</w:t>
      </w:r>
    </w:p>
    <w:p w14:paraId="2E67FE3C" w14:textId="77777777" w:rsidR="00B43E4A" w:rsidRDefault="00B43E4A" w:rsidP="00B43E4A">
      <w:pPr>
        <w:spacing w:line="240" w:lineRule="auto"/>
        <w:rPr>
          <w:sz w:val="24"/>
          <w:szCs w:val="24"/>
        </w:rPr>
      </w:pPr>
    </w:p>
    <w:p w14:paraId="66911372" w14:textId="77777777" w:rsidR="00B43E4A" w:rsidRDefault="00B43E4A" w:rsidP="00B43E4A">
      <w:pPr>
        <w:spacing w:line="240" w:lineRule="auto"/>
        <w:rPr>
          <w:sz w:val="24"/>
          <w:szCs w:val="24"/>
        </w:rPr>
      </w:pPr>
    </w:p>
    <w:p w14:paraId="66A3D979"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t>Base Conversion</w:t>
      </w:r>
    </w:p>
    <w:p w14:paraId="36DAE7BA" w14:textId="77777777" w:rsidR="00B43E4A" w:rsidRDefault="00B43E4A" w:rsidP="00B43E4A">
      <w:pPr>
        <w:pStyle w:val="ListParagraph"/>
        <w:spacing w:after="0" w:line="240" w:lineRule="auto"/>
        <w:rPr>
          <w:b/>
          <w:bCs/>
          <w:sz w:val="24"/>
          <w:szCs w:val="24"/>
        </w:rPr>
      </w:pPr>
    </w:p>
    <w:p w14:paraId="06F88C36" w14:textId="77777777" w:rsidR="00B43E4A" w:rsidRDefault="00B43E4A" w:rsidP="00B43E4A">
      <w:pPr>
        <w:pStyle w:val="ListParagraph"/>
        <w:spacing w:after="0" w:line="240" w:lineRule="auto"/>
        <w:rPr>
          <w:b/>
          <w:bCs/>
          <w:sz w:val="24"/>
          <w:szCs w:val="24"/>
        </w:rPr>
      </w:pPr>
      <w:r>
        <w:rPr>
          <w:b/>
          <w:bCs/>
          <w:sz w:val="24"/>
          <w:szCs w:val="24"/>
        </w:rPr>
        <w:t xml:space="preserve">Program Name: Base.java </w:t>
      </w:r>
      <w:r>
        <w:rPr>
          <w:b/>
          <w:bCs/>
          <w:sz w:val="24"/>
          <w:szCs w:val="24"/>
        </w:rPr>
        <w:tab/>
      </w:r>
      <w:r>
        <w:rPr>
          <w:b/>
          <w:bCs/>
          <w:sz w:val="24"/>
          <w:szCs w:val="24"/>
        </w:rPr>
        <w:tab/>
      </w:r>
      <w:r>
        <w:rPr>
          <w:b/>
          <w:bCs/>
          <w:sz w:val="24"/>
          <w:szCs w:val="24"/>
        </w:rPr>
        <w:tab/>
        <w:t>Input File: base.dat</w:t>
      </w:r>
    </w:p>
    <w:p w14:paraId="0827AB98" w14:textId="77777777" w:rsidR="00B43E4A" w:rsidRDefault="00B43E4A" w:rsidP="00B43E4A">
      <w:pPr>
        <w:pStyle w:val="ListParagraph"/>
        <w:spacing w:after="0" w:line="240" w:lineRule="auto"/>
        <w:rPr>
          <w:b/>
          <w:bCs/>
          <w:sz w:val="24"/>
          <w:szCs w:val="24"/>
        </w:rPr>
      </w:pPr>
    </w:p>
    <w:p w14:paraId="74EE8DA1" w14:textId="77777777" w:rsidR="00B43E4A" w:rsidRDefault="00B43E4A" w:rsidP="00B43E4A">
      <w:pPr>
        <w:spacing w:after="0" w:line="240" w:lineRule="auto"/>
      </w:pPr>
      <w:r>
        <w:rPr>
          <w:noProof/>
        </w:rPr>
        <w:drawing>
          <wp:anchor distT="0" distB="0" distL="114300" distR="114300" simplePos="0" relativeHeight="251665408" behindDoc="1" locked="0" layoutInCell="1" allowOverlap="1" wp14:anchorId="6D30D621" wp14:editId="0593B1FE">
            <wp:simplePos x="0" y="0"/>
            <wp:positionH relativeFrom="column">
              <wp:posOffset>3422650</wp:posOffset>
            </wp:positionH>
            <wp:positionV relativeFrom="paragraph">
              <wp:posOffset>93980</wp:posOffset>
            </wp:positionV>
            <wp:extent cx="2312035" cy="1433830"/>
            <wp:effectExtent l="0" t="0" r="0" b="0"/>
            <wp:wrapTight wrapText="left">
              <wp:wrapPolygon edited="0">
                <wp:start x="0" y="0"/>
                <wp:lineTo x="0" y="21236"/>
                <wp:lineTo x="21357" y="21236"/>
                <wp:lineTo x="2135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extLst>
                        <a:ext uri="{28A0092B-C50C-407E-A947-70E740481C1C}">
                          <a14:useLocalDpi xmlns:a14="http://schemas.microsoft.com/office/drawing/2010/main" val="0"/>
                        </a:ext>
                      </a:extLst>
                    </a:blip>
                    <a:srcRect t="39619" b="13803"/>
                    <a:stretch>
                      <a:fillRect/>
                    </a:stretch>
                  </pic:blipFill>
                  <pic:spPr bwMode="auto">
                    <a:xfrm>
                      <a:off x="0" y="0"/>
                      <a:ext cx="2312035" cy="1433830"/>
                    </a:xfrm>
                    <a:prstGeom prst="rect">
                      <a:avLst/>
                    </a:prstGeom>
                    <a:noFill/>
                  </pic:spPr>
                </pic:pic>
              </a:graphicData>
            </a:graphic>
            <wp14:sizeRelH relativeFrom="page">
              <wp14:pctWidth>0</wp14:pctWidth>
            </wp14:sizeRelH>
            <wp14:sizeRelV relativeFrom="page">
              <wp14:pctHeight>0</wp14:pctHeight>
            </wp14:sizeRelV>
          </wp:anchor>
        </w:drawing>
      </w:r>
      <w:r>
        <w:t>Two plus two equals eleven. Sound wrong? Couldn’t possibly be correct? Well, what if I wrote it like this?</w:t>
      </w:r>
    </w:p>
    <w:p w14:paraId="7EBC4827" w14:textId="77777777" w:rsidR="00B43E4A" w:rsidRDefault="00B43E4A" w:rsidP="00B43E4A">
      <w:pPr>
        <w:spacing w:after="0" w:line="240" w:lineRule="auto"/>
      </w:pPr>
    </w:p>
    <w:p w14:paraId="18290B50" w14:textId="77777777" w:rsidR="00B43E4A" w:rsidRDefault="00B43E4A" w:rsidP="00B43E4A">
      <w:pPr>
        <w:spacing w:after="0" w:line="240" w:lineRule="auto"/>
        <w:rPr>
          <w:rFonts w:ascii="Courier New" w:hAnsi="Courier New" w:cs="Courier New"/>
          <w:sz w:val="40"/>
          <w:szCs w:val="40"/>
        </w:rPr>
      </w:pPr>
      <w:r>
        <w:rPr>
          <w:rFonts w:ascii="Courier New" w:hAnsi="Courier New" w:cs="Courier New"/>
          <w:sz w:val="52"/>
          <w:szCs w:val="52"/>
        </w:rPr>
        <w:t>2</w:t>
      </w:r>
      <w:r>
        <w:rPr>
          <w:rFonts w:ascii="Courier New" w:hAnsi="Courier New" w:cs="Courier New"/>
          <w:sz w:val="40"/>
          <w:szCs w:val="40"/>
          <w:vertAlign w:val="subscript"/>
        </w:rPr>
        <w:t>3</w:t>
      </w:r>
      <w:r>
        <w:rPr>
          <w:rFonts w:ascii="Courier New" w:hAnsi="Courier New" w:cs="Courier New"/>
          <w:sz w:val="52"/>
          <w:szCs w:val="52"/>
        </w:rPr>
        <w:t xml:space="preserve"> + 2</w:t>
      </w:r>
      <w:r>
        <w:rPr>
          <w:rFonts w:ascii="Courier New" w:hAnsi="Courier New" w:cs="Courier New"/>
          <w:sz w:val="40"/>
          <w:szCs w:val="40"/>
          <w:vertAlign w:val="subscript"/>
        </w:rPr>
        <w:t>3</w:t>
      </w:r>
      <w:r>
        <w:rPr>
          <w:rFonts w:ascii="Courier New" w:hAnsi="Courier New" w:cs="Courier New"/>
          <w:sz w:val="52"/>
          <w:szCs w:val="52"/>
        </w:rPr>
        <w:t xml:space="preserve"> = 11</w:t>
      </w:r>
      <w:r>
        <w:rPr>
          <w:rFonts w:ascii="Courier New" w:hAnsi="Courier New" w:cs="Courier New"/>
          <w:sz w:val="40"/>
          <w:szCs w:val="40"/>
          <w:vertAlign w:val="subscript"/>
        </w:rPr>
        <w:t>3</w:t>
      </w:r>
    </w:p>
    <w:p w14:paraId="79A3BB60" w14:textId="77777777" w:rsidR="00B43E4A" w:rsidRDefault="00B43E4A" w:rsidP="00B43E4A">
      <w:pPr>
        <w:spacing w:after="0" w:line="240" w:lineRule="auto"/>
        <w:rPr>
          <w:rFonts w:cs="Courier New"/>
        </w:rPr>
      </w:pPr>
    </w:p>
    <w:p w14:paraId="19583E60" w14:textId="77777777" w:rsidR="00B43E4A" w:rsidRDefault="00B43E4A" w:rsidP="00B43E4A">
      <w:pPr>
        <w:spacing w:after="0" w:line="240" w:lineRule="auto"/>
        <w:rPr>
          <w:rFonts w:cs="Courier New"/>
        </w:rPr>
      </w:pPr>
      <w:r>
        <w:t xml:space="preserve">Ah, yes. Numbers in different bases. The question is, for a given number </w:t>
      </w:r>
      <w:r>
        <w:rPr>
          <w:rFonts w:ascii="Courier New" w:hAnsi="Courier New" w:cs="Courier New"/>
        </w:rPr>
        <w:t>x</w:t>
      </w:r>
      <w:r>
        <w:rPr>
          <w:rFonts w:cs="Courier New"/>
        </w:rPr>
        <w:t xml:space="preserve">, which base is the </w:t>
      </w:r>
      <w:r>
        <w:rPr>
          <w:rFonts w:cs="Courier New"/>
          <w:i/>
        </w:rPr>
        <w:t>preferred</w:t>
      </w:r>
      <w:r>
        <w:rPr>
          <w:rFonts w:cs="Courier New"/>
        </w:rPr>
        <w:t xml:space="preserve"> representation of that number? For this problem, a </w:t>
      </w:r>
      <w:r>
        <w:rPr>
          <w:rFonts w:cs="Courier New"/>
          <w:i/>
        </w:rPr>
        <w:t>preferred</w:t>
      </w:r>
      <w:r>
        <w:rPr>
          <w:rFonts w:cs="Courier New"/>
        </w:rPr>
        <w:t xml:space="preserve"> base for a number is whichever base contains the most appearances of the digit six. So, for the number 144 in base 10, the base that contains the most sixes is 23. (144</w:t>
      </w:r>
      <w:r>
        <w:rPr>
          <w:rFonts w:cs="Courier New"/>
          <w:vertAlign w:val="subscript"/>
        </w:rPr>
        <w:t>10</w:t>
      </w:r>
      <w:r>
        <w:rPr>
          <w:rFonts w:cs="Courier New"/>
        </w:rPr>
        <w:t xml:space="preserve"> -&gt; 66</w:t>
      </w:r>
      <w:r>
        <w:rPr>
          <w:rFonts w:cs="Courier New"/>
          <w:vertAlign w:val="subscript"/>
        </w:rPr>
        <w:t>23</w:t>
      </w:r>
      <w:r>
        <w:rPr>
          <w:rFonts w:cs="Courier New"/>
        </w:rPr>
        <w:t>). No other base of 144 has more than one six in its representation.</w:t>
      </w:r>
    </w:p>
    <w:p w14:paraId="695D9CF3" w14:textId="77777777" w:rsidR="00B43E4A" w:rsidRDefault="00B43E4A" w:rsidP="00B43E4A">
      <w:pPr>
        <w:spacing w:after="0" w:line="240" w:lineRule="auto"/>
        <w:rPr>
          <w:rFonts w:cs="Courier New"/>
        </w:rPr>
      </w:pPr>
    </w:p>
    <w:p w14:paraId="475AF955" w14:textId="77777777" w:rsidR="00B43E4A" w:rsidRDefault="00B43E4A" w:rsidP="00B43E4A">
      <w:pPr>
        <w:spacing w:after="0" w:line="240" w:lineRule="auto"/>
        <w:rPr>
          <w:rFonts w:cs="Courier New"/>
        </w:rPr>
      </w:pPr>
      <w:r>
        <w:rPr>
          <w:rFonts w:cs="Courier New"/>
        </w:rPr>
        <w:t xml:space="preserve">Keep in mind, bases above base 36 are not properly defined, so this problem will not include any base above base 36. If two or more bases both contain the same largest number of sixes, choose the larger base. It is guaranteed there is at least one base less than or equal to base 36 where the representation of </w:t>
      </w:r>
      <w:r>
        <w:rPr>
          <w:rFonts w:ascii="Courier New" w:hAnsi="Courier New" w:cs="Courier New"/>
        </w:rPr>
        <w:t>x</w:t>
      </w:r>
      <w:r>
        <w:rPr>
          <w:rFonts w:cs="Courier New"/>
        </w:rPr>
        <w:t xml:space="preserve"> contains at least one six.</w:t>
      </w:r>
    </w:p>
    <w:p w14:paraId="081C10AB" w14:textId="77777777" w:rsidR="00B43E4A" w:rsidRDefault="00B43E4A" w:rsidP="00B43E4A">
      <w:pPr>
        <w:spacing w:after="0" w:line="240" w:lineRule="auto"/>
      </w:pPr>
    </w:p>
    <w:p w14:paraId="37B81AFB" w14:textId="77777777" w:rsidR="00B43E4A" w:rsidRDefault="00B43E4A" w:rsidP="00B43E4A">
      <w:pPr>
        <w:spacing w:after="0" w:line="240" w:lineRule="auto"/>
        <w:rPr>
          <w:b/>
        </w:rPr>
      </w:pPr>
      <w:r>
        <w:rPr>
          <w:b/>
        </w:rPr>
        <w:t>Constraints</w:t>
      </w:r>
    </w:p>
    <w:p w14:paraId="2CEFE521" w14:textId="77777777" w:rsidR="00B43E4A" w:rsidRDefault="00B43E4A" w:rsidP="00B43E4A">
      <w:pPr>
        <w:spacing w:after="0" w:line="240" w:lineRule="auto"/>
        <w:rPr>
          <w:rFonts w:ascii="Arial" w:hAnsi="Arial" w:cs="Arial"/>
          <w:color w:val="3C4043"/>
          <w:sz w:val="21"/>
          <w:szCs w:val="21"/>
          <w:shd w:val="clear" w:color="auto" w:fill="FFFFFF"/>
        </w:rPr>
      </w:pPr>
      <w:r>
        <w:rPr>
          <w:rFonts w:ascii="Courier New" w:hAnsi="Courier New" w:cs="Courier New"/>
        </w:rPr>
        <w:t xml:space="preserve">1 </w:t>
      </w:r>
      <w:r>
        <w:rPr>
          <w:rFonts w:ascii="Courier New" w:hAnsi="Courier New" w:cs="Courier New"/>
          <w:color w:val="3C4043"/>
          <w:sz w:val="21"/>
          <w:szCs w:val="21"/>
          <w:shd w:val="clear" w:color="auto" w:fill="FFFFFF"/>
        </w:rPr>
        <w:t>≤ t ≤ 10</w:t>
      </w:r>
    </w:p>
    <w:p w14:paraId="0A35E395" w14:textId="77777777" w:rsidR="00B43E4A" w:rsidRDefault="00B43E4A" w:rsidP="00B43E4A">
      <w:pPr>
        <w:spacing w:after="0" w:line="240" w:lineRule="auto"/>
        <w:rPr>
          <w:rFonts w:ascii="Courier New" w:hAnsi="Courier New" w:cs="Courier New"/>
        </w:rPr>
      </w:pPr>
      <w:r>
        <w:rPr>
          <w:rFonts w:ascii="Courier New" w:hAnsi="Courier New" w:cs="Courier New"/>
          <w:color w:val="3C4043"/>
          <w:sz w:val="21"/>
          <w:szCs w:val="21"/>
          <w:shd w:val="clear" w:color="auto" w:fill="FFFFFF"/>
        </w:rPr>
        <w:lastRenderedPageBreak/>
        <w:t>6 ≤ n ≤ 2</w:t>
      </w:r>
      <w:r>
        <w:rPr>
          <w:rFonts w:ascii="Courier New" w:hAnsi="Courier New" w:cs="Courier New"/>
          <w:color w:val="3C4043"/>
          <w:sz w:val="21"/>
          <w:szCs w:val="21"/>
          <w:shd w:val="clear" w:color="auto" w:fill="FFFFFF"/>
          <w:vertAlign w:val="superscript"/>
        </w:rPr>
        <w:t>31</w:t>
      </w:r>
      <w:r>
        <w:rPr>
          <w:rFonts w:ascii="Courier New" w:hAnsi="Courier New" w:cs="Courier New"/>
          <w:color w:val="3C4043"/>
          <w:sz w:val="21"/>
          <w:szCs w:val="21"/>
          <w:shd w:val="clear" w:color="auto" w:fill="FFFFFF"/>
        </w:rPr>
        <w:t>-1</w:t>
      </w:r>
    </w:p>
    <w:p w14:paraId="50686E45" w14:textId="77777777" w:rsidR="00B43E4A" w:rsidRDefault="00B43E4A" w:rsidP="00B43E4A">
      <w:pPr>
        <w:spacing w:after="0" w:line="240" w:lineRule="auto"/>
      </w:pPr>
    </w:p>
    <w:p w14:paraId="515B2E2C" w14:textId="77777777" w:rsidR="00B43E4A" w:rsidRDefault="00B43E4A" w:rsidP="00B43E4A">
      <w:pPr>
        <w:spacing w:after="0" w:line="240" w:lineRule="auto"/>
        <w:rPr>
          <w:b/>
          <w:bCs/>
        </w:rPr>
      </w:pPr>
      <w:r>
        <w:rPr>
          <w:b/>
          <w:bCs/>
        </w:rPr>
        <w:t>Input</w:t>
      </w:r>
    </w:p>
    <w:p w14:paraId="32073769" w14:textId="77777777" w:rsidR="00B43E4A" w:rsidRDefault="00B43E4A" w:rsidP="00B43E4A">
      <w:pPr>
        <w:spacing w:after="0" w:line="240" w:lineRule="auto"/>
        <w:rPr>
          <w:bCs/>
        </w:rPr>
      </w:pPr>
      <w:r>
        <w:rPr>
          <w:bCs/>
        </w:rPr>
        <w:t xml:space="preserve">The first line of input will contain a single integer </w:t>
      </w:r>
      <w:r>
        <w:rPr>
          <w:rFonts w:ascii="Courier New" w:hAnsi="Courier New" w:cs="Courier New"/>
          <w:bCs/>
        </w:rPr>
        <w:t>t</w:t>
      </w:r>
      <w:r>
        <w:rPr>
          <w:bCs/>
        </w:rPr>
        <w:t xml:space="preserve">, which will indicate the number of test cases to follow. The following </w:t>
      </w:r>
      <w:r>
        <w:rPr>
          <w:rFonts w:ascii="Courier New" w:hAnsi="Courier New" w:cs="Courier New"/>
          <w:bCs/>
        </w:rPr>
        <w:t>t</w:t>
      </w:r>
      <w:r>
        <w:rPr>
          <w:bCs/>
        </w:rPr>
        <w:t xml:space="preserve"> lines will each contain a single integer </w:t>
      </w:r>
      <w:r>
        <w:rPr>
          <w:rFonts w:ascii="Courier New" w:hAnsi="Courier New" w:cs="Courier New"/>
          <w:bCs/>
        </w:rPr>
        <w:t>x</w:t>
      </w:r>
      <w:r>
        <w:rPr>
          <w:bCs/>
        </w:rPr>
        <w:t>, which is assumed to be given in base 10.</w:t>
      </w:r>
    </w:p>
    <w:p w14:paraId="59E5806C" w14:textId="77777777" w:rsidR="00B43E4A" w:rsidRDefault="00B43E4A" w:rsidP="00B43E4A">
      <w:pPr>
        <w:spacing w:after="0" w:line="240" w:lineRule="auto"/>
      </w:pPr>
    </w:p>
    <w:p w14:paraId="547CA1CC" w14:textId="77777777" w:rsidR="00B43E4A" w:rsidRDefault="00B43E4A" w:rsidP="00B43E4A">
      <w:pPr>
        <w:spacing w:after="0" w:line="240" w:lineRule="auto"/>
        <w:rPr>
          <w:b/>
          <w:bCs/>
        </w:rPr>
      </w:pPr>
      <w:r>
        <w:rPr>
          <w:b/>
          <w:bCs/>
        </w:rPr>
        <w:t>Output</w:t>
      </w:r>
    </w:p>
    <w:p w14:paraId="4C5804E5" w14:textId="77777777" w:rsidR="00B43E4A" w:rsidRDefault="00B43E4A" w:rsidP="00B43E4A">
      <w:pPr>
        <w:spacing w:after="0" w:line="240" w:lineRule="auto"/>
        <w:rPr>
          <w:bCs/>
        </w:rPr>
      </w:pPr>
      <w:r>
        <w:rPr>
          <w:bCs/>
        </w:rPr>
        <w:t xml:space="preserve">For each test case, output the </w:t>
      </w:r>
      <w:r>
        <w:rPr>
          <w:bCs/>
          <w:i/>
        </w:rPr>
        <w:t>preferred</w:t>
      </w:r>
      <w:r>
        <w:rPr>
          <w:bCs/>
        </w:rPr>
        <w:t xml:space="preserve"> base for the given number </w:t>
      </w:r>
      <w:r>
        <w:rPr>
          <w:rFonts w:ascii="Courier New" w:hAnsi="Courier New" w:cs="Courier New"/>
        </w:rPr>
        <w:t>x</w:t>
      </w:r>
      <w:r>
        <w:rPr>
          <w:rFonts w:cstheme="minorHAnsi"/>
        </w:rPr>
        <w:t>.</w:t>
      </w:r>
    </w:p>
    <w:p w14:paraId="67C0B3B5" w14:textId="77777777" w:rsidR="00B43E4A" w:rsidRDefault="00B43E4A" w:rsidP="00B43E4A">
      <w:pPr>
        <w:spacing w:after="0" w:line="240" w:lineRule="auto"/>
      </w:pPr>
    </w:p>
    <w:p w14:paraId="66BB23E2" w14:textId="77777777" w:rsidR="00B43E4A" w:rsidRDefault="00B43E4A" w:rsidP="00B43E4A">
      <w:pPr>
        <w:spacing w:after="0" w:line="240" w:lineRule="auto"/>
        <w:rPr>
          <w:b/>
          <w:bCs/>
        </w:rPr>
      </w:pPr>
      <w:r>
        <w:rPr>
          <w:b/>
          <w:bCs/>
        </w:rPr>
        <w:t>Example Input File</w:t>
      </w:r>
    </w:p>
    <w:p w14:paraId="345C7BFB" w14:textId="77777777" w:rsidR="00B43E4A" w:rsidRDefault="00B43E4A" w:rsidP="00B43E4A">
      <w:pPr>
        <w:spacing w:after="0" w:line="240" w:lineRule="auto"/>
        <w:rPr>
          <w:rFonts w:ascii="Courier New" w:hAnsi="Courier New" w:cs="Courier New"/>
          <w:bCs/>
        </w:rPr>
      </w:pPr>
      <w:r>
        <w:rPr>
          <w:rFonts w:ascii="Courier New" w:hAnsi="Courier New" w:cs="Courier New"/>
          <w:bCs/>
        </w:rPr>
        <w:t>3</w:t>
      </w:r>
    </w:p>
    <w:p w14:paraId="5B0D0EB8" w14:textId="77777777" w:rsidR="00B43E4A" w:rsidRDefault="00B43E4A" w:rsidP="00B43E4A">
      <w:pPr>
        <w:spacing w:after="0" w:line="240" w:lineRule="auto"/>
        <w:rPr>
          <w:rFonts w:ascii="Courier New" w:hAnsi="Courier New" w:cs="Courier New"/>
          <w:bCs/>
        </w:rPr>
      </w:pPr>
      <w:r>
        <w:rPr>
          <w:rFonts w:ascii="Courier New" w:hAnsi="Courier New" w:cs="Courier New"/>
          <w:bCs/>
        </w:rPr>
        <w:t>144</w:t>
      </w:r>
    </w:p>
    <w:p w14:paraId="1EFA8E13" w14:textId="77777777" w:rsidR="00B43E4A" w:rsidRDefault="00B43E4A" w:rsidP="00B43E4A">
      <w:pPr>
        <w:spacing w:after="0" w:line="240" w:lineRule="auto"/>
        <w:rPr>
          <w:rFonts w:ascii="Courier New" w:hAnsi="Courier New" w:cs="Courier New"/>
        </w:rPr>
      </w:pPr>
      <w:r>
        <w:rPr>
          <w:rFonts w:ascii="Courier New" w:hAnsi="Courier New" w:cs="Courier New"/>
        </w:rPr>
        <w:t>89</w:t>
      </w:r>
    </w:p>
    <w:p w14:paraId="0D293198" w14:textId="77777777" w:rsidR="00B43E4A" w:rsidRDefault="00B43E4A" w:rsidP="00B43E4A">
      <w:pPr>
        <w:spacing w:after="0" w:line="240" w:lineRule="auto"/>
        <w:rPr>
          <w:rFonts w:ascii="Courier New" w:hAnsi="Courier New" w:cs="Courier New"/>
        </w:rPr>
      </w:pPr>
      <w:r>
        <w:rPr>
          <w:rFonts w:ascii="Courier New" w:hAnsi="Courier New" w:cs="Courier New"/>
        </w:rPr>
        <w:t>13</w:t>
      </w:r>
    </w:p>
    <w:p w14:paraId="00603AA9" w14:textId="77777777" w:rsidR="00B43E4A" w:rsidRDefault="00B43E4A" w:rsidP="00B43E4A">
      <w:pPr>
        <w:spacing w:after="0" w:line="240" w:lineRule="auto"/>
        <w:rPr>
          <w:rFonts w:ascii="Courier New" w:hAnsi="Courier New" w:cs="Courier New"/>
        </w:rPr>
      </w:pPr>
    </w:p>
    <w:p w14:paraId="06B71FD8"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A4D48A9" w14:textId="77777777" w:rsidR="00B43E4A" w:rsidRDefault="00B43E4A" w:rsidP="00B43E4A">
      <w:pPr>
        <w:spacing w:line="240" w:lineRule="auto"/>
        <w:rPr>
          <w:rFonts w:ascii="Courier New" w:hAnsi="Courier New" w:cs="Courier New"/>
        </w:rPr>
      </w:pPr>
      <w:r>
        <w:rPr>
          <w:rFonts w:ascii="Courier New" w:hAnsi="Courier New" w:cs="Courier New"/>
        </w:rPr>
        <w:t>23</w:t>
      </w:r>
      <w:r>
        <w:rPr>
          <w:rFonts w:ascii="Courier New" w:hAnsi="Courier New" w:cs="Courier New"/>
        </w:rPr>
        <w:br/>
        <w:t>14</w:t>
      </w:r>
      <w:r>
        <w:rPr>
          <w:rFonts w:ascii="Courier New" w:hAnsi="Courier New" w:cs="Courier New"/>
        </w:rPr>
        <w:br/>
        <w:t>7</w:t>
      </w:r>
    </w:p>
    <w:p w14:paraId="41E93D2C" w14:textId="77777777" w:rsidR="00B43E4A" w:rsidRDefault="00B43E4A" w:rsidP="00B43E4A">
      <w:pPr>
        <w:spacing w:line="240" w:lineRule="auto"/>
        <w:rPr>
          <w:sz w:val="24"/>
          <w:szCs w:val="24"/>
        </w:rPr>
      </w:pPr>
    </w:p>
    <w:p w14:paraId="2BDC9DF9" w14:textId="77777777" w:rsidR="00B43E4A" w:rsidRDefault="00B43E4A" w:rsidP="00B43E4A">
      <w:pPr>
        <w:spacing w:line="240" w:lineRule="auto"/>
        <w:rPr>
          <w:sz w:val="24"/>
          <w:szCs w:val="24"/>
        </w:rPr>
      </w:pPr>
    </w:p>
    <w:p w14:paraId="49A51CE4"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t>Madison’s Wardrobe</w:t>
      </w:r>
    </w:p>
    <w:p w14:paraId="5E5242F3" w14:textId="77777777" w:rsidR="00B43E4A" w:rsidRDefault="00B43E4A" w:rsidP="00B43E4A">
      <w:pPr>
        <w:pStyle w:val="ListParagraph"/>
        <w:spacing w:after="0" w:line="240" w:lineRule="auto"/>
        <w:rPr>
          <w:b/>
          <w:bCs/>
          <w:sz w:val="24"/>
          <w:szCs w:val="24"/>
        </w:rPr>
      </w:pPr>
    </w:p>
    <w:p w14:paraId="14DF423E" w14:textId="77777777" w:rsidR="00B43E4A" w:rsidRDefault="00B43E4A" w:rsidP="00B43E4A">
      <w:pPr>
        <w:pStyle w:val="ListParagraph"/>
        <w:spacing w:after="0" w:line="240" w:lineRule="auto"/>
        <w:rPr>
          <w:b/>
          <w:bCs/>
          <w:sz w:val="24"/>
          <w:szCs w:val="24"/>
        </w:rPr>
      </w:pPr>
      <w:r>
        <w:rPr>
          <w:b/>
          <w:bCs/>
          <w:sz w:val="24"/>
          <w:szCs w:val="24"/>
        </w:rPr>
        <w:t xml:space="preserve">Program Name: Wardrobe.java </w:t>
      </w:r>
      <w:r>
        <w:rPr>
          <w:b/>
          <w:bCs/>
          <w:sz w:val="24"/>
          <w:szCs w:val="24"/>
        </w:rPr>
        <w:tab/>
      </w:r>
      <w:r>
        <w:rPr>
          <w:b/>
          <w:bCs/>
          <w:sz w:val="24"/>
          <w:szCs w:val="24"/>
        </w:rPr>
        <w:tab/>
      </w:r>
      <w:r>
        <w:rPr>
          <w:b/>
          <w:bCs/>
          <w:sz w:val="24"/>
          <w:szCs w:val="24"/>
        </w:rPr>
        <w:tab/>
        <w:t>Input File: wardrobe.dat</w:t>
      </w:r>
    </w:p>
    <w:p w14:paraId="53FCEF75" w14:textId="77777777" w:rsidR="00B43E4A" w:rsidRDefault="00B43E4A" w:rsidP="00B43E4A">
      <w:r>
        <w:br/>
      </w:r>
      <w:r>
        <w:rPr>
          <w:noProof/>
        </w:rPr>
        <w:drawing>
          <wp:anchor distT="0" distB="0" distL="114300" distR="114300" simplePos="0" relativeHeight="251666432" behindDoc="1" locked="0" layoutInCell="1" allowOverlap="1" wp14:anchorId="0E2021FC" wp14:editId="01C489AE">
            <wp:simplePos x="0" y="0"/>
            <wp:positionH relativeFrom="column">
              <wp:posOffset>3971925</wp:posOffset>
            </wp:positionH>
            <wp:positionV relativeFrom="paragraph">
              <wp:posOffset>98425</wp:posOffset>
            </wp:positionV>
            <wp:extent cx="2500630" cy="2952750"/>
            <wp:effectExtent l="0" t="0" r="0" b="0"/>
            <wp:wrapTight wrapText="left">
              <wp:wrapPolygon edited="0">
                <wp:start x="0" y="0"/>
                <wp:lineTo x="0" y="21461"/>
                <wp:lineTo x="21392" y="21461"/>
                <wp:lineTo x="21392"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00630" cy="2952750"/>
                    </a:xfrm>
                    <a:prstGeom prst="rect">
                      <a:avLst/>
                    </a:prstGeom>
                    <a:noFill/>
                  </pic:spPr>
                </pic:pic>
              </a:graphicData>
            </a:graphic>
            <wp14:sizeRelH relativeFrom="page">
              <wp14:pctWidth>0</wp14:pctWidth>
            </wp14:sizeRelH>
            <wp14:sizeRelV relativeFrom="page">
              <wp14:pctHeight>0</wp14:pctHeight>
            </wp14:sizeRelV>
          </wp:anchor>
        </w:drawing>
      </w:r>
      <w:r>
        <w:t xml:space="preserve">Madison recently was hired and is trying to prepare herself to enter the job force. She knows she has to buy new work shirts, but wants to make the appearance she has a bigger wardrobe than she really does. Her work week is only four days long (Monday, Tuesday, Wednesday, Thursday), so she could buy four shirts (red, black, grey, white) and wear those in that order every week, but then her coworkers would judge her. She wants to see the data based on the number of shirts she buys, how many ways she can arrange </w:t>
      </w:r>
      <w:r>
        <w:rPr>
          <w:rFonts w:ascii="Courier New" w:hAnsi="Courier New" w:cs="Courier New"/>
        </w:rPr>
        <w:t>N</w:t>
      </w:r>
      <w:r>
        <w:t xml:space="preserve"> shirts so that she has a different competition every </w:t>
      </w:r>
      <w:r>
        <w:rPr>
          <w:rFonts w:ascii="Courier New" w:hAnsi="Courier New" w:cs="Courier New"/>
        </w:rPr>
        <w:t>X</w:t>
      </w:r>
      <w:r>
        <w:t xml:space="preserve"> days. Laundry is done every Thursday night, so she could wear the same shirt Thursday and the following Monday.</w:t>
      </w:r>
    </w:p>
    <w:p w14:paraId="297B386B" w14:textId="77777777" w:rsidR="00B43E4A" w:rsidRDefault="00B43E4A" w:rsidP="00B43E4A">
      <w:pPr>
        <w:spacing w:after="0" w:line="240" w:lineRule="auto"/>
        <w:rPr>
          <w:b/>
          <w:bCs/>
        </w:rPr>
      </w:pPr>
      <w:r>
        <w:rPr>
          <w:b/>
          <w:bCs/>
        </w:rPr>
        <w:t>Input</w:t>
      </w:r>
    </w:p>
    <w:p w14:paraId="77301D56" w14:textId="77777777" w:rsidR="00B43E4A" w:rsidRDefault="00B43E4A" w:rsidP="00B43E4A">
      <w:r>
        <w:t xml:space="preserve">An unknown number of test cases are given. Each test case contains a single integer </w:t>
      </w:r>
      <w:r>
        <w:rPr>
          <w:rFonts w:ascii="Courier New" w:hAnsi="Courier New" w:cs="Courier New"/>
        </w:rPr>
        <w:t>N</w:t>
      </w:r>
      <w:r>
        <w:rPr>
          <w:rFonts w:asciiTheme="majorHAnsi" w:hAnsiTheme="majorHAnsi" w:cs="Courier New"/>
        </w:rPr>
        <w:t>,</w:t>
      </w:r>
      <w:r>
        <w:t xml:space="preserve"> the number of shirts Madison is considering buying. This integer can be as little as </w:t>
      </w:r>
      <w:r>
        <w:rPr>
          <w:rFonts w:ascii="Courier New" w:hAnsi="Courier New" w:cs="Courier New"/>
        </w:rPr>
        <w:t>0</w:t>
      </w:r>
      <w:r>
        <w:t xml:space="preserve"> and as high as </w:t>
      </w:r>
      <w:r>
        <w:rPr>
          <w:rFonts w:ascii="Courier New" w:hAnsi="Courier New" w:cs="Courier New"/>
        </w:rPr>
        <w:t>1000</w:t>
      </w:r>
      <w:r>
        <w:t>. Madison has a large closet, so it’s okay.</w:t>
      </w:r>
    </w:p>
    <w:p w14:paraId="0BE25C7D" w14:textId="77777777" w:rsidR="00B43E4A" w:rsidRDefault="00B43E4A" w:rsidP="00B43E4A">
      <w:pPr>
        <w:spacing w:after="0" w:line="240" w:lineRule="auto"/>
        <w:rPr>
          <w:b/>
          <w:bCs/>
        </w:rPr>
      </w:pPr>
      <w:r>
        <w:rPr>
          <w:b/>
          <w:bCs/>
        </w:rPr>
        <w:t>Output</w:t>
      </w:r>
    </w:p>
    <w:p w14:paraId="0602DEC9" w14:textId="77777777" w:rsidR="00B43E4A" w:rsidRDefault="00B43E4A" w:rsidP="00B43E4A">
      <w:r>
        <w:lastRenderedPageBreak/>
        <w:t xml:space="preserve">For each integer given, print the number of ways Madison could arrange </w:t>
      </w:r>
      <w:r>
        <w:rPr>
          <w:rFonts w:ascii="Courier New" w:hAnsi="Courier New" w:cs="Courier New"/>
        </w:rPr>
        <w:t>N</w:t>
      </w:r>
      <w:r>
        <w:t xml:space="preserve"> shirts for </w:t>
      </w:r>
      <w:r>
        <w:rPr>
          <w:rFonts w:ascii="Courier New" w:hAnsi="Courier New" w:cs="Courier New"/>
        </w:rPr>
        <w:t>N</w:t>
      </w:r>
      <w:r>
        <w:t xml:space="preserve"> days.</w:t>
      </w:r>
    </w:p>
    <w:p w14:paraId="3729816A" w14:textId="77777777" w:rsidR="00B43E4A" w:rsidRDefault="00B43E4A" w:rsidP="00B43E4A">
      <w:pPr>
        <w:spacing w:after="0" w:line="240" w:lineRule="auto"/>
        <w:rPr>
          <w:b/>
          <w:bCs/>
        </w:rPr>
      </w:pPr>
      <w:r>
        <w:rPr>
          <w:b/>
          <w:bCs/>
        </w:rPr>
        <w:t>Example Input File</w:t>
      </w:r>
    </w:p>
    <w:p w14:paraId="4E56826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0</w:t>
      </w:r>
    </w:p>
    <w:p w14:paraId="67D6249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1D461636"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24CEE44B"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3</w:t>
      </w:r>
    </w:p>
    <w:p w14:paraId="3018E072"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4</w:t>
      </w:r>
    </w:p>
    <w:p w14:paraId="45674F0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5</w:t>
      </w:r>
    </w:p>
    <w:p w14:paraId="274FA2AD"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3520863D"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3BCA9F43"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674CA3A8"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w:t>
      </w:r>
    </w:p>
    <w:p w14:paraId="022F4777"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w:t>
      </w:r>
    </w:p>
    <w:p w14:paraId="6AD55521"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6</w:t>
      </w:r>
    </w:p>
    <w:p w14:paraId="152FB5F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24</w:t>
      </w:r>
    </w:p>
    <w:p w14:paraId="6264D9E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120</w:t>
      </w:r>
    </w:p>
    <w:p w14:paraId="5208B249" w14:textId="77777777" w:rsidR="00B43E4A" w:rsidRDefault="00B43E4A" w:rsidP="00B43E4A">
      <w:pPr>
        <w:autoSpaceDE w:val="0"/>
        <w:autoSpaceDN w:val="0"/>
        <w:adjustRightInd w:val="0"/>
        <w:spacing w:after="0" w:line="240" w:lineRule="auto"/>
        <w:rPr>
          <w:rFonts w:ascii="Courier New" w:hAnsi="Courier New" w:cs="Courier New"/>
        </w:rPr>
      </w:pPr>
      <w:r>
        <w:rPr>
          <w:rFonts w:ascii="Courier New" w:hAnsi="Courier New" w:cs="Courier New"/>
        </w:rPr>
        <w:t>720</w:t>
      </w:r>
    </w:p>
    <w:p w14:paraId="32AC70EA" w14:textId="77777777" w:rsidR="00B43E4A" w:rsidRDefault="00B43E4A" w:rsidP="00B43E4A">
      <w:pPr>
        <w:spacing w:line="240" w:lineRule="auto"/>
        <w:rPr>
          <w:sz w:val="24"/>
          <w:szCs w:val="24"/>
        </w:rPr>
      </w:pPr>
    </w:p>
    <w:p w14:paraId="1C74850C" w14:textId="77777777" w:rsidR="00B43E4A" w:rsidRDefault="00B43E4A" w:rsidP="00B43E4A">
      <w:pPr>
        <w:spacing w:line="240" w:lineRule="auto"/>
        <w:rPr>
          <w:sz w:val="24"/>
          <w:szCs w:val="24"/>
        </w:rPr>
      </w:pPr>
    </w:p>
    <w:p w14:paraId="3D20CE23" w14:textId="77777777" w:rsidR="00B43E4A" w:rsidRDefault="00B43E4A" w:rsidP="00B43E4A">
      <w:pPr>
        <w:spacing w:line="240" w:lineRule="auto"/>
        <w:rPr>
          <w:sz w:val="24"/>
          <w:szCs w:val="24"/>
        </w:rPr>
      </w:pPr>
    </w:p>
    <w:p w14:paraId="2E90F812" w14:textId="77777777" w:rsidR="00B43E4A" w:rsidRDefault="00B43E4A" w:rsidP="00B43E4A">
      <w:pPr>
        <w:spacing w:line="240" w:lineRule="auto"/>
        <w:rPr>
          <w:sz w:val="24"/>
          <w:szCs w:val="24"/>
        </w:rPr>
      </w:pPr>
    </w:p>
    <w:p w14:paraId="0A899ED6" w14:textId="77777777" w:rsidR="00B43E4A" w:rsidRDefault="00B43E4A" w:rsidP="00B43E4A">
      <w:pPr>
        <w:pStyle w:val="ListParagraph"/>
        <w:numPr>
          <w:ilvl w:val="0"/>
          <w:numId w:val="13"/>
        </w:numPr>
        <w:spacing w:after="0" w:line="240" w:lineRule="auto"/>
        <w:ind w:left="360"/>
        <w:jc w:val="center"/>
        <w:rPr>
          <w:b/>
          <w:bCs/>
          <w:sz w:val="32"/>
          <w:szCs w:val="32"/>
        </w:rPr>
      </w:pPr>
      <w:r>
        <w:rPr>
          <w:b/>
          <w:bCs/>
          <w:sz w:val="32"/>
          <w:szCs w:val="32"/>
        </w:rPr>
        <w:t>Passwords</w:t>
      </w:r>
    </w:p>
    <w:p w14:paraId="5C9F387B" w14:textId="77777777" w:rsidR="00B43E4A" w:rsidRDefault="00B43E4A" w:rsidP="00B43E4A">
      <w:pPr>
        <w:pStyle w:val="ListParagraph"/>
        <w:spacing w:after="0" w:line="240" w:lineRule="auto"/>
        <w:rPr>
          <w:b/>
          <w:bCs/>
          <w:sz w:val="24"/>
          <w:szCs w:val="24"/>
        </w:rPr>
      </w:pPr>
    </w:p>
    <w:p w14:paraId="63469E20" w14:textId="77777777" w:rsidR="00B43E4A" w:rsidRDefault="00B43E4A" w:rsidP="00B43E4A">
      <w:pPr>
        <w:pStyle w:val="ListParagraph"/>
        <w:spacing w:after="0" w:line="240" w:lineRule="auto"/>
        <w:rPr>
          <w:b/>
          <w:bCs/>
          <w:sz w:val="24"/>
          <w:szCs w:val="24"/>
        </w:rPr>
      </w:pPr>
      <w:r>
        <w:rPr>
          <w:b/>
          <w:bCs/>
          <w:sz w:val="24"/>
          <w:szCs w:val="24"/>
        </w:rPr>
        <w:t xml:space="preserve">Program Name: Passwords.java </w:t>
      </w:r>
      <w:r>
        <w:rPr>
          <w:b/>
          <w:bCs/>
          <w:sz w:val="24"/>
          <w:szCs w:val="24"/>
        </w:rPr>
        <w:tab/>
      </w:r>
      <w:r>
        <w:rPr>
          <w:b/>
          <w:bCs/>
          <w:sz w:val="24"/>
          <w:szCs w:val="24"/>
        </w:rPr>
        <w:tab/>
      </w:r>
      <w:r>
        <w:rPr>
          <w:b/>
          <w:bCs/>
          <w:sz w:val="24"/>
          <w:szCs w:val="24"/>
        </w:rPr>
        <w:tab/>
        <w:t>Input File: passwords.dat</w:t>
      </w:r>
    </w:p>
    <w:p w14:paraId="272D0A7E" w14:textId="77777777" w:rsidR="00B43E4A" w:rsidRDefault="00B43E4A" w:rsidP="00B43E4A">
      <w:pPr>
        <w:spacing w:after="0" w:line="240" w:lineRule="auto"/>
      </w:pPr>
    </w:p>
    <w:p w14:paraId="05F84796" w14:textId="77777777" w:rsidR="00B43E4A" w:rsidRDefault="00B43E4A" w:rsidP="00B43E4A">
      <w:pPr>
        <w:spacing w:after="0" w:line="240" w:lineRule="auto"/>
      </w:pPr>
      <w:r>
        <w:t>At your most recent programming competition, you had to sign in to an account that they provided to help the judging process go smoothly. They just happened to have problems with the passwords... again. The proctors couldn't get the given passwords and usernames to work correctly and tried to update their software and passwords on the spot then they needed a different router- it was a big mess. Since then, they have tried to be a little more organized; and even though keeping up with passwords is something else entirely, they want to make sure that any password they settle on is good. That's where you come in. Any given person can have a different idea of what makes a good password for any given contest, so each set of passwords will be judged on a given set of conditions. A password's strength is determined by how many of the conditions they meet.</w:t>
      </w:r>
    </w:p>
    <w:p w14:paraId="20DF07BB" w14:textId="77777777" w:rsidR="00B43E4A" w:rsidRDefault="00B43E4A" w:rsidP="00B43E4A">
      <w:pPr>
        <w:spacing w:after="0" w:line="240" w:lineRule="auto"/>
      </w:pPr>
      <w:r>
        <w:t>100% = Excellent,</w:t>
      </w:r>
    </w:p>
    <w:p w14:paraId="27385A4A" w14:textId="77777777" w:rsidR="00B43E4A" w:rsidRDefault="00B43E4A" w:rsidP="00B43E4A">
      <w:pPr>
        <w:spacing w:after="0" w:line="240" w:lineRule="auto"/>
      </w:pPr>
      <w:r>
        <w:t>75-99.99% = Strong,</w:t>
      </w:r>
    </w:p>
    <w:p w14:paraId="37EC9C0E" w14:textId="77777777" w:rsidR="00B43E4A" w:rsidRDefault="00B43E4A" w:rsidP="00B43E4A">
      <w:pPr>
        <w:spacing w:after="0" w:line="240" w:lineRule="auto"/>
      </w:pPr>
      <w:r>
        <w:t>50-74.99% = Moderate,</w:t>
      </w:r>
    </w:p>
    <w:p w14:paraId="0B2B9064" w14:textId="77777777" w:rsidR="00B43E4A" w:rsidRDefault="00B43E4A" w:rsidP="00B43E4A">
      <w:pPr>
        <w:spacing w:after="0" w:line="240" w:lineRule="auto"/>
      </w:pPr>
      <w:r>
        <w:t>25-49.99% = Weak,</w:t>
      </w:r>
    </w:p>
    <w:p w14:paraId="214F14DC" w14:textId="77777777" w:rsidR="00B43E4A" w:rsidRDefault="00B43E4A" w:rsidP="00B43E4A">
      <w:pPr>
        <w:spacing w:after="0" w:line="240" w:lineRule="auto"/>
      </w:pPr>
      <w:r>
        <w:t>0.01-24.99 = Terrible,</w:t>
      </w:r>
    </w:p>
    <w:p w14:paraId="71E00F2A" w14:textId="77777777" w:rsidR="00B43E4A" w:rsidRDefault="00B43E4A" w:rsidP="00B43E4A">
      <w:pPr>
        <w:spacing w:after="0" w:line="240" w:lineRule="auto"/>
      </w:pPr>
      <w:r>
        <w:t>0% = Abysmal.</w:t>
      </w:r>
    </w:p>
    <w:p w14:paraId="3BB2B6E5" w14:textId="77777777" w:rsidR="00B43E4A" w:rsidRDefault="00B43E4A" w:rsidP="00B43E4A">
      <w:pPr>
        <w:spacing w:after="0" w:line="240" w:lineRule="auto"/>
      </w:pPr>
    </w:p>
    <w:p w14:paraId="521F33C0" w14:textId="77777777" w:rsidR="00B43E4A" w:rsidRDefault="00B43E4A" w:rsidP="00B43E4A">
      <w:pPr>
        <w:spacing w:after="0" w:line="240" w:lineRule="auto"/>
      </w:pPr>
      <w:r>
        <w:t>Each command is as follows:</w:t>
      </w:r>
    </w:p>
    <w:p w14:paraId="12112E4F" w14:textId="77777777" w:rsidR="00B43E4A" w:rsidRDefault="00B43E4A" w:rsidP="00B43E4A">
      <w:pPr>
        <w:spacing w:after="0" w:line="240" w:lineRule="auto"/>
      </w:pPr>
      <w:r>
        <w:t>Key: [] - literal characters, b - a boolean (true/false) (must have/must not have) (directly/subsequently), C - comparison operator (&lt;,=,&gt;), N - a given integer value</w:t>
      </w:r>
    </w:p>
    <w:p w14:paraId="382A5335" w14:textId="77777777" w:rsidR="00B43E4A" w:rsidRDefault="00B43E4A" w:rsidP="00B43E4A">
      <w:pPr>
        <w:spacing w:after="0" w:line="240" w:lineRule="auto"/>
      </w:pPr>
      <w:r>
        <w:t xml:space="preserve">Capital b </w:t>
      </w:r>
      <w:r>
        <w:tab/>
      </w:r>
      <w:r>
        <w:tab/>
        <w:t>| can or can't have a capital letter [A-Z]</w:t>
      </w:r>
    </w:p>
    <w:p w14:paraId="4AC6EF2C" w14:textId="77777777" w:rsidR="00B43E4A" w:rsidRDefault="00B43E4A" w:rsidP="00B43E4A">
      <w:pPr>
        <w:spacing w:after="0" w:line="240" w:lineRule="auto"/>
      </w:pPr>
      <w:r>
        <w:lastRenderedPageBreak/>
        <w:t xml:space="preserve">Lowercase b </w:t>
      </w:r>
      <w:r>
        <w:tab/>
      </w:r>
      <w:r>
        <w:tab/>
        <w:t>| can or can't have a lowercase letter [a-z]</w:t>
      </w:r>
    </w:p>
    <w:p w14:paraId="4CD2396F" w14:textId="77777777" w:rsidR="00B43E4A" w:rsidRDefault="00B43E4A" w:rsidP="00B43E4A">
      <w:pPr>
        <w:spacing w:after="0" w:line="240" w:lineRule="auto"/>
      </w:pPr>
      <w:r>
        <w:t>Number b</w:t>
      </w:r>
      <w:r>
        <w:tab/>
      </w:r>
      <w:r>
        <w:tab/>
        <w:t>| can or can't have a number [0-9]</w:t>
      </w:r>
    </w:p>
    <w:p w14:paraId="37F237FC" w14:textId="77777777" w:rsidR="00B43E4A" w:rsidRDefault="00B43E4A" w:rsidP="00B43E4A">
      <w:pPr>
        <w:spacing w:after="0" w:line="240" w:lineRule="auto"/>
      </w:pPr>
      <w:r>
        <w:t>Special [] b</w:t>
      </w:r>
      <w:r>
        <w:tab/>
      </w:r>
      <w:r>
        <w:tab/>
        <w:t>| can or can't have the specific character or group of characters</w:t>
      </w:r>
    </w:p>
    <w:p w14:paraId="625A7E29" w14:textId="77777777" w:rsidR="00B43E4A" w:rsidRDefault="00B43E4A" w:rsidP="00B43E4A">
      <w:pPr>
        <w:spacing w:after="0" w:line="240" w:lineRule="auto"/>
      </w:pPr>
      <w:r>
        <w:t xml:space="preserve">Length N C </w:t>
      </w:r>
      <w:r>
        <w:tab/>
      </w:r>
      <w:r>
        <w:tab/>
        <w:t>| length must be &lt;=, ==, or &gt;= (C) the given number, N</w:t>
      </w:r>
    </w:p>
    <w:p w14:paraId="44A6CCE7" w14:textId="77777777" w:rsidR="00B43E4A" w:rsidRDefault="00B43E4A" w:rsidP="00B43E4A">
      <w:pPr>
        <w:spacing w:after="0" w:line="240" w:lineRule="auto"/>
      </w:pPr>
      <w:r>
        <w:t>Follow []1 []2 b1 b2</w:t>
      </w:r>
      <w:r>
        <w:tab/>
        <w:t>| []1 must or can't (b2) follow []2 directly or subsequently (b1)</w:t>
      </w:r>
    </w:p>
    <w:p w14:paraId="4E0F83DF" w14:textId="77777777" w:rsidR="00B43E4A" w:rsidRDefault="00B43E4A" w:rsidP="00B43E4A">
      <w:pPr>
        <w:spacing w:after="0" w:line="240" w:lineRule="auto"/>
      </w:pPr>
    </w:p>
    <w:p w14:paraId="4442E691" w14:textId="77777777" w:rsidR="00B43E4A" w:rsidRDefault="00B43E4A" w:rsidP="00B43E4A">
      <w:pPr>
        <w:spacing w:after="0" w:line="240" w:lineRule="auto"/>
        <w:rPr>
          <w:b/>
          <w:bCs/>
        </w:rPr>
      </w:pPr>
      <w:r>
        <w:rPr>
          <w:b/>
          <w:bCs/>
        </w:rPr>
        <w:t>Input</w:t>
      </w:r>
    </w:p>
    <w:p w14:paraId="5594195F" w14:textId="77777777" w:rsidR="00B43E4A" w:rsidRDefault="00B43E4A" w:rsidP="00B43E4A">
      <w:pPr>
        <w:spacing w:after="0" w:line="240" w:lineRule="auto"/>
        <w:rPr>
          <w:rFonts w:cstheme="minorHAnsi"/>
          <w:bCs/>
        </w:rPr>
      </w:pPr>
      <w:r>
        <w:rPr>
          <w:rFonts w:cstheme="minorHAnsi"/>
          <w:bCs/>
        </w:rPr>
        <w:t>The first of input will contain a single integer n, describing the number of test cases to follow. The first line of each test case contains a single integer k, indicating how many filters for the passwords will exist. The next k lines will describe the filters. The next line in the data set will have a single integer m, the number of passwords to test. The next m lines will each contain a single line of characters (no whitespace) to run through the filters.</w:t>
      </w:r>
    </w:p>
    <w:p w14:paraId="2D9E4367" w14:textId="77777777" w:rsidR="00B43E4A" w:rsidRDefault="00B43E4A" w:rsidP="00B43E4A">
      <w:pPr>
        <w:spacing w:after="0" w:line="240" w:lineRule="auto"/>
      </w:pPr>
    </w:p>
    <w:p w14:paraId="2B8CA3DB" w14:textId="77777777" w:rsidR="00B43E4A" w:rsidRDefault="00B43E4A" w:rsidP="00B43E4A">
      <w:pPr>
        <w:spacing w:after="0" w:line="240" w:lineRule="auto"/>
        <w:rPr>
          <w:b/>
          <w:bCs/>
        </w:rPr>
      </w:pPr>
      <w:r>
        <w:rPr>
          <w:b/>
          <w:bCs/>
        </w:rPr>
        <w:t>Output</w:t>
      </w:r>
    </w:p>
    <w:p w14:paraId="4D76CF71" w14:textId="77777777" w:rsidR="00B43E4A" w:rsidRDefault="00B43E4A" w:rsidP="00B43E4A">
      <w:pPr>
        <w:spacing w:after="0" w:line="240" w:lineRule="auto"/>
        <w:rPr>
          <w:b/>
          <w:bCs/>
        </w:rPr>
      </w:pPr>
      <w:r>
        <w:rPr>
          <w:rFonts w:cstheme="minorHAnsi"/>
          <w:bCs/>
        </w:rPr>
        <w:t>Output each password, followed by a colon (:), and its strength. Print a blank line between datasets.</w:t>
      </w:r>
    </w:p>
    <w:p w14:paraId="6200F572" w14:textId="77777777" w:rsidR="00B43E4A" w:rsidRDefault="00B43E4A" w:rsidP="00B43E4A">
      <w:pPr>
        <w:spacing w:after="0" w:line="240" w:lineRule="auto"/>
      </w:pPr>
    </w:p>
    <w:p w14:paraId="59D4F69F" w14:textId="77777777" w:rsidR="00B43E4A" w:rsidRDefault="00B43E4A" w:rsidP="00B43E4A">
      <w:pPr>
        <w:spacing w:after="0" w:line="240" w:lineRule="auto"/>
        <w:rPr>
          <w:b/>
          <w:bCs/>
        </w:rPr>
      </w:pPr>
      <w:r>
        <w:rPr>
          <w:b/>
          <w:bCs/>
        </w:rPr>
        <w:t>Example Input File</w:t>
      </w:r>
    </w:p>
    <w:p w14:paraId="5A06144B" w14:textId="77777777" w:rsidR="00B43E4A" w:rsidRDefault="00B43E4A" w:rsidP="00B43E4A">
      <w:pPr>
        <w:spacing w:after="0" w:line="240" w:lineRule="auto"/>
        <w:rPr>
          <w:rFonts w:ascii="Courier New" w:hAnsi="Courier New" w:cs="Courier New"/>
          <w:bCs/>
        </w:rPr>
      </w:pPr>
      <w:r>
        <w:rPr>
          <w:rFonts w:ascii="Courier New" w:hAnsi="Courier New" w:cs="Courier New"/>
          <w:bCs/>
        </w:rPr>
        <w:t>3</w:t>
      </w:r>
    </w:p>
    <w:p w14:paraId="3645559E" w14:textId="77777777" w:rsidR="00B43E4A" w:rsidRDefault="00B43E4A" w:rsidP="00B43E4A">
      <w:pPr>
        <w:spacing w:after="0" w:line="240" w:lineRule="auto"/>
        <w:rPr>
          <w:rFonts w:ascii="Courier New" w:hAnsi="Courier New" w:cs="Courier New"/>
          <w:bCs/>
        </w:rPr>
      </w:pPr>
      <w:r>
        <w:rPr>
          <w:rFonts w:ascii="Courier New" w:hAnsi="Courier New" w:cs="Courier New"/>
          <w:bCs/>
        </w:rPr>
        <w:t>4</w:t>
      </w:r>
    </w:p>
    <w:p w14:paraId="1CF2561B" w14:textId="77777777" w:rsidR="00B43E4A" w:rsidRDefault="00B43E4A" w:rsidP="00B43E4A">
      <w:pPr>
        <w:spacing w:after="0" w:line="240" w:lineRule="auto"/>
        <w:rPr>
          <w:rFonts w:ascii="Courier New" w:hAnsi="Courier New" w:cs="Courier New"/>
          <w:bCs/>
        </w:rPr>
      </w:pPr>
      <w:r>
        <w:rPr>
          <w:rFonts w:ascii="Courier New" w:hAnsi="Courier New" w:cs="Courier New"/>
          <w:bCs/>
        </w:rPr>
        <w:t>Capital true</w:t>
      </w:r>
    </w:p>
    <w:p w14:paraId="17DE1D22" w14:textId="77777777" w:rsidR="00B43E4A" w:rsidRDefault="00B43E4A" w:rsidP="00B43E4A">
      <w:pPr>
        <w:spacing w:after="0" w:line="240" w:lineRule="auto"/>
        <w:rPr>
          <w:rFonts w:ascii="Courier New" w:hAnsi="Courier New" w:cs="Courier New"/>
          <w:bCs/>
        </w:rPr>
      </w:pPr>
      <w:r>
        <w:rPr>
          <w:rFonts w:ascii="Courier New" w:hAnsi="Courier New" w:cs="Courier New"/>
          <w:bCs/>
        </w:rPr>
        <w:t>Lowercase true</w:t>
      </w:r>
    </w:p>
    <w:p w14:paraId="3F10543A" w14:textId="77777777" w:rsidR="00B43E4A" w:rsidRDefault="00B43E4A" w:rsidP="00B43E4A">
      <w:pPr>
        <w:spacing w:after="0" w:line="240" w:lineRule="auto"/>
        <w:rPr>
          <w:rFonts w:ascii="Courier New" w:hAnsi="Courier New" w:cs="Courier New"/>
          <w:bCs/>
        </w:rPr>
      </w:pPr>
      <w:r>
        <w:rPr>
          <w:rFonts w:ascii="Courier New" w:hAnsi="Courier New" w:cs="Courier New"/>
          <w:bCs/>
        </w:rPr>
        <w:t>Length 9 &gt;</w:t>
      </w:r>
    </w:p>
    <w:p w14:paraId="707C1BB8" w14:textId="77777777" w:rsidR="00B43E4A" w:rsidRDefault="00B43E4A" w:rsidP="00B43E4A">
      <w:pPr>
        <w:spacing w:after="0" w:line="240" w:lineRule="auto"/>
        <w:rPr>
          <w:rFonts w:ascii="Courier New" w:hAnsi="Courier New" w:cs="Courier New"/>
          <w:bCs/>
        </w:rPr>
      </w:pPr>
      <w:r>
        <w:rPr>
          <w:rFonts w:ascii="Courier New" w:hAnsi="Courier New" w:cs="Courier New"/>
          <w:bCs/>
        </w:rPr>
        <w:t>Special *,!$ f</w:t>
      </w:r>
    </w:p>
    <w:p w14:paraId="64405C33" w14:textId="77777777" w:rsidR="00B43E4A" w:rsidRDefault="00B43E4A" w:rsidP="00B43E4A">
      <w:pPr>
        <w:spacing w:after="0" w:line="240" w:lineRule="auto"/>
        <w:rPr>
          <w:rFonts w:ascii="Courier New" w:hAnsi="Courier New" w:cs="Courier New"/>
          <w:bCs/>
        </w:rPr>
      </w:pPr>
      <w:r>
        <w:rPr>
          <w:rFonts w:ascii="Courier New" w:hAnsi="Courier New" w:cs="Courier New"/>
          <w:bCs/>
        </w:rPr>
        <w:t>5</w:t>
      </w:r>
    </w:p>
    <w:p w14:paraId="141E0232" w14:textId="77777777" w:rsidR="00B43E4A" w:rsidRDefault="00B43E4A" w:rsidP="00B43E4A">
      <w:pPr>
        <w:spacing w:after="0" w:line="240" w:lineRule="auto"/>
        <w:rPr>
          <w:rFonts w:ascii="Courier New" w:hAnsi="Courier New" w:cs="Courier New"/>
          <w:bCs/>
        </w:rPr>
      </w:pPr>
      <w:r>
        <w:rPr>
          <w:rFonts w:ascii="Courier New" w:hAnsi="Courier New" w:cs="Courier New"/>
          <w:bCs/>
        </w:rPr>
        <w:t>RalphIsAGirl</w:t>
      </w:r>
    </w:p>
    <w:p w14:paraId="5E4700B1" w14:textId="77777777" w:rsidR="00B43E4A" w:rsidRDefault="00B43E4A" w:rsidP="00B43E4A">
      <w:pPr>
        <w:spacing w:after="0" w:line="240" w:lineRule="auto"/>
        <w:rPr>
          <w:rFonts w:ascii="Courier New" w:hAnsi="Courier New" w:cs="Courier New"/>
          <w:bCs/>
        </w:rPr>
      </w:pPr>
      <w:r>
        <w:rPr>
          <w:rFonts w:ascii="Courier New" w:hAnsi="Courier New" w:cs="Courier New"/>
          <w:bCs/>
        </w:rPr>
        <w:t>RALPHISAGIRL</w:t>
      </w:r>
    </w:p>
    <w:p w14:paraId="64F27FE8" w14:textId="77777777" w:rsidR="00B43E4A" w:rsidRDefault="00B43E4A" w:rsidP="00B43E4A">
      <w:pPr>
        <w:spacing w:after="0" w:line="240" w:lineRule="auto"/>
        <w:rPr>
          <w:rFonts w:ascii="Courier New" w:hAnsi="Courier New" w:cs="Courier New"/>
          <w:bCs/>
        </w:rPr>
      </w:pPr>
      <w:r>
        <w:rPr>
          <w:rFonts w:ascii="Courier New" w:hAnsi="Courier New" w:cs="Courier New"/>
          <w:bCs/>
        </w:rPr>
        <w:t>ralphisagirl!</w:t>
      </w:r>
    </w:p>
    <w:p w14:paraId="4621DFEA" w14:textId="77777777" w:rsidR="00B43E4A" w:rsidRDefault="00B43E4A" w:rsidP="00B43E4A">
      <w:pPr>
        <w:spacing w:after="0" w:line="240" w:lineRule="auto"/>
        <w:rPr>
          <w:rFonts w:ascii="Courier New" w:hAnsi="Courier New" w:cs="Courier New"/>
          <w:bCs/>
        </w:rPr>
      </w:pPr>
      <w:r>
        <w:rPr>
          <w:rFonts w:ascii="Courier New" w:hAnsi="Courier New" w:cs="Courier New"/>
          <w:bCs/>
        </w:rPr>
        <w:t>rlphgrl!</w:t>
      </w:r>
    </w:p>
    <w:p w14:paraId="1C97FEC8" w14:textId="77777777" w:rsidR="00B43E4A" w:rsidRDefault="00B43E4A" w:rsidP="00B43E4A">
      <w:pPr>
        <w:spacing w:after="0" w:line="240" w:lineRule="auto"/>
        <w:rPr>
          <w:rFonts w:ascii="Courier New" w:hAnsi="Courier New" w:cs="Courier New"/>
          <w:bCs/>
        </w:rPr>
      </w:pPr>
      <w:r>
        <w:rPr>
          <w:rFonts w:ascii="Courier New" w:hAnsi="Courier New" w:cs="Courier New"/>
          <w:bCs/>
        </w:rPr>
        <w:t>234*</w:t>
      </w:r>
    </w:p>
    <w:p w14:paraId="0E161248" w14:textId="77777777" w:rsidR="00B43E4A" w:rsidRDefault="00B43E4A" w:rsidP="00B43E4A">
      <w:pPr>
        <w:spacing w:after="0" w:line="240" w:lineRule="auto"/>
        <w:rPr>
          <w:rFonts w:ascii="Courier New" w:hAnsi="Courier New" w:cs="Courier New"/>
          <w:bCs/>
        </w:rPr>
      </w:pPr>
      <w:r>
        <w:rPr>
          <w:rFonts w:ascii="Courier New" w:hAnsi="Courier New" w:cs="Courier New"/>
          <w:bCs/>
        </w:rPr>
        <w:t>6</w:t>
      </w:r>
    </w:p>
    <w:p w14:paraId="7FC7FC8A" w14:textId="77777777" w:rsidR="00B43E4A" w:rsidRDefault="00B43E4A" w:rsidP="00B43E4A">
      <w:pPr>
        <w:spacing w:after="0" w:line="240" w:lineRule="auto"/>
        <w:rPr>
          <w:rFonts w:ascii="Courier New" w:hAnsi="Courier New" w:cs="Courier New"/>
          <w:bCs/>
        </w:rPr>
      </w:pPr>
      <w:r>
        <w:rPr>
          <w:rFonts w:ascii="Courier New" w:hAnsi="Courier New" w:cs="Courier New"/>
          <w:bCs/>
        </w:rPr>
        <w:t>Special * true</w:t>
      </w:r>
    </w:p>
    <w:p w14:paraId="363036AA" w14:textId="77777777" w:rsidR="00B43E4A" w:rsidRDefault="00B43E4A" w:rsidP="00B43E4A">
      <w:pPr>
        <w:spacing w:after="0" w:line="240" w:lineRule="auto"/>
        <w:rPr>
          <w:rFonts w:ascii="Courier New" w:hAnsi="Courier New" w:cs="Courier New"/>
          <w:bCs/>
        </w:rPr>
      </w:pPr>
      <w:r>
        <w:rPr>
          <w:rFonts w:ascii="Courier New" w:hAnsi="Courier New" w:cs="Courier New"/>
          <w:bCs/>
        </w:rPr>
        <w:t>Length 5 =</w:t>
      </w:r>
    </w:p>
    <w:p w14:paraId="72ADED66"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A B true true</w:t>
      </w:r>
    </w:p>
    <w:p w14:paraId="15795380"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C true false</w:t>
      </w:r>
    </w:p>
    <w:p w14:paraId="6A850946"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C false false</w:t>
      </w:r>
    </w:p>
    <w:p w14:paraId="0CC1AFFA" w14:textId="77777777" w:rsidR="00B43E4A" w:rsidRDefault="00B43E4A" w:rsidP="00B43E4A">
      <w:pPr>
        <w:spacing w:after="0" w:line="240" w:lineRule="auto"/>
        <w:rPr>
          <w:rFonts w:ascii="Courier New" w:hAnsi="Courier New" w:cs="Courier New"/>
          <w:bCs/>
        </w:rPr>
      </w:pPr>
      <w:r>
        <w:rPr>
          <w:rFonts w:ascii="Courier New" w:hAnsi="Courier New" w:cs="Courier New"/>
          <w:bCs/>
        </w:rPr>
        <w:t>Follow * B false true</w:t>
      </w:r>
    </w:p>
    <w:p w14:paraId="7D88D2B9" w14:textId="77777777" w:rsidR="00B43E4A" w:rsidRDefault="00B43E4A" w:rsidP="00B43E4A">
      <w:pPr>
        <w:spacing w:after="0" w:line="240" w:lineRule="auto"/>
        <w:rPr>
          <w:rFonts w:ascii="Courier New" w:hAnsi="Courier New" w:cs="Courier New"/>
          <w:bCs/>
        </w:rPr>
      </w:pPr>
      <w:r>
        <w:rPr>
          <w:rFonts w:ascii="Courier New" w:hAnsi="Courier New" w:cs="Courier New"/>
          <w:bCs/>
        </w:rPr>
        <w:t>6</w:t>
      </w:r>
    </w:p>
    <w:p w14:paraId="0508F94C"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44509647"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62A1E813"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78510946" w14:textId="77777777" w:rsidR="00B43E4A" w:rsidRDefault="00B43E4A" w:rsidP="00B43E4A">
      <w:pPr>
        <w:spacing w:after="0" w:line="240" w:lineRule="auto"/>
        <w:rPr>
          <w:rFonts w:ascii="Courier New" w:hAnsi="Courier New" w:cs="Courier New"/>
          <w:bCs/>
        </w:rPr>
      </w:pPr>
      <w:r>
        <w:rPr>
          <w:rFonts w:ascii="Courier New" w:hAnsi="Courier New" w:cs="Courier New"/>
          <w:bCs/>
        </w:rPr>
        <w:t>BACD*</w:t>
      </w:r>
    </w:p>
    <w:p w14:paraId="57DDC39B" w14:textId="77777777" w:rsidR="00B43E4A" w:rsidRDefault="00B43E4A" w:rsidP="00B43E4A">
      <w:pPr>
        <w:spacing w:after="0" w:line="240" w:lineRule="auto"/>
        <w:rPr>
          <w:rFonts w:ascii="Courier New" w:hAnsi="Courier New" w:cs="Courier New"/>
          <w:bCs/>
        </w:rPr>
      </w:pPr>
      <w:r>
        <w:rPr>
          <w:rFonts w:ascii="Courier New" w:hAnsi="Courier New" w:cs="Courier New"/>
          <w:bCs/>
        </w:rPr>
        <w:t>BA*C*</w:t>
      </w:r>
    </w:p>
    <w:p w14:paraId="71A5F0D7" w14:textId="77777777" w:rsidR="00B43E4A" w:rsidRDefault="00B43E4A" w:rsidP="00B43E4A">
      <w:pPr>
        <w:spacing w:after="0" w:line="240" w:lineRule="auto"/>
        <w:rPr>
          <w:rFonts w:ascii="Courier New" w:hAnsi="Courier New" w:cs="Courier New"/>
          <w:bCs/>
        </w:rPr>
      </w:pPr>
      <w:r>
        <w:rPr>
          <w:rFonts w:ascii="Courier New" w:hAnsi="Courier New" w:cs="Courier New"/>
          <w:bCs/>
        </w:rPr>
        <w:t>AC*B</w:t>
      </w:r>
    </w:p>
    <w:p w14:paraId="061558A7" w14:textId="77777777" w:rsidR="00B43E4A" w:rsidRDefault="00B43E4A" w:rsidP="00B43E4A">
      <w:pPr>
        <w:spacing w:after="0" w:line="240" w:lineRule="auto"/>
        <w:rPr>
          <w:rFonts w:ascii="Courier New" w:hAnsi="Courier New" w:cs="Courier New"/>
        </w:rPr>
      </w:pPr>
    </w:p>
    <w:p w14:paraId="7BF6AB8C" w14:textId="77777777" w:rsidR="00B43E4A" w:rsidRDefault="00B43E4A" w:rsidP="00B43E4A">
      <w:pPr>
        <w:spacing w:after="0" w:line="240" w:lineRule="auto"/>
        <w:rPr>
          <w:b/>
          <w:bCs/>
        </w:rPr>
      </w:pPr>
      <w:r>
        <w:rPr>
          <w:b/>
          <w:bCs/>
        </w:rPr>
        <w:t>Example Output to Screen</w:t>
      </w:r>
      <w:r>
        <w:rPr>
          <w:b/>
          <w:bCs/>
        </w:rPr>
        <w:fldChar w:fldCharType="begin"/>
      </w:r>
      <w:r>
        <w:rPr>
          <w:b/>
          <w:bCs/>
        </w:rPr>
        <w:instrText xml:space="preserve"> FILLIN   \* MERGEFORMAT </w:instrText>
      </w:r>
      <w:r>
        <w:rPr>
          <w:b/>
          <w:bCs/>
        </w:rPr>
        <w:fldChar w:fldCharType="end"/>
      </w:r>
    </w:p>
    <w:p w14:paraId="4120127F" w14:textId="77777777" w:rsidR="00B43E4A" w:rsidRDefault="00B43E4A" w:rsidP="00B43E4A">
      <w:pPr>
        <w:spacing w:line="240" w:lineRule="exact"/>
        <w:rPr>
          <w:rFonts w:ascii="Courier New" w:hAnsi="Courier New" w:cs="Courier New"/>
        </w:rPr>
      </w:pPr>
      <w:r>
        <w:rPr>
          <w:rFonts w:ascii="Courier New" w:hAnsi="Courier New" w:cs="Courier New"/>
        </w:rPr>
        <w:t>RalphIsAGirl: Excellent</w:t>
      </w:r>
      <w:r>
        <w:rPr>
          <w:rFonts w:ascii="Courier New" w:hAnsi="Courier New" w:cs="Courier New"/>
        </w:rPr>
        <w:br/>
        <w:t>RALPHISAGIRL: Strong</w:t>
      </w:r>
      <w:r>
        <w:rPr>
          <w:rFonts w:ascii="Courier New" w:hAnsi="Courier New" w:cs="Courier New"/>
        </w:rPr>
        <w:br/>
        <w:t>ralphisagirl!: Moderate</w:t>
      </w:r>
      <w:r>
        <w:rPr>
          <w:rFonts w:ascii="Courier New" w:hAnsi="Courier New" w:cs="Courier New"/>
        </w:rPr>
        <w:br/>
        <w:t>rlphgrl!: Weak</w:t>
      </w:r>
      <w:r>
        <w:rPr>
          <w:rFonts w:ascii="Courier New" w:hAnsi="Courier New" w:cs="Courier New"/>
        </w:rPr>
        <w:br/>
        <w:t>234*: Abysmal</w:t>
      </w:r>
      <w:bookmarkStart w:id="0" w:name="_GoBack"/>
      <w:bookmarkEnd w:id="0"/>
    </w:p>
    <w:p w14:paraId="20396364" w14:textId="6BE29679" w:rsidR="0089569A" w:rsidRPr="00B43E4A" w:rsidRDefault="00B43E4A" w:rsidP="00B43E4A">
      <w:pPr>
        <w:spacing w:line="240" w:lineRule="exact"/>
        <w:rPr>
          <w:rFonts w:ascii="Courier New" w:hAnsi="Courier New" w:cs="Courier New"/>
        </w:rPr>
      </w:pPr>
      <w:r>
        <w:rPr>
          <w:rFonts w:ascii="Courier New" w:hAnsi="Courier New" w:cs="Courier New"/>
        </w:rPr>
        <w:lastRenderedPageBreak/>
        <w:t>BA*CD: Excellent</w:t>
      </w:r>
      <w:r>
        <w:rPr>
          <w:rFonts w:ascii="Courier New" w:hAnsi="Courier New" w:cs="Courier New"/>
        </w:rPr>
        <w:br/>
        <w:t>BAC*D: Moderate</w:t>
      </w:r>
      <w:r>
        <w:rPr>
          <w:rFonts w:ascii="Courier New" w:hAnsi="Courier New" w:cs="Courier New"/>
        </w:rPr>
        <w:br/>
        <w:t>B*ACD: Strong</w:t>
      </w:r>
      <w:r>
        <w:rPr>
          <w:rFonts w:ascii="Courier New" w:hAnsi="Courier New" w:cs="Courier New"/>
        </w:rPr>
        <w:br/>
        <w:t>BACD*: Strong</w:t>
      </w:r>
      <w:r>
        <w:rPr>
          <w:rFonts w:ascii="Courier New" w:hAnsi="Courier New" w:cs="Courier New"/>
        </w:rPr>
        <w:br/>
        <w:t>BA*C*: Moderate</w:t>
      </w:r>
      <w:r>
        <w:rPr>
          <w:rFonts w:ascii="Courier New" w:hAnsi="Courier New" w:cs="Courier New"/>
        </w:rPr>
        <w:br/>
        <w:t>AC*B: Terrible</w:t>
      </w:r>
    </w:p>
    <w:sectPr w:rsidR="0089569A" w:rsidRPr="00B43E4A" w:rsidSect="0047409B">
      <w:headerReference w:type="default" r:id="rId13"/>
      <w:footerReference w:type="default" r:id="rId14"/>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72EDEEB" w14:textId="77777777" w:rsidR="00EB3FA3" w:rsidRDefault="00EB3FA3" w:rsidP="0047409B">
      <w:pPr>
        <w:spacing w:after="0" w:line="240" w:lineRule="auto"/>
      </w:pPr>
      <w:r>
        <w:separator/>
      </w:r>
    </w:p>
  </w:endnote>
  <w:endnote w:type="continuationSeparator" w:id="0">
    <w:p w14:paraId="3F7B3081" w14:textId="77777777" w:rsidR="00EB3FA3" w:rsidRDefault="00EB3FA3" w:rsidP="0047409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FEB687E" w14:textId="77777777" w:rsidR="00CB68AB" w:rsidRPr="00FF483A" w:rsidRDefault="00CB68AB" w:rsidP="004F5E29">
    <w:pPr>
      <w:pStyle w:val="Header"/>
      <w:jc w:val="center"/>
      <w:rPr>
        <w:rFonts w:ascii="Courier New" w:hAnsi="Courier New" w:cs="Courier New"/>
        <w:sz w:val="12"/>
        <w:szCs w:val="12"/>
      </w:rPr>
    </w:pPr>
    <w:r w:rsidRPr="00FF483A">
      <w:rPr>
        <w:rFonts w:ascii="Courier New" w:hAnsi="Courier New" w:cs="Courier New"/>
        <w:sz w:val="12"/>
        <w:szCs w:val="12"/>
      </w:rPr>
      <w:t>01000100010011110101011101001110010101000100111101010111010011100100010001001111010101110100111001010100010011110101011101001110</w:t>
    </w:r>
  </w:p>
  <w:p w14:paraId="4CCADA17" w14:textId="4BA34782" w:rsidR="00CB68AB" w:rsidRPr="00FF483A" w:rsidRDefault="00CB68AB" w:rsidP="00D012BF">
    <w:pPr>
      <w:pStyle w:val="Footer"/>
      <w:rPr>
        <w:rFonts w:ascii="Courier New" w:hAnsi="Courier New" w:cs="Courier New"/>
        <w:sz w:val="20"/>
        <w:szCs w:val="20"/>
      </w:rPr>
    </w:pP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FILENAME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CS Programming Problem Set</w:t>
    </w:r>
    <w:r w:rsidRPr="00FF483A">
      <w:rPr>
        <w:rFonts w:ascii="Courier New" w:hAnsi="Courier New" w:cs="Courier New"/>
        <w:sz w:val="20"/>
        <w:szCs w:val="20"/>
      </w:rPr>
      <w:fldChar w:fldCharType="end"/>
    </w:r>
    <w:r w:rsidRPr="00FF483A">
      <w:rPr>
        <w:rFonts w:ascii="Courier New" w:hAnsi="Courier New" w:cs="Courier New"/>
        <w:sz w:val="20"/>
        <w:szCs w:val="20"/>
      </w:rPr>
      <w:tab/>
      <w:t xml:space="preserv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CREATEDATE  \@ "yyyy"  \* MERGEFORMAT </w:instrText>
    </w:r>
    <w:r w:rsidRPr="00FF483A">
      <w:rPr>
        <w:rFonts w:ascii="Courier New" w:hAnsi="Courier New" w:cs="Courier New"/>
        <w:sz w:val="20"/>
        <w:szCs w:val="20"/>
      </w:rPr>
      <w:fldChar w:fldCharType="separate"/>
    </w:r>
    <w:r w:rsidRPr="00FF483A">
      <w:rPr>
        <w:rFonts w:ascii="Courier New" w:hAnsi="Courier New" w:cs="Courier New"/>
        <w:noProof/>
        <w:sz w:val="20"/>
        <w:szCs w:val="20"/>
      </w:rPr>
      <w:t>2020</w:t>
    </w:r>
    <w:r w:rsidRPr="00FF483A">
      <w:rPr>
        <w:rFonts w:ascii="Courier New" w:hAnsi="Courier New" w:cs="Courier New"/>
        <w:sz w:val="20"/>
        <w:szCs w:val="20"/>
      </w:rPr>
      <w:fldChar w:fldCharType="end"/>
    </w:r>
    <w:r w:rsidRPr="00FF483A">
      <w:rPr>
        <w:rFonts w:ascii="Courier New" w:hAnsi="Courier New" w:cs="Courier New"/>
        <w:sz w:val="20"/>
        <w:szCs w:val="20"/>
      </w:rPr>
      <w:t xml:space="preserve"> </w:t>
    </w:r>
    <w:r w:rsidRPr="00FF483A">
      <w:rPr>
        <w:rFonts w:ascii="Courier New" w:hAnsi="Courier New" w:cs="Courier New"/>
        <w:sz w:val="20"/>
        <w:szCs w:val="20"/>
      </w:rPr>
      <w:tab/>
      <w:t xml:space="preserve">Page </w:t>
    </w:r>
    <w:r w:rsidRPr="00FF483A">
      <w:rPr>
        <w:rFonts w:ascii="Courier New" w:hAnsi="Courier New" w:cs="Courier New"/>
        <w:sz w:val="20"/>
        <w:szCs w:val="20"/>
      </w:rPr>
      <w:fldChar w:fldCharType="begin"/>
    </w:r>
    <w:r w:rsidRPr="00FF483A">
      <w:rPr>
        <w:rFonts w:ascii="Courier New" w:hAnsi="Courier New" w:cs="Courier New"/>
        <w:sz w:val="20"/>
        <w:szCs w:val="20"/>
      </w:rPr>
      <w:instrText xml:space="preserve"> PAGE  \* Arabic  \* MERGEFORMAT </w:instrText>
    </w:r>
    <w:r w:rsidRPr="00FF483A">
      <w:rPr>
        <w:rFonts w:ascii="Courier New" w:hAnsi="Courier New" w:cs="Courier New"/>
        <w:sz w:val="20"/>
        <w:szCs w:val="20"/>
      </w:rPr>
      <w:fldChar w:fldCharType="separate"/>
    </w:r>
    <w:r w:rsidR="00B43E4A">
      <w:rPr>
        <w:rFonts w:ascii="Courier New" w:hAnsi="Courier New" w:cs="Courier New"/>
        <w:noProof/>
        <w:sz w:val="20"/>
        <w:szCs w:val="20"/>
      </w:rPr>
      <w:t>17</w:t>
    </w:r>
    <w:r w:rsidRPr="00FF483A">
      <w:rPr>
        <w:rFonts w:ascii="Courier New" w:hAnsi="Courier New" w:cs="Courier New"/>
        <w:sz w:val="20"/>
        <w:szCs w:val="20"/>
      </w:rPr>
      <w:fldChar w:fldCharType="end"/>
    </w:r>
  </w:p>
  <w:p w14:paraId="06E8BBC9" w14:textId="77777777" w:rsidR="00CB68AB" w:rsidRDefault="00CB68A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67DE88" w14:textId="77777777" w:rsidR="00EB3FA3" w:rsidRDefault="00EB3FA3" w:rsidP="0047409B">
      <w:pPr>
        <w:spacing w:after="0" w:line="240" w:lineRule="auto"/>
      </w:pPr>
      <w:r>
        <w:separator/>
      </w:r>
    </w:p>
  </w:footnote>
  <w:footnote w:type="continuationSeparator" w:id="0">
    <w:p w14:paraId="11371D74" w14:textId="77777777" w:rsidR="00EB3FA3" w:rsidRDefault="00EB3FA3" w:rsidP="0047409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EC3CE4" w14:textId="5B79D3EA" w:rsidR="00CB68AB" w:rsidRPr="00FF483A" w:rsidRDefault="00CB68AB" w:rsidP="004F5E29">
    <w:pPr>
      <w:pStyle w:val="Header"/>
      <w:jc w:val="center"/>
      <w:rPr>
        <w:rFonts w:ascii="Courier New" w:hAnsi="Courier New" w:cs="Courier New"/>
        <w:sz w:val="14"/>
        <w:szCs w:val="14"/>
      </w:rPr>
    </w:pPr>
    <w:r w:rsidRPr="00FF483A">
      <w:rPr>
        <w:rFonts w:ascii="Courier New" w:hAnsi="Courier New" w:cs="Courier New"/>
        <w:sz w:val="12"/>
        <w:szCs w:val="12"/>
      </w:rPr>
      <w:t>01000100010011110101011101001110010101000100111101010111010011100100010001001111010101110100111001010100010011110101011101001110</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D6A7707"/>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0530FDF"/>
    <w:multiLevelType w:val="hybridMultilevel"/>
    <w:tmpl w:val="21C842BC"/>
    <w:lvl w:ilvl="0" w:tplc="F6466E6A">
      <w:start w:val="1"/>
      <w:numFmt w:val="upperRoman"/>
      <w:lvlText w:val="%1."/>
      <w:lvlJc w:val="left"/>
      <w:pPr>
        <w:ind w:left="720" w:hanging="360"/>
      </w:pPr>
      <w:rPr>
        <w:rFonts w:ascii="Times New Roman" w:hAnsi="Times New Roman" w:hint="default"/>
        <w:b w:val="0"/>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CF2B81"/>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49017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025E4E"/>
    <w:multiLevelType w:val="hybridMultilevel"/>
    <w:tmpl w:val="235CF21A"/>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584B7AEC"/>
    <w:multiLevelType w:val="hybridMultilevel"/>
    <w:tmpl w:val="22F44D90"/>
    <w:lvl w:ilvl="0" w:tplc="FE78FD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9F306F0"/>
    <w:multiLevelType w:val="hybridMultilevel"/>
    <w:tmpl w:val="BA108A0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69DC63C4"/>
    <w:multiLevelType w:val="hybridMultilevel"/>
    <w:tmpl w:val="5B5AF7BE"/>
    <w:lvl w:ilvl="0" w:tplc="04090013">
      <w:start w:val="1"/>
      <w:numFmt w:val="upperRoman"/>
      <w:lvlText w:val="%1."/>
      <w:lvlJc w:val="right"/>
      <w:pPr>
        <w:ind w:left="720" w:hanging="360"/>
      </w:pPr>
    </w:lvl>
    <w:lvl w:ilvl="1" w:tplc="52E2293C">
      <w:start w:val="1"/>
      <w:numFmt w:val="decimal"/>
      <w:lvlText w:val="%2."/>
      <w:lvlJc w:val="right"/>
      <w:pPr>
        <w:ind w:left="1440" w:hanging="360"/>
      </w:pPr>
      <w:rPr>
        <w:rFonts w:ascii="Times New Roman" w:hAnsi="Times New Roman" w:hint="default"/>
        <w:b w:val="0"/>
        <w:i w:val="0"/>
        <w:sz w:val="24"/>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A551165"/>
    <w:multiLevelType w:val="hybridMultilevel"/>
    <w:tmpl w:val="6B2CF59A"/>
    <w:lvl w:ilvl="0" w:tplc="9866E7C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9726F4F"/>
    <w:multiLevelType w:val="hybridMultilevel"/>
    <w:tmpl w:val="C5E43D5A"/>
    <w:lvl w:ilvl="0" w:tplc="7B66638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4"/>
  </w:num>
  <w:num w:numId="3">
    <w:abstractNumId w:val="7"/>
  </w:num>
  <w:num w:numId="4">
    <w:abstractNumId w:val="9"/>
  </w:num>
  <w:num w:numId="5">
    <w:abstractNumId w:val="5"/>
  </w:num>
  <w:num w:numId="6">
    <w:abstractNumId w:val="8"/>
  </w:num>
  <w:num w:numId="7">
    <w:abstractNumId w:val="6"/>
  </w:num>
  <w:num w:numId="8">
    <w:abstractNumId w:val="8"/>
  </w:num>
  <w:num w:numId="9">
    <w:abstractNumId w:val="2"/>
  </w:num>
  <w:num w:numId="10">
    <w:abstractNumId w:val="3"/>
  </w:num>
  <w:num w:numId="11">
    <w:abstractNumId w:val="0"/>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6"/>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YxNDU3tzA1tjAxNDFV0lEKTi0uzszPAykwrwUAQIFTuCwAAAA="/>
  </w:docVars>
  <w:rsids>
    <w:rsidRoot w:val="00051E1A"/>
    <w:rsid w:val="00014727"/>
    <w:rsid w:val="00017345"/>
    <w:rsid w:val="00017EF8"/>
    <w:rsid w:val="00025AB1"/>
    <w:rsid w:val="00051E1A"/>
    <w:rsid w:val="00054F89"/>
    <w:rsid w:val="0005590C"/>
    <w:rsid w:val="00064F7A"/>
    <w:rsid w:val="000711A9"/>
    <w:rsid w:val="0007778A"/>
    <w:rsid w:val="000909DD"/>
    <w:rsid w:val="000A0C60"/>
    <w:rsid w:val="000A144A"/>
    <w:rsid w:val="000A2ACC"/>
    <w:rsid w:val="000B0189"/>
    <w:rsid w:val="000B198E"/>
    <w:rsid w:val="000B4D15"/>
    <w:rsid w:val="000C7DFE"/>
    <w:rsid w:val="000D45AF"/>
    <w:rsid w:val="000F3455"/>
    <w:rsid w:val="00115C42"/>
    <w:rsid w:val="001234B5"/>
    <w:rsid w:val="0012375D"/>
    <w:rsid w:val="00124ED4"/>
    <w:rsid w:val="00131E1C"/>
    <w:rsid w:val="001349E5"/>
    <w:rsid w:val="0014601D"/>
    <w:rsid w:val="00165219"/>
    <w:rsid w:val="00165470"/>
    <w:rsid w:val="0016622C"/>
    <w:rsid w:val="00180FBE"/>
    <w:rsid w:val="001816F6"/>
    <w:rsid w:val="00185507"/>
    <w:rsid w:val="00185860"/>
    <w:rsid w:val="001950EE"/>
    <w:rsid w:val="001B0D1B"/>
    <w:rsid w:val="001C09BD"/>
    <w:rsid w:val="001C21B7"/>
    <w:rsid w:val="001D345F"/>
    <w:rsid w:val="001D4289"/>
    <w:rsid w:val="001D50D5"/>
    <w:rsid w:val="001E0856"/>
    <w:rsid w:val="001E1692"/>
    <w:rsid w:val="001E407C"/>
    <w:rsid w:val="001E73B5"/>
    <w:rsid w:val="001E7C9D"/>
    <w:rsid w:val="001F20EA"/>
    <w:rsid w:val="001F5012"/>
    <w:rsid w:val="001F6C36"/>
    <w:rsid w:val="00205FE2"/>
    <w:rsid w:val="00206E74"/>
    <w:rsid w:val="00210C6D"/>
    <w:rsid w:val="00215ACB"/>
    <w:rsid w:val="00216734"/>
    <w:rsid w:val="002178ED"/>
    <w:rsid w:val="0022056E"/>
    <w:rsid w:val="0022258C"/>
    <w:rsid w:val="002266F2"/>
    <w:rsid w:val="00227969"/>
    <w:rsid w:val="00234DAA"/>
    <w:rsid w:val="002368AE"/>
    <w:rsid w:val="00240514"/>
    <w:rsid w:val="00251348"/>
    <w:rsid w:val="00253147"/>
    <w:rsid w:val="0025508C"/>
    <w:rsid w:val="002722C0"/>
    <w:rsid w:val="0028009E"/>
    <w:rsid w:val="00281A6A"/>
    <w:rsid w:val="00284F7E"/>
    <w:rsid w:val="0029307C"/>
    <w:rsid w:val="002C08EC"/>
    <w:rsid w:val="002D3BA9"/>
    <w:rsid w:val="002E356E"/>
    <w:rsid w:val="002E579F"/>
    <w:rsid w:val="003051EE"/>
    <w:rsid w:val="00306A48"/>
    <w:rsid w:val="003075D9"/>
    <w:rsid w:val="00312535"/>
    <w:rsid w:val="003208E9"/>
    <w:rsid w:val="00321155"/>
    <w:rsid w:val="00325AAC"/>
    <w:rsid w:val="0033005C"/>
    <w:rsid w:val="003339A8"/>
    <w:rsid w:val="00343BCE"/>
    <w:rsid w:val="003564F1"/>
    <w:rsid w:val="003603D4"/>
    <w:rsid w:val="00364FC1"/>
    <w:rsid w:val="003672BE"/>
    <w:rsid w:val="00367E7D"/>
    <w:rsid w:val="003748C4"/>
    <w:rsid w:val="00376552"/>
    <w:rsid w:val="003773CA"/>
    <w:rsid w:val="00384B90"/>
    <w:rsid w:val="0039701D"/>
    <w:rsid w:val="003A3522"/>
    <w:rsid w:val="003B38A6"/>
    <w:rsid w:val="003C0C40"/>
    <w:rsid w:val="003E0534"/>
    <w:rsid w:val="003E19CD"/>
    <w:rsid w:val="003E353C"/>
    <w:rsid w:val="003F55F5"/>
    <w:rsid w:val="00402235"/>
    <w:rsid w:val="00412BC9"/>
    <w:rsid w:val="004207F2"/>
    <w:rsid w:val="00440F5F"/>
    <w:rsid w:val="004432D7"/>
    <w:rsid w:val="004458F2"/>
    <w:rsid w:val="00446D14"/>
    <w:rsid w:val="00452A6E"/>
    <w:rsid w:val="00454B11"/>
    <w:rsid w:val="0047409B"/>
    <w:rsid w:val="004762A5"/>
    <w:rsid w:val="004879F4"/>
    <w:rsid w:val="00491075"/>
    <w:rsid w:val="004B0C60"/>
    <w:rsid w:val="004B7BAF"/>
    <w:rsid w:val="004C2CBC"/>
    <w:rsid w:val="004C3FA6"/>
    <w:rsid w:val="004C4ED0"/>
    <w:rsid w:val="004D3417"/>
    <w:rsid w:val="004D6EF3"/>
    <w:rsid w:val="004E1F22"/>
    <w:rsid w:val="004E3711"/>
    <w:rsid w:val="004F5259"/>
    <w:rsid w:val="004F5E29"/>
    <w:rsid w:val="004F6E05"/>
    <w:rsid w:val="00503ECE"/>
    <w:rsid w:val="0051139B"/>
    <w:rsid w:val="00514F43"/>
    <w:rsid w:val="0051632B"/>
    <w:rsid w:val="005221A9"/>
    <w:rsid w:val="00534040"/>
    <w:rsid w:val="0053772E"/>
    <w:rsid w:val="00542B8C"/>
    <w:rsid w:val="00543458"/>
    <w:rsid w:val="005520DF"/>
    <w:rsid w:val="005649DB"/>
    <w:rsid w:val="005718F2"/>
    <w:rsid w:val="00587FBE"/>
    <w:rsid w:val="005911BF"/>
    <w:rsid w:val="005916B1"/>
    <w:rsid w:val="005A74AD"/>
    <w:rsid w:val="005A7E98"/>
    <w:rsid w:val="005B28BE"/>
    <w:rsid w:val="005B41AA"/>
    <w:rsid w:val="005D5111"/>
    <w:rsid w:val="005D5CF1"/>
    <w:rsid w:val="005D642B"/>
    <w:rsid w:val="005D77DA"/>
    <w:rsid w:val="005F011A"/>
    <w:rsid w:val="005F57D3"/>
    <w:rsid w:val="00615981"/>
    <w:rsid w:val="00623583"/>
    <w:rsid w:val="00624897"/>
    <w:rsid w:val="00625929"/>
    <w:rsid w:val="006312EF"/>
    <w:rsid w:val="00644A48"/>
    <w:rsid w:val="0066533C"/>
    <w:rsid w:val="00672824"/>
    <w:rsid w:val="006760F0"/>
    <w:rsid w:val="00677D5A"/>
    <w:rsid w:val="00684A3E"/>
    <w:rsid w:val="00684E23"/>
    <w:rsid w:val="006964B3"/>
    <w:rsid w:val="006C0178"/>
    <w:rsid w:val="006C31FE"/>
    <w:rsid w:val="006D1929"/>
    <w:rsid w:val="006D5BB6"/>
    <w:rsid w:val="006D723B"/>
    <w:rsid w:val="006E0CFF"/>
    <w:rsid w:val="006E7BE1"/>
    <w:rsid w:val="0070389D"/>
    <w:rsid w:val="0070553B"/>
    <w:rsid w:val="0071264E"/>
    <w:rsid w:val="00714A6E"/>
    <w:rsid w:val="00720EC9"/>
    <w:rsid w:val="00720F9F"/>
    <w:rsid w:val="0072271E"/>
    <w:rsid w:val="00724344"/>
    <w:rsid w:val="00726CDE"/>
    <w:rsid w:val="00735164"/>
    <w:rsid w:val="00742885"/>
    <w:rsid w:val="007546AC"/>
    <w:rsid w:val="00754CD4"/>
    <w:rsid w:val="00756A58"/>
    <w:rsid w:val="007661FD"/>
    <w:rsid w:val="00783D21"/>
    <w:rsid w:val="00785394"/>
    <w:rsid w:val="00786727"/>
    <w:rsid w:val="0079021F"/>
    <w:rsid w:val="007A15D3"/>
    <w:rsid w:val="007A6061"/>
    <w:rsid w:val="007B01A9"/>
    <w:rsid w:val="007B670D"/>
    <w:rsid w:val="007B734B"/>
    <w:rsid w:val="007C61FC"/>
    <w:rsid w:val="007D4338"/>
    <w:rsid w:val="007D6682"/>
    <w:rsid w:val="007D7FDD"/>
    <w:rsid w:val="007E33CD"/>
    <w:rsid w:val="007E737E"/>
    <w:rsid w:val="008031D2"/>
    <w:rsid w:val="00806330"/>
    <w:rsid w:val="00806BF1"/>
    <w:rsid w:val="00810121"/>
    <w:rsid w:val="008128F6"/>
    <w:rsid w:val="008160F0"/>
    <w:rsid w:val="0081670F"/>
    <w:rsid w:val="008351A7"/>
    <w:rsid w:val="008417F9"/>
    <w:rsid w:val="008528CB"/>
    <w:rsid w:val="00853694"/>
    <w:rsid w:val="00863C9D"/>
    <w:rsid w:val="00864C0A"/>
    <w:rsid w:val="00866C21"/>
    <w:rsid w:val="00876F46"/>
    <w:rsid w:val="00876F7B"/>
    <w:rsid w:val="00880969"/>
    <w:rsid w:val="00880F46"/>
    <w:rsid w:val="008812DE"/>
    <w:rsid w:val="00892244"/>
    <w:rsid w:val="0089569A"/>
    <w:rsid w:val="00895E09"/>
    <w:rsid w:val="008A43AE"/>
    <w:rsid w:val="008B01CC"/>
    <w:rsid w:val="008B1654"/>
    <w:rsid w:val="008B51F8"/>
    <w:rsid w:val="008B552E"/>
    <w:rsid w:val="008B5700"/>
    <w:rsid w:val="008C3F02"/>
    <w:rsid w:val="008D4517"/>
    <w:rsid w:val="008D6E67"/>
    <w:rsid w:val="008E6BE5"/>
    <w:rsid w:val="008F0A17"/>
    <w:rsid w:val="008F4921"/>
    <w:rsid w:val="00907486"/>
    <w:rsid w:val="00921F74"/>
    <w:rsid w:val="00931C5F"/>
    <w:rsid w:val="009348AC"/>
    <w:rsid w:val="009454A0"/>
    <w:rsid w:val="009616B7"/>
    <w:rsid w:val="00962EB4"/>
    <w:rsid w:val="00963BDC"/>
    <w:rsid w:val="00983E3B"/>
    <w:rsid w:val="00986F0E"/>
    <w:rsid w:val="00990DF9"/>
    <w:rsid w:val="009935DE"/>
    <w:rsid w:val="00994F3D"/>
    <w:rsid w:val="009A0C03"/>
    <w:rsid w:val="009B4D33"/>
    <w:rsid w:val="009B6402"/>
    <w:rsid w:val="009B7336"/>
    <w:rsid w:val="009C5EF1"/>
    <w:rsid w:val="009E0E17"/>
    <w:rsid w:val="00A07BC4"/>
    <w:rsid w:val="00A27E5D"/>
    <w:rsid w:val="00A37F59"/>
    <w:rsid w:val="00A4173E"/>
    <w:rsid w:val="00A42B53"/>
    <w:rsid w:val="00A54DD7"/>
    <w:rsid w:val="00A5750C"/>
    <w:rsid w:val="00A66234"/>
    <w:rsid w:val="00A7038B"/>
    <w:rsid w:val="00A8420B"/>
    <w:rsid w:val="00A93C31"/>
    <w:rsid w:val="00AA013A"/>
    <w:rsid w:val="00AA5848"/>
    <w:rsid w:val="00AA594B"/>
    <w:rsid w:val="00AB43E3"/>
    <w:rsid w:val="00AB4715"/>
    <w:rsid w:val="00AC02C1"/>
    <w:rsid w:val="00AD719D"/>
    <w:rsid w:val="00AE05F9"/>
    <w:rsid w:val="00AE0BEB"/>
    <w:rsid w:val="00AE0F71"/>
    <w:rsid w:val="00AE654B"/>
    <w:rsid w:val="00AF409F"/>
    <w:rsid w:val="00AF4F5B"/>
    <w:rsid w:val="00AF789D"/>
    <w:rsid w:val="00B158CE"/>
    <w:rsid w:val="00B245CB"/>
    <w:rsid w:val="00B248F9"/>
    <w:rsid w:val="00B324E2"/>
    <w:rsid w:val="00B43E4A"/>
    <w:rsid w:val="00B448BD"/>
    <w:rsid w:val="00B51EF5"/>
    <w:rsid w:val="00B67355"/>
    <w:rsid w:val="00B82164"/>
    <w:rsid w:val="00B84624"/>
    <w:rsid w:val="00B87C60"/>
    <w:rsid w:val="00B91B03"/>
    <w:rsid w:val="00B9294B"/>
    <w:rsid w:val="00B942D6"/>
    <w:rsid w:val="00B94A8D"/>
    <w:rsid w:val="00B95060"/>
    <w:rsid w:val="00B97E5C"/>
    <w:rsid w:val="00BA22D1"/>
    <w:rsid w:val="00BA23CA"/>
    <w:rsid w:val="00BA7697"/>
    <w:rsid w:val="00BA76DF"/>
    <w:rsid w:val="00BB7A36"/>
    <w:rsid w:val="00BC56AD"/>
    <w:rsid w:val="00BE5741"/>
    <w:rsid w:val="00BF27A9"/>
    <w:rsid w:val="00C03A02"/>
    <w:rsid w:val="00C0622E"/>
    <w:rsid w:val="00C153BD"/>
    <w:rsid w:val="00C21E24"/>
    <w:rsid w:val="00C32B79"/>
    <w:rsid w:val="00C46D07"/>
    <w:rsid w:val="00C514C2"/>
    <w:rsid w:val="00C6627D"/>
    <w:rsid w:val="00C67BB7"/>
    <w:rsid w:val="00C8043D"/>
    <w:rsid w:val="00C804E6"/>
    <w:rsid w:val="00C9233D"/>
    <w:rsid w:val="00C92381"/>
    <w:rsid w:val="00CA1D5A"/>
    <w:rsid w:val="00CA6704"/>
    <w:rsid w:val="00CB34AC"/>
    <w:rsid w:val="00CB5858"/>
    <w:rsid w:val="00CB68AB"/>
    <w:rsid w:val="00CB6F88"/>
    <w:rsid w:val="00CC5977"/>
    <w:rsid w:val="00CC7E9D"/>
    <w:rsid w:val="00CD0D41"/>
    <w:rsid w:val="00CE6BC6"/>
    <w:rsid w:val="00CF57D0"/>
    <w:rsid w:val="00CF610E"/>
    <w:rsid w:val="00CF6D9D"/>
    <w:rsid w:val="00D012BF"/>
    <w:rsid w:val="00D144D1"/>
    <w:rsid w:val="00D15D68"/>
    <w:rsid w:val="00D17C0E"/>
    <w:rsid w:val="00D4085B"/>
    <w:rsid w:val="00D41C9F"/>
    <w:rsid w:val="00D41D3C"/>
    <w:rsid w:val="00D51D25"/>
    <w:rsid w:val="00D56E25"/>
    <w:rsid w:val="00D60142"/>
    <w:rsid w:val="00D6244B"/>
    <w:rsid w:val="00D659D1"/>
    <w:rsid w:val="00D67C6D"/>
    <w:rsid w:val="00D71A8A"/>
    <w:rsid w:val="00D76075"/>
    <w:rsid w:val="00D77E38"/>
    <w:rsid w:val="00D82A0F"/>
    <w:rsid w:val="00D85137"/>
    <w:rsid w:val="00D86434"/>
    <w:rsid w:val="00D876D8"/>
    <w:rsid w:val="00DA01D2"/>
    <w:rsid w:val="00DA2F6F"/>
    <w:rsid w:val="00DA3255"/>
    <w:rsid w:val="00DA4D85"/>
    <w:rsid w:val="00DB22D4"/>
    <w:rsid w:val="00DB6BAB"/>
    <w:rsid w:val="00DC5D4D"/>
    <w:rsid w:val="00DD2638"/>
    <w:rsid w:val="00DD407B"/>
    <w:rsid w:val="00DE0352"/>
    <w:rsid w:val="00DE7EB6"/>
    <w:rsid w:val="00E01E4C"/>
    <w:rsid w:val="00E14832"/>
    <w:rsid w:val="00E222E5"/>
    <w:rsid w:val="00E247CE"/>
    <w:rsid w:val="00E253B6"/>
    <w:rsid w:val="00E2764E"/>
    <w:rsid w:val="00E37186"/>
    <w:rsid w:val="00E444CF"/>
    <w:rsid w:val="00E46655"/>
    <w:rsid w:val="00E74B56"/>
    <w:rsid w:val="00E7605B"/>
    <w:rsid w:val="00E76954"/>
    <w:rsid w:val="00E771A1"/>
    <w:rsid w:val="00E8641D"/>
    <w:rsid w:val="00E86F45"/>
    <w:rsid w:val="00E94B67"/>
    <w:rsid w:val="00E95EA1"/>
    <w:rsid w:val="00EA382C"/>
    <w:rsid w:val="00EA3FA2"/>
    <w:rsid w:val="00EB00C9"/>
    <w:rsid w:val="00EB3FA3"/>
    <w:rsid w:val="00EC00FD"/>
    <w:rsid w:val="00EC7662"/>
    <w:rsid w:val="00EC7C61"/>
    <w:rsid w:val="00ED040C"/>
    <w:rsid w:val="00ED5D7D"/>
    <w:rsid w:val="00EF18A6"/>
    <w:rsid w:val="00EF28EC"/>
    <w:rsid w:val="00F034A0"/>
    <w:rsid w:val="00F05B09"/>
    <w:rsid w:val="00F0648F"/>
    <w:rsid w:val="00F20195"/>
    <w:rsid w:val="00F24651"/>
    <w:rsid w:val="00F25731"/>
    <w:rsid w:val="00F30C91"/>
    <w:rsid w:val="00F3147D"/>
    <w:rsid w:val="00F33E88"/>
    <w:rsid w:val="00F3681B"/>
    <w:rsid w:val="00F43DEC"/>
    <w:rsid w:val="00F52CD9"/>
    <w:rsid w:val="00F61F13"/>
    <w:rsid w:val="00F622EB"/>
    <w:rsid w:val="00F6376C"/>
    <w:rsid w:val="00F6647D"/>
    <w:rsid w:val="00F829F1"/>
    <w:rsid w:val="00FA0E91"/>
    <w:rsid w:val="00FA3A48"/>
    <w:rsid w:val="00FA7F21"/>
    <w:rsid w:val="00FB72FC"/>
    <w:rsid w:val="00FC2A1C"/>
    <w:rsid w:val="00FC45A9"/>
    <w:rsid w:val="00FC6AF8"/>
    <w:rsid w:val="00FE159D"/>
    <w:rsid w:val="00FE4692"/>
    <w:rsid w:val="00FE772F"/>
    <w:rsid w:val="00FF483A"/>
    <w:rsid w:val="00FF7F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A8F018"/>
  <w15:chartTrackingRefBased/>
  <w15:docId w15:val="{4850C056-4036-4F94-82AD-B4ED0B167A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3E4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51E1A"/>
    <w:pPr>
      <w:ind w:left="720"/>
      <w:contextualSpacing/>
    </w:pPr>
  </w:style>
  <w:style w:type="table" w:styleId="TableGrid">
    <w:name w:val="Table Grid"/>
    <w:basedOn w:val="TableNormal"/>
    <w:uiPriority w:val="39"/>
    <w:rsid w:val="00051E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7409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7409B"/>
  </w:style>
  <w:style w:type="paragraph" w:styleId="Footer">
    <w:name w:val="footer"/>
    <w:basedOn w:val="Normal"/>
    <w:link w:val="FooterChar"/>
    <w:uiPriority w:val="99"/>
    <w:unhideWhenUsed/>
    <w:rsid w:val="0047409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7409B"/>
  </w:style>
  <w:style w:type="character" w:styleId="PlaceholderText">
    <w:name w:val="Placeholder Text"/>
    <w:basedOn w:val="DefaultParagraphFont"/>
    <w:uiPriority w:val="99"/>
    <w:semiHidden/>
    <w:rsid w:val="00E771A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39828240">
      <w:bodyDiv w:val="1"/>
      <w:marLeft w:val="0"/>
      <w:marRight w:val="0"/>
      <w:marTop w:val="0"/>
      <w:marBottom w:val="0"/>
      <w:divBdr>
        <w:top w:val="none" w:sz="0" w:space="0" w:color="auto"/>
        <w:left w:val="none" w:sz="0" w:space="0" w:color="auto"/>
        <w:bottom w:val="none" w:sz="0" w:space="0" w:color="auto"/>
        <w:right w:val="none" w:sz="0" w:space="0" w:color="auto"/>
      </w:divBdr>
    </w:div>
    <w:div w:id="993988722">
      <w:bodyDiv w:val="1"/>
      <w:marLeft w:val="0"/>
      <w:marRight w:val="0"/>
      <w:marTop w:val="0"/>
      <w:marBottom w:val="0"/>
      <w:divBdr>
        <w:top w:val="none" w:sz="0" w:space="0" w:color="auto"/>
        <w:left w:val="none" w:sz="0" w:space="0" w:color="auto"/>
        <w:bottom w:val="none" w:sz="0" w:space="0" w:color="auto"/>
        <w:right w:val="none" w:sz="0" w:space="0" w:color="auto"/>
      </w:divBdr>
    </w:div>
    <w:div w:id="1183398681">
      <w:bodyDiv w:val="1"/>
      <w:marLeft w:val="0"/>
      <w:marRight w:val="0"/>
      <w:marTop w:val="0"/>
      <w:marBottom w:val="0"/>
      <w:divBdr>
        <w:top w:val="none" w:sz="0" w:space="0" w:color="auto"/>
        <w:left w:val="none" w:sz="0" w:space="0" w:color="auto"/>
        <w:bottom w:val="none" w:sz="0" w:space="0" w:color="auto"/>
        <w:right w:val="none" w:sz="0" w:space="0" w:color="auto"/>
      </w:divBdr>
    </w:div>
    <w:div w:id="1323780132">
      <w:bodyDiv w:val="1"/>
      <w:marLeft w:val="0"/>
      <w:marRight w:val="0"/>
      <w:marTop w:val="0"/>
      <w:marBottom w:val="0"/>
      <w:divBdr>
        <w:top w:val="none" w:sz="0" w:space="0" w:color="auto"/>
        <w:left w:val="none" w:sz="0" w:space="0" w:color="auto"/>
        <w:bottom w:val="none" w:sz="0" w:space="0" w:color="auto"/>
        <w:right w:val="none" w:sz="0" w:space="0" w:color="auto"/>
      </w:divBdr>
    </w:div>
    <w:div w:id="1598170214">
      <w:bodyDiv w:val="1"/>
      <w:marLeft w:val="0"/>
      <w:marRight w:val="0"/>
      <w:marTop w:val="0"/>
      <w:marBottom w:val="0"/>
      <w:divBdr>
        <w:top w:val="none" w:sz="0" w:space="0" w:color="auto"/>
        <w:left w:val="none" w:sz="0" w:space="0" w:color="auto"/>
        <w:bottom w:val="none" w:sz="0" w:space="0" w:color="auto"/>
        <w:right w:val="none" w:sz="0" w:space="0" w:color="auto"/>
      </w:divBdr>
    </w:div>
    <w:div w:id="1786994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file>

<file path=customXml/itemProps1.xml><?xml version="1.0" encoding="utf-8"?>
<ds:datastoreItem xmlns:ds="http://schemas.openxmlformats.org/officeDocument/2006/customXml" ds:itemID="{E69152B8-A1A6-4CF5-B78A-B94C1A7CA0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3</TotalTime>
  <Pages>17</Pages>
  <Words>2937</Words>
  <Characters>16746</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Program Name</vt:lpstr>
    </vt:vector>
  </TitlesOfParts>
  <Company/>
  <LinksUpToDate>false</LinksUpToDate>
  <CharactersWithSpaces>196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 Name</dc:title>
  <dc:subject/>
  <dc:creator>Thomas A King</dc:creator>
  <cp:keywords/>
  <dc:description/>
  <cp:lastModifiedBy>Thomas A King</cp:lastModifiedBy>
  <cp:revision>60</cp:revision>
  <dcterms:created xsi:type="dcterms:W3CDTF">2020-01-31T18:44:00Z</dcterms:created>
  <dcterms:modified xsi:type="dcterms:W3CDTF">2020-02-20T23:23:00Z</dcterms:modified>
</cp:coreProperties>
</file>